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6B593" w14:textId="77777777" w:rsidR="009D38B6" w:rsidRDefault="00D15799" w:rsidP="00A3479A">
      <w:pPr>
        <w:pStyle w:val="Title"/>
      </w:pPr>
      <w:r>
        <w:t>C Language Reference</w:t>
      </w:r>
      <w:r w:rsidR="00132F8A">
        <w:t xml:space="preserve"> </w:t>
      </w:r>
    </w:p>
    <w:p w14:paraId="178096A1" w14:textId="77777777" w:rsidR="00A3037C" w:rsidRDefault="00A3037C" w:rsidP="00A3479A"/>
    <w:p w14:paraId="3B1F6A3E" w14:textId="77777777" w:rsidR="00A3037C" w:rsidRDefault="00A3037C" w:rsidP="00A3479A">
      <w:r w:rsidRPr="00A3037C">
        <w:rPr>
          <w:highlight w:val="yellow"/>
        </w:rPr>
        <w:t xml:space="preserve">Highlighted sections are </w:t>
      </w:r>
      <w:r w:rsidR="0088111B">
        <w:rPr>
          <w:highlight w:val="yellow"/>
        </w:rPr>
        <w:t xml:space="preserve">those that might catch out an unwary </w:t>
      </w:r>
      <w:proofErr w:type="spellStart"/>
      <w:r w:rsidR="0088111B">
        <w:rPr>
          <w:highlight w:val="yellow"/>
        </w:rPr>
        <w:t>Matlab</w:t>
      </w:r>
      <w:proofErr w:type="spellEnd"/>
      <w:r w:rsidR="0088111B">
        <w:rPr>
          <w:highlight w:val="yellow"/>
        </w:rPr>
        <w:t xml:space="preserve"> programmer.</w:t>
      </w:r>
      <w:r w:rsidR="0088111B">
        <w:t xml:space="preserve"> 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38"/>
        <w:gridCol w:w="4323"/>
        <w:gridCol w:w="4324"/>
      </w:tblGrid>
      <w:tr w:rsidR="00D14660" w14:paraId="6B340D4E" w14:textId="77777777" w:rsidTr="009C6302">
        <w:trPr>
          <w:cantSplit/>
        </w:trPr>
        <w:tc>
          <w:tcPr>
            <w:tcW w:w="1838" w:type="dxa"/>
          </w:tcPr>
          <w:p w14:paraId="3F3B9880" w14:textId="77777777" w:rsidR="00D14660" w:rsidRPr="00D14660" w:rsidRDefault="00D14660" w:rsidP="00A3479A">
            <w:pPr>
              <w:rPr>
                <w:b/>
              </w:rPr>
            </w:pPr>
            <w:commentRangeStart w:id="0"/>
            <w:r w:rsidRPr="00D14660">
              <w:rPr>
                <w:b/>
              </w:rPr>
              <w:t>Comments</w:t>
            </w:r>
            <w:commentRangeEnd w:id="0"/>
            <w:r w:rsidR="00066063">
              <w:rPr>
                <w:rStyle w:val="CommentReference"/>
              </w:rPr>
              <w:commentReference w:id="0"/>
            </w:r>
          </w:p>
        </w:tc>
        <w:tc>
          <w:tcPr>
            <w:tcW w:w="8647" w:type="dxa"/>
            <w:gridSpan w:val="2"/>
          </w:tcPr>
          <w:p w14:paraId="6C564761" w14:textId="77777777" w:rsidR="00D14660" w:rsidRDefault="00D14660" w:rsidP="00A3479A">
            <w:r>
              <w:t>Single line comments:</w:t>
            </w:r>
          </w:p>
          <w:p w14:paraId="44FD4F1F" w14:textId="77777777" w:rsidR="00D14660" w:rsidRDefault="00D14660" w:rsidP="00A3479A"/>
          <w:p w14:paraId="44D12DE8" w14:textId="77777777" w:rsidR="00D14660" w:rsidRPr="00E81CA5" w:rsidRDefault="00E81CA5" w:rsidP="00A3479A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// This is a comment</w:t>
            </w:r>
          </w:p>
          <w:p w14:paraId="27DAE85C" w14:textId="77777777" w:rsidR="00D14660" w:rsidRDefault="00D14660" w:rsidP="00A3479A"/>
          <w:p w14:paraId="1410EB6A" w14:textId="77777777" w:rsidR="00D14660" w:rsidRDefault="00D14660" w:rsidP="00A3479A"/>
          <w:p w14:paraId="6823FAC0" w14:textId="77777777" w:rsidR="00D14660" w:rsidRDefault="00D14660" w:rsidP="00A3479A">
            <w:r>
              <w:t>Multi-line comments:</w:t>
            </w:r>
          </w:p>
          <w:p w14:paraId="47578F43" w14:textId="77777777" w:rsidR="00D14660" w:rsidRDefault="00D14660" w:rsidP="00A3479A"/>
          <w:p w14:paraId="051FCC51" w14:textId="77777777" w:rsidR="00D14660" w:rsidRPr="00E81CA5" w:rsidRDefault="00E81CA5" w:rsidP="00A3479A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 xml:space="preserve">/* </w:t>
            </w:r>
          </w:p>
          <w:p w14:paraId="2FEE0423" w14:textId="77777777" w:rsidR="00E81CA5" w:rsidRPr="00E81CA5" w:rsidRDefault="00E81CA5" w:rsidP="00A3479A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Comment</w:t>
            </w:r>
          </w:p>
          <w:p w14:paraId="59217BD8" w14:textId="77777777" w:rsidR="00E81CA5" w:rsidRPr="00E81CA5" w:rsidRDefault="00E81CA5" w:rsidP="00A3479A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*/</w:t>
            </w:r>
          </w:p>
          <w:p w14:paraId="7498F218" w14:textId="77777777" w:rsidR="00D14660" w:rsidRDefault="00D14660" w:rsidP="00A3479A"/>
          <w:p w14:paraId="2A8C80C0" w14:textId="77777777" w:rsidR="00D14660" w:rsidRDefault="00D14660" w:rsidP="00A3479A"/>
        </w:tc>
      </w:tr>
      <w:tr w:rsidR="003E2E7B" w14:paraId="0681E11F" w14:textId="77777777" w:rsidTr="009C6302">
        <w:trPr>
          <w:cantSplit/>
        </w:trPr>
        <w:tc>
          <w:tcPr>
            <w:tcW w:w="1838" w:type="dxa"/>
          </w:tcPr>
          <w:p w14:paraId="46EF5515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Organisation of a C program</w:t>
            </w:r>
          </w:p>
        </w:tc>
        <w:tc>
          <w:tcPr>
            <w:tcW w:w="8647" w:type="dxa"/>
            <w:gridSpan w:val="2"/>
          </w:tcPr>
          <w:p w14:paraId="669FE842" w14:textId="77777777" w:rsidR="003E2E7B" w:rsidRDefault="003E2E7B" w:rsidP="003E2E7B">
            <w:r>
              <w:t>Header files:</w:t>
            </w:r>
          </w:p>
          <w:p w14:paraId="1F9E1FD1" w14:textId="77777777" w:rsidR="003E2E7B" w:rsidRDefault="003E2E7B" w:rsidP="003E2E7B">
            <w:pPr>
              <w:pStyle w:val="ListParagraph"/>
              <w:numPr>
                <w:ilvl w:val="0"/>
                <w:numId w:val="4"/>
              </w:numPr>
            </w:pPr>
            <w:r>
              <w:t>.h file extension.</w:t>
            </w:r>
          </w:p>
          <w:p w14:paraId="103767BA" w14:textId="77777777" w:rsidR="003E2E7B" w:rsidRDefault="003E2E7B" w:rsidP="003E2E7B">
            <w:pPr>
              <w:pStyle w:val="ListParagraph"/>
              <w:numPr>
                <w:ilvl w:val="0"/>
                <w:numId w:val="4"/>
              </w:numPr>
            </w:pPr>
            <w:r>
              <w:t>Primary purpose: to alert the compiler to the existence of functions defined elsewhere (in other files).</w:t>
            </w:r>
          </w:p>
          <w:p w14:paraId="3892F308" w14:textId="77777777" w:rsidR="003E2E7B" w:rsidRDefault="003E2E7B" w:rsidP="003E2E7B">
            <w:r>
              <w:br/>
            </w:r>
            <w:r>
              <w:br/>
            </w:r>
          </w:p>
          <w:p w14:paraId="7882570A" w14:textId="77777777" w:rsidR="003E2E7B" w:rsidRDefault="003E2E7B" w:rsidP="003E2E7B">
            <w:r>
              <w:t>C files:</w:t>
            </w:r>
          </w:p>
          <w:p w14:paraId="3B52125E" w14:textId="77777777" w:rsidR="003E2E7B" w:rsidRDefault="003E2E7B" w:rsidP="003E2E7B">
            <w:pPr>
              <w:pStyle w:val="ListParagraph"/>
              <w:numPr>
                <w:ilvl w:val="0"/>
                <w:numId w:val="4"/>
              </w:numPr>
            </w:pPr>
            <w:r>
              <w:t>.c file extension.</w:t>
            </w:r>
          </w:p>
          <w:p w14:paraId="5697842D" w14:textId="77777777" w:rsidR="003E2E7B" w:rsidRDefault="003E2E7B" w:rsidP="003E2E7B">
            <w:pPr>
              <w:pStyle w:val="ListParagraph"/>
              <w:numPr>
                <w:ilvl w:val="0"/>
                <w:numId w:val="4"/>
              </w:numPr>
            </w:pPr>
            <w:r>
              <w:t>Contains code.</w:t>
            </w:r>
          </w:p>
          <w:p w14:paraId="0DB69EFF" w14:textId="77777777" w:rsidR="003E2E7B" w:rsidRDefault="003E2E7B" w:rsidP="003E2E7B">
            <w:pPr>
              <w:pStyle w:val="ListParagraph"/>
              <w:numPr>
                <w:ilvl w:val="0"/>
                <w:numId w:val="4"/>
              </w:numPr>
            </w:pPr>
            <w:r>
              <w:t xml:space="preserve">C files </w:t>
            </w:r>
            <w:proofErr w:type="gramStart"/>
            <w:r>
              <w:t>are compiled separately and combined in a final stage called linking</w:t>
            </w:r>
            <w:proofErr w:type="gramEnd"/>
            <w:r>
              <w:t>.</w:t>
            </w:r>
          </w:p>
          <w:p w14:paraId="31FE5EA6" w14:textId="77777777" w:rsidR="003E2E7B" w:rsidRDefault="003E2E7B" w:rsidP="003E2E7B">
            <w:r>
              <w:br/>
            </w:r>
            <w:r>
              <w:br/>
            </w:r>
          </w:p>
        </w:tc>
      </w:tr>
      <w:tr w:rsidR="003E2E7B" w14:paraId="52CD80A5" w14:textId="77777777" w:rsidTr="009C6302">
        <w:trPr>
          <w:cantSplit/>
        </w:trPr>
        <w:tc>
          <w:tcPr>
            <w:tcW w:w="1838" w:type="dxa"/>
          </w:tcPr>
          <w:p w14:paraId="3FA61B6F" w14:textId="77777777" w:rsidR="00A57595" w:rsidRDefault="003E2E7B" w:rsidP="003E2E7B">
            <w:pPr>
              <w:rPr>
                <w:b/>
              </w:rPr>
            </w:pPr>
            <w:proofErr w:type="spellStart"/>
            <w:r>
              <w:rPr>
                <w:b/>
              </w:rPr>
              <w:t>Preprocessor</w:t>
            </w:r>
            <w:proofErr w:type="spellEnd"/>
            <w:r>
              <w:rPr>
                <w:b/>
              </w:rPr>
              <w:t xml:space="preserve"> include statement</w:t>
            </w:r>
          </w:p>
          <w:p w14:paraId="62773B80" w14:textId="77777777" w:rsidR="00A57595" w:rsidRPr="00A57595" w:rsidRDefault="00A57595" w:rsidP="00A57595"/>
          <w:p w14:paraId="133296F6" w14:textId="77777777" w:rsidR="00A57595" w:rsidRPr="00A57595" w:rsidRDefault="00A57595" w:rsidP="00A57595"/>
          <w:p w14:paraId="16D61FB4" w14:textId="77777777" w:rsidR="00A57595" w:rsidRPr="00A57595" w:rsidRDefault="00A57595" w:rsidP="00A57595"/>
          <w:p w14:paraId="2F8B090B" w14:textId="77777777" w:rsidR="00A57595" w:rsidRPr="00A57595" w:rsidRDefault="00A57595" w:rsidP="00A57595"/>
          <w:p w14:paraId="03E6BDDF" w14:textId="77777777" w:rsidR="00A57595" w:rsidRPr="00A57595" w:rsidRDefault="00A57595" w:rsidP="00A57595"/>
          <w:p w14:paraId="460EC371" w14:textId="77777777" w:rsidR="00A57595" w:rsidRPr="00A57595" w:rsidRDefault="00A57595" w:rsidP="00A57595"/>
          <w:p w14:paraId="3F6C9F11" w14:textId="77777777" w:rsidR="00A57595" w:rsidRPr="00A57595" w:rsidRDefault="00A57595" w:rsidP="00A57595"/>
          <w:p w14:paraId="451F20EC" w14:textId="77777777" w:rsidR="00A57595" w:rsidRPr="00A57595" w:rsidRDefault="00A57595" w:rsidP="00A57595"/>
          <w:p w14:paraId="563EDE17" w14:textId="77777777" w:rsidR="00A57595" w:rsidRPr="00A57595" w:rsidRDefault="00A57595" w:rsidP="00A57595"/>
          <w:p w14:paraId="44DB08D3" w14:textId="77777777" w:rsidR="00A57595" w:rsidRPr="00A57595" w:rsidRDefault="00A57595" w:rsidP="00A57595"/>
          <w:p w14:paraId="21EE52C8" w14:textId="77777777" w:rsidR="00A57595" w:rsidRPr="00A57595" w:rsidRDefault="00A57595" w:rsidP="00A57595"/>
          <w:p w14:paraId="4EEA8B1C" w14:textId="77777777" w:rsidR="00A57595" w:rsidRPr="00A57595" w:rsidRDefault="00A57595" w:rsidP="00A57595"/>
          <w:p w14:paraId="16E7A3D1" w14:textId="77777777" w:rsidR="00A57595" w:rsidRPr="00A57595" w:rsidRDefault="00A57595" w:rsidP="00A57595"/>
          <w:p w14:paraId="4F8438F4" w14:textId="77777777" w:rsidR="00A57595" w:rsidRPr="00A57595" w:rsidRDefault="00A57595" w:rsidP="00A57595"/>
          <w:p w14:paraId="1E89D30B" w14:textId="77777777" w:rsidR="00A57595" w:rsidRDefault="00A57595" w:rsidP="00A57595"/>
          <w:p w14:paraId="2871FDC7" w14:textId="77777777" w:rsidR="00A57595" w:rsidRPr="00A57595" w:rsidRDefault="00A57595" w:rsidP="00A57595"/>
          <w:p w14:paraId="38217849" w14:textId="77777777" w:rsidR="00A57595" w:rsidRPr="00A57595" w:rsidRDefault="00A57595" w:rsidP="00A57595"/>
          <w:p w14:paraId="77105CD0" w14:textId="77777777" w:rsidR="00A57595" w:rsidRPr="00A57595" w:rsidRDefault="00A57595" w:rsidP="00A57595"/>
          <w:p w14:paraId="49C57EAA" w14:textId="77777777" w:rsidR="00A57595" w:rsidRPr="00A57595" w:rsidRDefault="00A57595" w:rsidP="00A57595"/>
          <w:p w14:paraId="38991733" w14:textId="77777777" w:rsidR="00A57595" w:rsidRPr="00A57595" w:rsidRDefault="00A57595" w:rsidP="00A57595"/>
          <w:p w14:paraId="641BD864" w14:textId="77777777" w:rsidR="00A57595" w:rsidRDefault="00A57595" w:rsidP="00A57595"/>
          <w:p w14:paraId="1B495E81" w14:textId="77777777" w:rsidR="00A57595" w:rsidRPr="00A57595" w:rsidRDefault="00A57595" w:rsidP="00A57595"/>
          <w:p w14:paraId="68BB3D19" w14:textId="77777777" w:rsidR="00A57595" w:rsidRPr="00A57595" w:rsidRDefault="00A57595" w:rsidP="00A57595"/>
          <w:p w14:paraId="7223D7CC" w14:textId="77777777" w:rsidR="00A57595" w:rsidRDefault="00A57595" w:rsidP="00A57595"/>
          <w:p w14:paraId="641AA6A4" w14:textId="77777777" w:rsidR="003E2E7B" w:rsidRPr="00A57595" w:rsidRDefault="003E2E7B" w:rsidP="00A57595">
            <w:pPr>
              <w:jc w:val="center"/>
            </w:pPr>
          </w:p>
        </w:tc>
        <w:tc>
          <w:tcPr>
            <w:tcW w:w="8647" w:type="dxa"/>
            <w:gridSpan w:val="2"/>
          </w:tcPr>
          <w:p w14:paraId="6D77D364" w14:textId="77777777" w:rsidR="003E2E7B" w:rsidRDefault="003E2E7B" w:rsidP="003E2E7B">
            <w:r>
              <w:t xml:space="preserve">The pre-processor runs before the main compiler. These statements instruct the pre-processor to include the contents of the named file at the point of the include statement. They </w:t>
            </w:r>
            <w:proofErr w:type="gramStart"/>
            <w:r>
              <w:t>are typically listed</w:t>
            </w:r>
            <w:proofErr w:type="gramEnd"/>
            <w:r>
              <w:t xml:space="preserve"> at the top of each C file before any other code.</w:t>
            </w:r>
          </w:p>
          <w:p w14:paraId="28F5A029" w14:textId="77777777" w:rsidR="003E2E7B" w:rsidRDefault="003E2E7B" w:rsidP="003E2E7B"/>
          <w:p w14:paraId="720E100B" w14:textId="77777777" w:rsidR="003E2E7B" w:rsidRDefault="003E2E7B" w:rsidP="003E2E7B">
            <w:r>
              <w:t>User-defined headers (search path includes the current project)</w:t>
            </w:r>
          </w:p>
          <w:p w14:paraId="208A7D52" w14:textId="77777777" w:rsidR="003E2E7B" w:rsidRDefault="003E2E7B" w:rsidP="003E2E7B"/>
          <w:p w14:paraId="7BF6680F" w14:textId="77777777" w:rsidR="003E2E7B" w:rsidRPr="008F603D" w:rsidRDefault="003E2E7B" w:rsidP="003E2E7B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include “</w:t>
            </w:r>
            <w:proofErr w:type="spellStart"/>
            <w:r w:rsidRPr="008F603D">
              <w:rPr>
                <w:rFonts w:ascii="Consolas" w:hAnsi="Consolas" w:cs="Consolas"/>
              </w:rPr>
              <w:t>motors.h</w:t>
            </w:r>
            <w:proofErr w:type="spellEnd"/>
            <w:r w:rsidRPr="008F603D">
              <w:rPr>
                <w:rFonts w:ascii="Consolas" w:hAnsi="Consolas" w:cs="Consolas"/>
              </w:rPr>
              <w:t>”</w:t>
            </w:r>
          </w:p>
          <w:p w14:paraId="37030D46" w14:textId="77777777" w:rsidR="003E2E7B" w:rsidRDefault="003E2E7B" w:rsidP="003E2E7B"/>
          <w:p w14:paraId="0B20F9CB" w14:textId="77777777" w:rsidR="003E2E7B" w:rsidRDefault="003E2E7B" w:rsidP="003E2E7B"/>
          <w:p w14:paraId="0B1B9F8A" w14:textId="77777777" w:rsidR="003E2E7B" w:rsidRDefault="003E2E7B" w:rsidP="003E2E7B"/>
          <w:p w14:paraId="3DC42CDA" w14:textId="77777777" w:rsidR="003E2E7B" w:rsidRDefault="003E2E7B" w:rsidP="003E2E7B">
            <w:r>
              <w:t>System headers (search path includes operating system or vendor directories)</w:t>
            </w:r>
          </w:p>
          <w:p w14:paraId="29F9781F" w14:textId="77777777" w:rsidR="003E2E7B" w:rsidRDefault="003E2E7B" w:rsidP="003E2E7B"/>
          <w:p w14:paraId="6281F754" w14:textId="77777777" w:rsidR="003E2E7B" w:rsidRPr="008F603D" w:rsidRDefault="003E2E7B" w:rsidP="003E2E7B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 xml:space="preserve">#include </w:t>
            </w:r>
            <w:r>
              <w:rPr>
                <w:rFonts w:ascii="Consolas" w:hAnsi="Consolas" w:cs="Consolas"/>
              </w:rPr>
              <w:t>&lt;</w:t>
            </w:r>
            <w:proofErr w:type="spellStart"/>
            <w:r>
              <w:rPr>
                <w:rFonts w:ascii="Consolas" w:hAnsi="Consolas" w:cs="Consolas"/>
              </w:rPr>
              <w:t>stdio.h</w:t>
            </w:r>
            <w:proofErr w:type="spellEnd"/>
            <w:r>
              <w:rPr>
                <w:rFonts w:ascii="Consolas" w:hAnsi="Consolas" w:cs="Consolas"/>
              </w:rPr>
              <w:t>&gt;</w:t>
            </w:r>
          </w:p>
          <w:p w14:paraId="2EFA48F4" w14:textId="77777777" w:rsidR="003E2E7B" w:rsidRDefault="003E2E7B" w:rsidP="003E2E7B"/>
        </w:tc>
      </w:tr>
      <w:tr w:rsidR="003E2E7B" w14:paraId="3D3336C2" w14:textId="77777777" w:rsidTr="009C6302">
        <w:trPr>
          <w:cantSplit/>
        </w:trPr>
        <w:tc>
          <w:tcPr>
            <w:tcW w:w="1838" w:type="dxa"/>
          </w:tcPr>
          <w:p w14:paraId="372F7332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Data types</w:t>
            </w:r>
          </w:p>
          <w:p w14:paraId="60965393" w14:textId="77777777" w:rsidR="00120D85" w:rsidRDefault="00120D85" w:rsidP="003E2E7B">
            <w:pPr>
              <w:rPr>
                <w:b/>
              </w:rPr>
            </w:pPr>
          </w:p>
          <w:p w14:paraId="539152E5" w14:textId="77777777" w:rsidR="00120D85" w:rsidRDefault="00120D85" w:rsidP="003E2E7B">
            <w:pPr>
              <w:rPr>
                <w:b/>
              </w:rPr>
            </w:pPr>
          </w:p>
          <w:p w14:paraId="090551C4" w14:textId="77777777" w:rsidR="00120D85" w:rsidRDefault="00120D85" w:rsidP="003E2E7B">
            <w:pPr>
              <w:rPr>
                <w:b/>
              </w:rPr>
            </w:pPr>
          </w:p>
          <w:p w14:paraId="7E8ADCC6" w14:textId="77777777" w:rsidR="00120D85" w:rsidRDefault="00120D85" w:rsidP="003E2E7B">
            <w:pPr>
              <w:rPr>
                <w:b/>
              </w:rPr>
            </w:pPr>
          </w:p>
          <w:p w14:paraId="01A30339" w14:textId="77777777" w:rsidR="00120D85" w:rsidRDefault="00120D85" w:rsidP="003E2E7B">
            <w:pPr>
              <w:rPr>
                <w:b/>
              </w:rPr>
            </w:pPr>
          </w:p>
          <w:p w14:paraId="23C80F4C" w14:textId="77777777" w:rsidR="00120D85" w:rsidRDefault="00120D85" w:rsidP="003E2E7B">
            <w:pPr>
              <w:rPr>
                <w:b/>
              </w:rPr>
            </w:pPr>
          </w:p>
          <w:p w14:paraId="70428684" w14:textId="77777777" w:rsidR="00120D85" w:rsidRDefault="00120D85" w:rsidP="003E2E7B">
            <w:pPr>
              <w:rPr>
                <w:b/>
              </w:rPr>
            </w:pPr>
          </w:p>
          <w:p w14:paraId="65841313" w14:textId="77777777" w:rsidR="00120D85" w:rsidRDefault="00120D85" w:rsidP="003E2E7B">
            <w:pPr>
              <w:rPr>
                <w:b/>
              </w:rPr>
            </w:pPr>
          </w:p>
          <w:p w14:paraId="776E4E25" w14:textId="77777777" w:rsidR="00120D85" w:rsidRDefault="00120D85" w:rsidP="003E2E7B">
            <w:pPr>
              <w:rPr>
                <w:b/>
              </w:rPr>
            </w:pPr>
          </w:p>
          <w:p w14:paraId="71D66539" w14:textId="77777777" w:rsidR="00120D85" w:rsidRDefault="00120D85" w:rsidP="003E2E7B">
            <w:pPr>
              <w:rPr>
                <w:b/>
              </w:rPr>
            </w:pPr>
          </w:p>
          <w:p w14:paraId="2B601046" w14:textId="77777777" w:rsidR="00120D85" w:rsidRDefault="00120D85" w:rsidP="003E2E7B">
            <w:pPr>
              <w:rPr>
                <w:b/>
              </w:rPr>
            </w:pPr>
          </w:p>
          <w:p w14:paraId="78585DA6" w14:textId="77777777" w:rsidR="00120D85" w:rsidRDefault="00120D85" w:rsidP="003E2E7B">
            <w:pPr>
              <w:rPr>
                <w:b/>
              </w:rPr>
            </w:pPr>
          </w:p>
          <w:p w14:paraId="385A5DD8" w14:textId="77777777" w:rsidR="00120D85" w:rsidRDefault="00120D85" w:rsidP="003E2E7B">
            <w:pPr>
              <w:rPr>
                <w:b/>
              </w:rPr>
            </w:pPr>
          </w:p>
          <w:p w14:paraId="63199F6F" w14:textId="77777777" w:rsidR="00120D85" w:rsidRDefault="00120D85" w:rsidP="003E2E7B">
            <w:pPr>
              <w:rPr>
                <w:b/>
              </w:rPr>
            </w:pPr>
          </w:p>
          <w:p w14:paraId="30167B3B" w14:textId="77777777" w:rsidR="00120D85" w:rsidRDefault="00120D85" w:rsidP="003E2E7B">
            <w:pPr>
              <w:rPr>
                <w:b/>
              </w:rPr>
            </w:pPr>
          </w:p>
          <w:p w14:paraId="2B7EBC36" w14:textId="77777777" w:rsidR="00120D85" w:rsidRDefault="00120D85" w:rsidP="003E2E7B">
            <w:pPr>
              <w:rPr>
                <w:b/>
              </w:rPr>
            </w:pPr>
          </w:p>
          <w:p w14:paraId="7D8BF563" w14:textId="77777777" w:rsidR="00120D85" w:rsidRDefault="00120D85" w:rsidP="003E2E7B">
            <w:pPr>
              <w:rPr>
                <w:b/>
              </w:rPr>
            </w:pPr>
          </w:p>
          <w:p w14:paraId="568AC6A5" w14:textId="77777777" w:rsidR="00120D85" w:rsidRDefault="00120D85" w:rsidP="003E2E7B">
            <w:pPr>
              <w:rPr>
                <w:b/>
              </w:rPr>
            </w:pPr>
          </w:p>
          <w:p w14:paraId="6FB14D3A" w14:textId="77777777" w:rsidR="00120D85" w:rsidRDefault="00120D85" w:rsidP="003E2E7B">
            <w:pPr>
              <w:rPr>
                <w:b/>
              </w:rPr>
            </w:pPr>
          </w:p>
          <w:p w14:paraId="63E796D9" w14:textId="77777777" w:rsidR="00120D85" w:rsidRDefault="00120D85" w:rsidP="003E2E7B">
            <w:pPr>
              <w:rPr>
                <w:b/>
              </w:rPr>
            </w:pPr>
          </w:p>
          <w:p w14:paraId="3DD1FA98" w14:textId="77777777" w:rsidR="00120D85" w:rsidRDefault="00120D85" w:rsidP="003E2E7B">
            <w:pPr>
              <w:rPr>
                <w:b/>
              </w:rPr>
            </w:pPr>
          </w:p>
          <w:p w14:paraId="345B17E3" w14:textId="77777777" w:rsidR="00120D85" w:rsidRDefault="00120D85" w:rsidP="003E2E7B">
            <w:pPr>
              <w:rPr>
                <w:b/>
              </w:rPr>
            </w:pPr>
          </w:p>
          <w:p w14:paraId="60AE79C3" w14:textId="77777777" w:rsidR="00120D85" w:rsidRDefault="00120D85" w:rsidP="003E2E7B">
            <w:pPr>
              <w:rPr>
                <w:b/>
              </w:rPr>
            </w:pPr>
          </w:p>
          <w:p w14:paraId="06DDD508" w14:textId="77777777" w:rsidR="00120D85" w:rsidRDefault="00120D85" w:rsidP="003E2E7B">
            <w:pPr>
              <w:rPr>
                <w:b/>
              </w:rPr>
            </w:pPr>
          </w:p>
          <w:p w14:paraId="11AA59F1" w14:textId="77777777" w:rsidR="00120D85" w:rsidRDefault="00120D85" w:rsidP="003E2E7B">
            <w:pPr>
              <w:rPr>
                <w:b/>
              </w:rPr>
            </w:pPr>
          </w:p>
          <w:p w14:paraId="4B9A8382" w14:textId="77777777" w:rsidR="00120D85" w:rsidRDefault="00120D85" w:rsidP="003E2E7B">
            <w:pPr>
              <w:rPr>
                <w:b/>
              </w:rPr>
            </w:pPr>
          </w:p>
          <w:p w14:paraId="30CD2923" w14:textId="0A35C385" w:rsidR="00120D85" w:rsidRPr="00D14660" w:rsidRDefault="00120D85" w:rsidP="003E2E7B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49AFEC78" w14:textId="77777777" w:rsidR="003E2E7B" w:rsidRDefault="003E2E7B" w:rsidP="003E2E7B">
            <w:r>
              <w:t>Boolean (true or false)</w:t>
            </w:r>
          </w:p>
          <w:p w14:paraId="7D0F9FBE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bool</w:t>
            </w:r>
            <w:r>
              <w:rPr>
                <w:rFonts w:ascii="Consolas" w:hAnsi="Consolas" w:cs="Consolas"/>
              </w:rPr>
              <w:tab/>
            </w:r>
            <w:r>
              <w:rPr>
                <w:rFonts w:ascii="Consolas" w:hAnsi="Consolas" w:cs="Consolas"/>
              </w:rPr>
              <w:tab/>
              <w:t>// must #include &lt;</w:t>
            </w:r>
            <w:proofErr w:type="spellStart"/>
            <w:r>
              <w:rPr>
                <w:rFonts w:ascii="Consolas" w:hAnsi="Consolas" w:cs="Consolas"/>
              </w:rPr>
              <w:t>stdbool.h</w:t>
            </w:r>
            <w:proofErr w:type="spellEnd"/>
            <w:r>
              <w:rPr>
                <w:rFonts w:ascii="Consolas" w:hAnsi="Consolas" w:cs="Consolas"/>
              </w:rPr>
              <w:t>&gt; first</w:t>
            </w:r>
          </w:p>
          <w:p w14:paraId="5B70284B" w14:textId="77777777" w:rsidR="003E2E7B" w:rsidRDefault="003E2E7B" w:rsidP="003E2E7B"/>
          <w:p w14:paraId="78C6B137" w14:textId="77777777" w:rsidR="003E2E7B" w:rsidRDefault="003E2E7B" w:rsidP="003E2E7B">
            <w:r>
              <w:t>Floating point (single and double precision)</w:t>
            </w:r>
          </w:p>
          <w:p w14:paraId="7989815D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float</w:t>
            </w:r>
          </w:p>
          <w:p w14:paraId="2B34CCB0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double</w:t>
            </w:r>
          </w:p>
          <w:p w14:paraId="239D582D" w14:textId="77777777" w:rsidR="003E2E7B" w:rsidRDefault="003E2E7B" w:rsidP="003E2E7B"/>
          <w:p w14:paraId="664C80D3" w14:textId="77777777" w:rsidR="003E2E7B" w:rsidRDefault="003E2E7B" w:rsidP="003E2E7B">
            <w:r>
              <w:t>Integers (signed and unsigned)</w:t>
            </w:r>
          </w:p>
          <w:p w14:paraId="1FF70DA0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proofErr w:type="spellStart"/>
            <w:r w:rsidRPr="00E81CA5"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ab/>
              <w:t>// native integer size; commonly 16 or 32 bits</w:t>
            </w:r>
          </w:p>
          <w:p w14:paraId="63D266F9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 xml:space="preserve">short </w:t>
            </w:r>
            <w:proofErr w:type="spellStart"/>
            <w:r w:rsidRPr="00E81CA5"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ab/>
              <w:t xml:space="preserve">// commonly 16 bits </w:t>
            </w:r>
          </w:p>
          <w:p w14:paraId="19C552F9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 xml:space="preserve">unsigned </w:t>
            </w:r>
            <w:proofErr w:type="spellStart"/>
            <w:r w:rsidRPr="00E81CA5">
              <w:rPr>
                <w:rFonts w:ascii="Consolas" w:hAnsi="Consolas" w:cs="Consolas"/>
              </w:rPr>
              <w:t>int</w:t>
            </w:r>
            <w:proofErr w:type="spellEnd"/>
          </w:p>
          <w:p w14:paraId="420CDF3E" w14:textId="77777777" w:rsidR="003E2E7B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 xml:space="preserve">unsigned short </w:t>
            </w:r>
            <w:proofErr w:type="spellStart"/>
            <w:r w:rsidRPr="00E81CA5">
              <w:rPr>
                <w:rFonts w:ascii="Consolas" w:hAnsi="Consolas" w:cs="Consolas"/>
              </w:rPr>
              <w:t>int</w:t>
            </w:r>
            <w:proofErr w:type="spellEnd"/>
          </w:p>
          <w:p w14:paraId="02DD1DA0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* after #include &lt;</w:t>
            </w:r>
            <w:proofErr w:type="spellStart"/>
            <w:r>
              <w:rPr>
                <w:rFonts w:ascii="Consolas" w:hAnsi="Consolas" w:cs="Consolas"/>
              </w:rPr>
              <w:t>stdint.h</w:t>
            </w:r>
            <w:proofErr w:type="spellEnd"/>
            <w:r>
              <w:rPr>
                <w:rFonts w:ascii="Consolas" w:hAnsi="Consolas" w:cs="Consolas"/>
              </w:rPr>
              <w:t>&gt; */</w:t>
            </w:r>
          </w:p>
          <w:p w14:paraId="77C63D44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nt32_t // the final “_t” means “type”</w:t>
            </w:r>
          </w:p>
          <w:p w14:paraId="0B29581D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int32_t</w:t>
            </w:r>
          </w:p>
          <w:p w14:paraId="4C26050F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nt16_t</w:t>
            </w:r>
          </w:p>
          <w:p w14:paraId="699CF6F3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int16_t // and so on</w:t>
            </w:r>
          </w:p>
          <w:p w14:paraId="45BAB4B3" w14:textId="77777777" w:rsidR="003E2E7B" w:rsidRDefault="003E2E7B" w:rsidP="003E2E7B"/>
          <w:p w14:paraId="26B30A80" w14:textId="77777777" w:rsidR="003E2E7B" w:rsidRDefault="003E2E7B" w:rsidP="003E2E7B">
            <w:r>
              <w:t>Characters</w:t>
            </w:r>
          </w:p>
          <w:p w14:paraId="3DA69150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r</w:t>
            </w:r>
            <w:r>
              <w:rPr>
                <w:rFonts w:ascii="Consolas" w:hAnsi="Consolas" w:cs="Consolas"/>
              </w:rPr>
              <w:tab/>
              <w:t>// also used as an 8 bit integer type</w:t>
            </w:r>
          </w:p>
          <w:p w14:paraId="3A218879" w14:textId="77777777" w:rsidR="003E2E7B" w:rsidRDefault="003E2E7B" w:rsidP="003E2E7B"/>
          <w:p w14:paraId="337D5EB4" w14:textId="77777777" w:rsidR="003E2E7B" w:rsidRDefault="003E2E7B" w:rsidP="003E2E7B"/>
          <w:p w14:paraId="6BA6E393" w14:textId="77777777" w:rsidR="003E2E7B" w:rsidRDefault="003E2E7B" w:rsidP="003E2E7B">
            <w:r>
              <w:t>Strings</w:t>
            </w:r>
          </w:p>
          <w:p w14:paraId="7C75637A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r *</w:t>
            </w:r>
          </w:p>
          <w:p w14:paraId="3E7640DF" w14:textId="77777777" w:rsidR="003E2E7B" w:rsidRDefault="003E2E7B" w:rsidP="003E2E7B"/>
          <w:p w14:paraId="59A38719" w14:textId="77777777" w:rsidR="003E2E7B" w:rsidRDefault="003E2E7B" w:rsidP="003E2E7B"/>
          <w:p w14:paraId="7182ACFC" w14:textId="77777777" w:rsidR="003E2E7B" w:rsidRDefault="003E2E7B" w:rsidP="003E2E7B"/>
        </w:tc>
      </w:tr>
      <w:tr w:rsidR="003E2E7B" w14:paraId="1B4B016D" w14:textId="77777777" w:rsidTr="009C6302">
        <w:trPr>
          <w:cantSplit/>
        </w:trPr>
        <w:tc>
          <w:tcPr>
            <w:tcW w:w="1838" w:type="dxa"/>
          </w:tcPr>
          <w:p w14:paraId="70C88A03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Declaring variables</w:t>
            </w:r>
          </w:p>
        </w:tc>
        <w:tc>
          <w:tcPr>
            <w:tcW w:w="8647" w:type="dxa"/>
            <w:gridSpan w:val="2"/>
          </w:tcPr>
          <w:p w14:paraId="5863979D" w14:textId="77777777" w:rsidR="003E2E7B" w:rsidRDefault="003E2E7B" w:rsidP="003E2E7B">
            <w:r>
              <w:t xml:space="preserve">Variables </w:t>
            </w:r>
            <w:proofErr w:type="gramStart"/>
            <w:r>
              <w:t xml:space="preserve">must be </w:t>
            </w:r>
            <w:r w:rsidRPr="00D14660">
              <w:rPr>
                <w:u w:val="single"/>
              </w:rPr>
              <w:t>declared</w:t>
            </w:r>
            <w:proofErr w:type="gramEnd"/>
            <w:r>
              <w:t xml:space="preserve"> before they can be used. The declaration tells the compiler the data type of the variable.</w:t>
            </w:r>
          </w:p>
          <w:p w14:paraId="7FBC4C0E" w14:textId="77777777" w:rsidR="003E2E7B" w:rsidRDefault="003E2E7B" w:rsidP="003E2E7B"/>
          <w:p w14:paraId="75BEB61C" w14:textId="77777777" w:rsidR="003E2E7B" w:rsidRDefault="003E2E7B" w:rsidP="003E2E7B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counter;</w:t>
            </w:r>
          </w:p>
          <w:p w14:paraId="305D4849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loat scaling;</w:t>
            </w:r>
          </w:p>
          <w:p w14:paraId="05AAD298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r c;</w:t>
            </w:r>
          </w:p>
          <w:p w14:paraId="055DBBEF" w14:textId="77777777" w:rsidR="003E2E7B" w:rsidRDefault="003E2E7B" w:rsidP="003E2E7B"/>
          <w:p w14:paraId="77FF6177" w14:textId="77777777" w:rsidR="003E2E7B" w:rsidRDefault="003E2E7B" w:rsidP="003E2E7B"/>
        </w:tc>
      </w:tr>
      <w:tr w:rsidR="003E2E7B" w14:paraId="3C1A45A3" w14:textId="77777777" w:rsidTr="009C6302">
        <w:trPr>
          <w:cantSplit/>
        </w:trPr>
        <w:tc>
          <w:tcPr>
            <w:tcW w:w="1838" w:type="dxa"/>
          </w:tcPr>
          <w:p w14:paraId="27827B5B" w14:textId="77777777" w:rsidR="003E2E7B" w:rsidRPr="003B190C" w:rsidRDefault="003E2E7B" w:rsidP="003E2E7B">
            <w:pPr>
              <w:rPr>
                <w:b/>
              </w:rPr>
            </w:pPr>
            <w:r>
              <w:rPr>
                <w:b/>
              </w:rPr>
              <w:t>Variable assignment</w:t>
            </w:r>
          </w:p>
        </w:tc>
        <w:tc>
          <w:tcPr>
            <w:tcW w:w="8647" w:type="dxa"/>
            <w:gridSpan w:val="2"/>
          </w:tcPr>
          <w:p w14:paraId="53C313D8" w14:textId="77777777" w:rsidR="003E2E7B" w:rsidRDefault="003E2E7B" w:rsidP="003E2E7B">
            <w:r>
              <w:t>Notice that all statements end in a semicolon.</w:t>
            </w:r>
          </w:p>
          <w:p w14:paraId="7DDD31BD" w14:textId="77777777" w:rsidR="003E2E7B" w:rsidRDefault="003E2E7B" w:rsidP="003E2E7B">
            <w:r>
              <w:t>Basic assignment operator:</w:t>
            </w:r>
          </w:p>
          <w:p w14:paraId="29CA0B8F" w14:textId="77777777" w:rsidR="003E2E7B" w:rsidRDefault="003E2E7B" w:rsidP="003E2E7B"/>
          <w:p w14:paraId="472A3601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ounter = 0;</w:t>
            </w:r>
          </w:p>
          <w:p w14:paraId="3966A206" w14:textId="77777777" w:rsidR="003E2E7B" w:rsidRDefault="003E2E7B" w:rsidP="003E2E7B"/>
          <w:p w14:paraId="31629BF8" w14:textId="77777777" w:rsidR="003E2E7B" w:rsidRDefault="003E2E7B" w:rsidP="003E2E7B"/>
          <w:p w14:paraId="2F064021" w14:textId="77777777" w:rsidR="003E2E7B" w:rsidRDefault="003E2E7B" w:rsidP="003E2E7B">
            <w:r>
              <w:t>Increment / decrement operators:</w:t>
            </w:r>
          </w:p>
          <w:p w14:paraId="1DD6ECF6" w14:textId="77777777" w:rsidR="003E2E7B" w:rsidRDefault="003E2E7B" w:rsidP="003E2E7B"/>
          <w:p w14:paraId="594D4AF8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counter++;</w:t>
            </w:r>
          </w:p>
          <w:p w14:paraId="0541EF61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E81CA5">
              <w:rPr>
                <w:rFonts w:ascii="Consolas" w:hAnsi="Consolas" w:cs="Consolas"/>
              </w:rPr>
              <w:t>counter--;</w:t>
            </w:r>
          </w:p>
          <w:p w14:paraId="4D890333" w14:textId="77777777" w:rsidR="003E2E7B" w:rsidRDefault="003E2E7B" w:rsidP="003E2E7B"/>
          <w:p w14:paraId="1C4CA6C1" w14:textId="77777777" w:rsidR="003E2E7B" w:rsidRDefault="003E2E7B" w:rsidP="003E2E7B"/>
          <w:p w14:paraId="43A5EAD1" w14:textId="77777777" w:rsidR="003E2E7B" w:rsidRDefault="003E2E7B" w:rsidP="003E2E7B">
            <w:r>
              <w:t>Assignment with arithmetic:</w:t>
            </w:r>
          </w:p>
          <w:p w14:paraId="4F2E3050" w14:textId="77777777" w:rsidR="003E2E7B" w:rsidRDefault="003E2E7B" w:rsidP="003E2E7B"/>
          <w:p w14:paraId="3A00457B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ounter = counter + 2;</w:t>
            </w:r>
          </w:p>
          <w:p w14:paraId="3776400C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ounter += 2; // equivalent to the above</w:t>
            </w:r>
          </w:p>
          <w:p w14:paraId="4E83E752" w14:textId="77777777" w:rsidR="003E2E7B" w:rsidRDefault="003E2E7B" w:rsidP="003E2E7B"/>
          <w:p w14:paraId="354E2243" w14:textId="77777777" w:rsidR="003E2E7B" w:rsidRDefault="003E2E7B" w:rsidP="003E2E7B"/>
          <w:p w14:paraId="11852648" w14:textId="77777777" w:rsidR="003E2E7B" w:rsidRDefault="003E2E7B" w:rsidP="003E2E7B"/>
        </w:tc>
      </w:tr>
      <w:tr w:rsidR="003E2E7B" w14:paraId="71820D85" w14:textId="77777777" w:rsidTr="009C6302">
        <w:trPr>
          <w:cantSplit/>
        </w:trPr>
        <w:tc>
          <w:tcPr>
            <w:tcW w:w="1838" w:type="dxa"/>
          </w:tcPr>
          <w:p w14:paraId="56EE61DE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Numbers</w:t>
            </w:r>
          </w:p>
        </w:tc>
        <w:tc>
          <w:tcPr>
            <w:tcW w:w="8647" w:type="dxa"/>
            <w:gridSpan w:val="2"/>
          </w:tcPr>
          <w:p w14:paraId="122D71D2" w14:textId="77777777" w:rsidR="003E2E7B" w:rsidRDefault="003E2E7B" w:rsidP="003E2E7B">
            <w:r>
              <w:t>Decimal numbers:</w:t>
            </w:r>
          </w:p>
          <w:p w14:paraId="7474358A" w14:textId="77777777" w:rsidR="003E2E7B" w:rsidRDefault="003E2E7B" w:rsidP="003E2E7B"/>
          <w:p w14:paraId="2936EE70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2</w:t>
            </w:r>
          </w:p>
          <w:p w14:paraId="3B66098B" w14:textId="77777777" w:rsidR="003E2E7B" w:rsidRDefault="003E2E7B" w:rsidP="003E2E7B"/>
          <w:p w14:paraId="5488DE94" w14:textId="77777777" w:rsidR="003E2E7B" w:rsidRDefault="003E2E7B" w:rsidP="003E2E7B">
            <w:r>
              <w:t>Hexadecimal numbers:</w:t>
            </w:r>
          </w:p>
          <w:p w14:paraId="21CFBFBD" w14:textId="77777777" w:rsidR="003E2E7B" w:rsidRDefault="003E2E7B" w:rsidP="003E2E7B"/>
          <w:p w14:paraId="39FB85AF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x42</w:t>
            </w:r>
          </w:p>
          <w:p w14:paraId="0144641E" w14:textId="77777777" w:rsidR="003E2E7B" w:rsidRDefault="003E2E7B" w:rsidP="003E2E7B"/>
          <w:p w14:paraId="37C188B3" w14:textId="77777777" w:rsidR="003E2E7B" w:rsidRPr="009745BA" w:rsidRDefault="003E2E7B" w:rsidP="003E2E7B">
            <w:pPr>
              <w:rPr>
                <w:highlight w:val="yellow"/>
              </w:rPr>
            </w:pPr>
            <w:r w:rsidRPr="009745BA">
              <w:rPr>
                <w:highlight w:val="yellow"/>
              </w:rPr>
              <w:t>Octal numbers:  (note that the leading zero means a different number system!)</w:t>
            </w:r>
          </w:p>
          <w:p w14:paraId="16A5FE8B" w14:textId="77777777" w:rsidR="003E2E7B" w:rsidRPr="009745BA" w:rsidRDefault="003E2E7B" w:rsidP="003E2E7B">
            <w:pPr>
              <w:rPr>
                <w:highlight w:val="yellow"/>
              </w:rPr>
            </w:pPr>
          </w:p>
          <w:p w14:paraId="7922CC52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 w:rsidRPr="009745BA">
              <w:rPr>
                <w:rFonts w:ascii="Consolas" w:hAnsi="Consolas" w:cs="Consolas"/>
                <w:highlight w:val="yellow"/>
              </w:rPr>
              <w:t>042</w:t>
            </w:r>
          </w:p>
          <w:p w14:paraId="47055DF9" w14:textId="77777777" w:rsidR="003E2E7B" w:rsidRDefault="003E2E7B" w:rsidP="003E2E7B"/>
          <w:p w14:paraId="33F300C9" w14:textId="77777777" w:rsidR="003E2E7B" w:rsidRDefault="003E2E7B" w:rsidP="003E2E7B">
            <w:r>
              <w:t>Binary numbers:  (not standard C but supported by our compiler)</w:t>
            </w:r>
          </w:p>
          <w:p w14:paraId="0C71E502" w14:textId="77777777" w:rsidR="003E2E7B" w:rsidRDefault="003E2E7B" w:rsidP="003E2E7B"/>
          <w:p w14:paraId="086B23DE" w14:textId="77777777" w:rsidR="003E2E7B" w:rsidRPr="00E81CA5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b00</w:t>
            </w:r>
            <w:r w:rsidRPr="00E81CA5">
              <w:rPr>
                <w:rFonts w:ascii="Consolas" w:hAnsi="Consolas" w:cs="Consolas"/>
              </w:rPr>
              <w:t>10</w:t>
            </w:r>
            <w:r>
              <w:rPr>
                <w:rFonts w:ascii="Consolas" w:hAnsi="Consolas" w:cs="Consolas"/>
              </w:rPr>
              <w:t>11</w:t>
            </w:r>
            <w:r w:rsidRPr="00E81CA5">
              <w:rPr>
                <w:rFonts w:ascii="Consolas" w:hAnsi="Consolas" w:cs="Consolas"/>
              </w:rPr>
              <w:t>00</w:t>
            </w:r>
          </w:p>
          <w:p w14:paraId="114BC096" w14:textId="77777777" w:rsidR="003E2E7B" w:rsidRDefault="003E2E7B" w:rsidP="003E2E7B"/>
          <w:p w14:paraId="2227F22B" w14:textId="77777777" w:rsidR="003E2E7B" w:rsidRDefault="003E2E7B" w:rsidP="003E2E7B"/>
        </w:tc>
      </w:tr>
      <w:tr w:rsidR="003E2E7B" w14:paraId="550BD380" w14:textId="77777777" w:rsidTr="00F02C9C">
        <w:trPr>
          <w:cantSplit/>
        </w:trPr>
        <w:tc>
          <w:tcPr>
            <w:tcW w:w="1838" w:type="dxa"/>
          </w:tcPr>
          <w:p w14:paraId="254DA679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Logical operators</w:t>
            </w:r>
          </w:p>
        </w:tc>
        <w:tc>
          <w:tcPr>
            <w:tcW w:w="4323" w:type="dxa"/>
          </w:tcPr>
          <w:p w14:paraId="2EF82CE0" w14:textId="77777777" w:rsidR="003E2E7B" w:rsidRPr="00583596" w:rsidRDefault="003E2E7B" w:rsidP="003E2E7B">
            <w:pPr>
              <w:rPr>
                <w:rFonts w:ascii="Consolas" w:hAnsi="Consolas" w:cs="Consolas"/>
              </w:rPr>
            </w:pPr>
            <w:r>
              <w:t xml:space="preserve">Equal to: </w:t>
            </w:r>
            <w:r>
              <w:tab/>
            </w:r>
            <w:r>
              <w:rPr>
                <w:rFonts w:ascii="Consolas" w:hAnsi="Consolas" w:cs="Consolas"/>
              </w:rPr>
              <w:t>==</w:t>
            </w:r>
          </w:p>
          <w:p w14:paraId="01DE5AB5" w14:textId="77777777" w:rsidR="003E2E7B" w:rsidRDefault="003E2E7B" w:rsidP="003E2E7B"/>
          <w:p w14:paraId="4A4A7040" w14:textId="77777777" w:rsidR="003E2E7B" w:rsidRDefault="003E2E7B" w:rsidP="003E2E7B">
            <w:r>
              <w:t>Not equal to</w:t>
            </w:r>
            <w:proofErr w:type="gramStart"/>
            <w:r>
              <w:t>:</w:t>
            </w:r>
            <w:r>
              <w:tab/>
              <w:t>!</w:t>
            </w:r>
            <w:proofErr w:type="gramEnd"/>
            <w:r>
              <w:t>=</w:t>
            </w:r>
          </w:p>
          <w:p w14:paraId="24C11E52" w14:textId="77777777" w:rsidR="003E2E7B" w:rsidRDefault="003E2E7B" w:rsidP="003E2E7B"/>
          <w:p w14:paraId="1FB4FCD1" w14:textId="77777777" w:rsidR="003E2E7B" w:rsidRDefault="003E2E7B" w:rsidP="003E2E7B">
            <w:r>
              <w:t>Less than:</w:t>
            </w:r>
            <w:r>
              <w:tab/>
              <w:t>&lt;</w:t>
            </w:r>
          </w:p>
          <w:p w14:paraId="7D53AD45" w14:textId="77777777" w:rsidR="003E2E7B" w:rsidRDefault="003E2E7B" w:rsidP="003E2E7B"/>
        </w:tc>
        <w:tc>
          <w:tcPr>
            <w:tcW w:w="4324" w:type="dxa"/>
          </w:tcPr>
          <w:p w14:paraId="0E2B3DFC" w14:textId="77777777" w:rsidR="003E2E7B" w:rsidRDefault="003E2E7B" w:rsidP="003E2E7B">
            <w:r>
              <w:t>Less than or equal to:</w:t>
            </w:r>
            <w:r>
              <w:tab/>
            </w:r>
            <w:r>
              <w:tab/>
              <w:t>&lt;=</w:t>
            </w:r>
          </w:p>
          <w:p w14:paraId="2BF5A139" w14:textId="77777777" w:rsidR="003E2E7B" w:rsidRDefault="003E2E7B" w:rsidP="003E2E7B"/>
          <w:p w14:paraId="0936D5C9" w14:textId="77777777" w:rsidR="003E2E7B" w:rsidRDefault="003E2E7B" w:rsidP="003E2E7B">
            <w:r>
              <w:t>Greater than:</w:t>
            </w:r>
            <w:r>
              <w:tab/>
            </w:r>
            <w:r>
              <w:tab/>
            </w:r>
            <w:r>
              <w:tab/>
              <w:t>&gt;</w:t>
            </w:r>
          </w:p>
          <w:p w14:paraId="17B43DD7" w14:textId="77777777" w:rsidR="003E2E7B" w:rsidRDefault="003E2E7B" w:rsidP="003E2E7B"/>
          <w:p w14:paraId="78B50EF5" w14:textId="77777777" w:rsidR="003E2E7B" w:rsidRDefault="003E2E7B" w:rsidP="003E2E7B">
            <w:r>
              <w:t>Greater than or equal to:</w:t>
            </w:r>
            <w:r>
              <w:tab/>
            </w:r>
            <w:r>
              <w:tab/>
              <w:t>&gt;=</w:t>
            </w:r>
          </w:p>
        </w:tc>
      </w:tr>
      <w:tr w:rsidR="003E2E7B" w14:paraId="75C8D111" w14:textId="77777777" w:rsidTr="00F02C9C">
        <w:trPr>
          <w:cantSplit/>
        </w:trPr>
        <w:tc>
          <w:tcPr>
            <w:tcW w:w="1838" w:type="dxa"/>
          </w:tcPr>
          <w:p w14:paraId="41BDB123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Logical operators</w:t>
            </w:r>
          </w:p>
        </w:tc>
        <w:tc>
          <w:tcPr>
            <w:tcW w:w="8647" w:type="dxa"/>
            <w:gridSpan w:val="2"/>
          </w:tcPr>
          <w:p w14:paraId="25416B2D" w14:textId="77777777" w:rsidR="003E2E7B" w:rsidRDefault="003E2E7B" w:rsidP="003E2E7B">
            <w:r>
              <w:t>AND</w:t>
            </w:r>
            <w:r>
              <w:tab/>
            </w:r>
            <w:r>
              <w:tab/>
              <w:t>&amp;&amp;</w:t>
            </w:r>
          </w:p>
          <w:p w14:paraId="59B9608F" w14:textId="77777777" w:rsidR="003E2E7B" w:rsidRDefault="003E2E7B" w:rsidP="003E2E7B"/>
          <w:p w14:paraId="37BA252B" w14:textId="77777777" w:rsidR="003E2E7B" w:rsidRDefault="003E2E7B" w:rsidP="003E2E7B">
            <w:r>
              <w:t>OR</w:t>
            </w:r>
            <w:r>
              <w:tab/>
            </w:r>
            <w:r>
              <w:tab/>
              <w:t>||</w:t>
            </w:r>
          </w:p>
          <w:p w14:paraId="7B30A694" w14:textId="77777777" w:rsidR="003E2E7B" w:rsidRDefault="003E2E7B" w:rsidP="003E2E7B"/>
          <w:p w14:paraId="1473724E" w14:textId="77777777" w:rsidR="003E2E7B" w:rsidRDefault="003E2E7B" w:rsidP="003E2E7B">
            <w:r w:rsidRPr="00A3037C">
              <w:rPr>
                <w:highlight w:val="yellow"/>
              </w:rPr>
              <w:t>NOT</w:t>
            </w:r>
            <w:r w:rsidRPr="00A3037C">
              <w:rPr>
                <w:highlight w:val="yellow"/>
              </w:rPr>
              <w:tab/>
            </w:r>
            <w:r w:rsidRPr="00A3037C">
              <w:rPr>
                <w:highlight w:val="yellow"/>
              </w:rPr>
              <w:tab/>
              <w:t>!</w:t>
            </w:r>
          </w:p>
          <w:p w14:paraId="2BF4DB9A" w14:textId="77777777" w:rsidR="003E2E7B" w:rsidRDefault="003E2E7B" w:rsidP="003E2E7B"/>
          <w:p w14:paraId="6B995E70" w14:textId="77777777" w:rsidR="003E2E7B" w:rsidRDefault="003E2E7B" w:rsidP="003E2E7B"/>
        </w:tc>
      </w:tr>
      <w:tr w:rsidR="003E2E7B" w14:paraId="01559303" w14:textId="77777777" w:rsidTr="009C6302">
        <w:trPr>
          <w:cantSplit/>
        </w:trPr>
        <w:tc>
          <w:tcPr>
            <w:tcW w:w="1838" w:type="dxa"/>
          </w:tcPr>
          <w:p w14:paraId="3409660C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Arithmetic operators</w:t>
            </w:r>
          </w:p>
        </w:tc>
        <w:tc>
          <w:tcPr>
            <w:tcW w:w="8647" w:type="dxa"/>
            <w:gridSpan w:val="2"/>
          </w:tcPr>
          <w:p w14:paraId="679CB159" w14:textId="77777777" w:rsidR="003E2E7B" w:rsidRDefault="003E2E7B" w:rsidP="003E2E7B">
            <w:r>
              <w:t>Add, subtract, multiply, divide</w:t>
            </w:r>
          </w:p>
          <w:p w14:paraId="014C9F1E" w14:textId="77777777" w:rsidR="003E2E7B" w:rsidRDefault="003E2E7B" w:rsidP="003E2E7B">
            <w:r>
              <w:t>+</w:t>
            </w:r>
            <w:r>
              <w:tab/>
              <w:t>-</w:t>
            </w:r>
            <w:r>
              <w:tab/>
              <w:t>*</w:t>
            </w:r>
            <w:r>
              <w:tab/>
              <w:t>/</w:t>
            </w:r>
          </w:p>
          <w:p w14:paraId="7380F812" w14:textId="77777777" w:rsidR="003E2E7B" w:rsidRDefault="003E2E7B" w:rsidP="003E2E7B"/>
          <w:p w14:paraId="35B9B0E5" w14:textId="77777777" w:rsidR="00103B30" w:rsidRDefault="00103B30" w:rsidP="003E2E7B">
            <w:r>
              <w:t>Note that integer division rounds down. To get decimal results, at least one operand must be a float or double.</w:t>
            </w:r>
          </w:p>
          <w:p w14:paraId="2FC404DA" w14:textId="77777777" w:rsidR="00103B30" w:rsidRDefault="00103B30" w:rsidP="003E2E7B"/>
          <w:p w14:paraId="0DFAF9DD" w14:textId="77777777" w:rsidR="00103B30" w:rsidRPr="00103B30" w:rsidRDefault="00103B30" w:rsidP="003E2E7B">
            <w:pPr>
              <w:rPr>
                <w:rFonts w:ascii="Consolas" w:hAnsi="Consolas"/>
              </w:rPr>
            </w:pPr>
            <w:r w:rsidRPr="00103B30">
              <w:rPr>
                <w:rFonts w:ascii="Consolas" w:hAnsi="Consolas"/>
              </w:rPr>
              <w:t>float a = 1/3; // returns zero since ‘1’ and ‘3’ are integers</w:t>
            </w:r>
          </w:p>
          <w:p w14:paraId="70503E84" w14:textId="77777777" w:rsidR="00103B30" w:rsidRPr="00103B30" w:rsidRDefault="00103B30" w:rsidP="003E2E7B">
            <w:pPr>
              <w:rPr>
                <w:rFonts w:ascii="Consolas" w:hAnsi="Consolas"/>
              </w:rPr>
            </w:pPr>
            <w:r w:rsidRPr="00103B30">
              <w:rPr>
                <w:rFonts w:ascii="Consolas" w:hAnsi="Consolas"/>
              </w:rPr>
              <w:t xml:space="preserve">float b = 1.0 / 3; // returns 0.33333 </w:t>
            </w:r>
          </w:p>
          <w:p w14:paraId="517B46BD" w14:textId="77777777" w:rsidR="00103B30" w:rsidRDefault="00103B30" w:rsidP="003E2E7B"/>
        </w:tc>
      </w:tr>
      <w:tr w:rsidR="003E2E7B" w14:paraId="1D55F172" w14:textId="77777777" w:rsidTr="00F02C9C">
        <w:trPr>
          <w:cantSplit/>
        </w:trPr>
        <w:tc>
          <w:tcPr>
            <w:tcW w:w="1838" w:type="dxa"/>
          </w:tcPr>
          <w:p w14:paraId="4AF57F1B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Bitwise operators</w:t>
            </w:r>
          </w:p>
        </w:tc>
        <w:tc>
          <w:tcPr>
            <w:tcW w:w="4323" w:type="dxa"/>
          </w:tcPr>
          <w:p w14:paraId="4719FE4F" w14:textId="77777777" w:rsidR="003E2E7B" w:rsidRDefault="003E2E7B" w:rsidP="003E2E7B">
            <w:r>
              <w:t>AND</w:t>
            </w:r>
            <w:r>
              <w:tab/>
            </w:r>
            <w:r>
              <w:tab/>
              <w:t>&amp;</w:t>
            </w:r>
          </w:p>
          <w:p w14:paraId="4B3DF74A" w14:textId="77777777" w:rsidR="003E2E7B" w:rsidRDefault="003E2E7B" w:rsidP="003E2E7B"/>
          <w:p w14:paraId="23449C83" w14:textId="77777777" w:rsidR="003E2E7B" w:rsidRDefault="003E2E7B" w:rsidP="003E2E7B">
            <w:r>
              <w:t>OR</w:t>
            </w:r>
            <w:r>
              <w:tab/>
            </w:r>
            <w:r>
              <w:tab/>
              <w:t>|</w:t>
            </w:r>
          </w:p>
          <w:p w14:paraId="1A352422" w14:textId="77777777" w:rsidR="003E2E7B" w:rsidRDefault="003E2E7B" w:rsidP="003E2E7B"/>
          <w:p w14:paraId="03B7FE54" w14:textId="77777777" w:rsidR="003E2E7B" w:rsidRDefault="003E2E7B" w:rsidP="003E2E7B">
            <w:r w:rsidRPr="00A3037C">
              <w:rPr>
                <w:highlight w:val="yellow"/>
              </w:rPr>
              <w:t>NOT</w:t>
            </w:r>
            <w:r w:rsidRPr="00A3037C">
              <w:rPr>
                <w:highlight w:val="yellow"/>
              </w:rPr>
              <w:tab/>
            </w:r>
            <w:r w:rsidRPr="00A3037C">
              <w:rPr>
                <w:highlight w:val="yellow"/>
              </w:rPr>
              <w:tab/>
              <w:t>~</w:t>
            </w:r>
          </w:p>
          <w:p w14:paraId="44A4850D" w14:textId="77777777" w:rsidR="003E2E7B" w:rsidRDefault="003E2E7B" w:rsidP="003E2E7B"/>
        </w:tc>
        <w:tc>
          <w:tcPr>
            <w:tcW w:w="4324" w:type="dxa"/>
          </w:tcPr>
          <w:p w14:paraId="769127D3" w14:textId="77777777" w:rsidR="003E2E7B" w:rsidRDefault="003E2E7B" w:rsidP="003E2E7B">
            <w:r w:rsidRPr="009745BA">
              <w:rPr>
                <w:highlight w:val="yellow"/>
              </w:rPr>
              <w:t>XOR</w:t>
            </w:r>
            <w:r w:rsidRPr="009745BA">
              <w:rPr>
                <w:highlight w:val="yellow"/>
              </w:rPr>
              <w:tab/>
            </w:r>
            <w:r w:rsidRPr="009745BA">
              <w:rPr>
                <w:highlight w:val="yellow"/>
              </w:rPr>
              <w:tab/>
              <w:t>^</w:t>
            </w:r>
          </w:p>
          <w:p w14:paraId="39B1BD44" w14:textId="77777777" w:rsidR="003E2E7B" w:rsidRDefault="003E2E7B" w:rsidP="003E2E7B"/>
          <w:p w14:paraId="72B6BE08" w14:textId="77777777" w:rsidR="003E2E7B" w:rsidRDefault="003E2E7B" w:rsidP="003E2E7B">
            <w:r>
              <w:t>Shift left</w:t>
            </w:r>
            <w:r>
              <w:tab/>
              <w:t>&lt;&lt;</w:t>
            </w:r>
          </w:p>
          <w:p w14:paraId="67A51B0F" w14:textId="77777777" w:rsidR="003E2E7B" w:rsidRDefault="003E2E7B" w:rsidP="003E2E7B"/>
          <w:p w14:paraId="440C0CDA" w14:textId="77777777" w:rsidR="003E2E7B" w:rsidRDefault="003E2E7B" w:rsidP="003E2E7B">
            <w:r>
              <w:t>Shift right</w:t>
            </w:r>
            <w:r>
              <w:tab/>
              <w:t>&gt;&gt;</w:t>
            </w:r>
          </w:p>
        </w:tc>
      </w:tr>
      <w:tr w:rsidR="003E2E7B" w14:paraId="5AEFAB5B" w14:textId="77777777" w:rsidTr="009C6302">
        <w:trPr>
          <w:cantSplit/>
        </w:trPr>
        <w:tc>
          <w:tcPr>
            <w:tcW w:w="1838" w:type="dxa"/>
          </w:tcPr>
          <w:p w14:paraId="051C6B9F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If statement</w:t>
            </w:r>
          </w:p>
        </w:tc>
        <w:tc>
          <w:tcPr>
            <w:tcW w:w="8647" w:type="dxa"/>
            <w:gridSpan w:val="2"/>
          </w:tcPr>
          <w:p w14:paraId="2E5977FF" w14:textId="77777777" w:rsidR="003E2E7B" w:rsidRDefault="003E2E7B" w:rsidP="003E2E7B">
            <w:r>
              <w:t>The condition is always in parentheses.</w:t>
            </w:r>
          </w:p>
          <w:p w14:paraId="395D452F" w14:textId="77777777" w:rsidR="003E2E7B" w:rsidRDefault="003E2E7B" w:rsidP="003E2E7B">
            <w:r>
              <w:t>If statement:</w:t>
            </w:r>
          </w:p>
          <w:p w14:paraId="4A33E3DB" w14:textId="77777777" w:rsidR="003E2E7B" w:rsidRDefault="003E2E7B" w:rsidP="003E2E7B"/>
          <w:p w14:paraId="43B922D9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f (counter == 10) {</w:t>
            </w:r>
          </w:p>
          <w:p w14:paraId="307AB3F4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proofErr w:type="spellStart"/>
            <w:r>
              <w:rPr>
                <w:rFonts w:ascii="Consolas" w:hAnsi="Consolas" w:cs="Consolas"/>
              </w:rPr>
              <w:t>printf</w:t>
            </w:r>
            <w:proofErr w:type="spellEnd"/>
            <w:r>
              <w:rPr>
                <w:rFonts w:ascii="Consolas" w:hAnsi="Consolas" w:cs="Consolas"/>
              </w:rPr>
              <w:t>(“Done\n”);</w:t>
            </w:r>
          </w:p>
          <w:p w14:paraId="6E56584D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</w:t>
            </w:r>
          </w:p>
          <w:p w14:paraId="018678D0" w14:textId="77777777" w:rsidR="003E2E7B" w:rsidRDefault="003E2E7B" w:rsidP="003E2E7B"/>
          <w:p w14:paraId="1ED57A56" w14:textId="77777777" w:rsidR="003E2E7B" w:rsidRDefault="003E2E7B" w:rsidP="003E2E7B"/>
          <w:p w14:paraId="7EC3069D" w14:textId="77777777" w:rsidR="003E2E7B" w:rsidRDefault="003E2E7B" w:rsidP="003E2E7B">
            <w:r>
              <w:t>If-else structure:</w:t>
            </w:r>
          </w:p>
          <w:p w14:paraId="1AE1A46B" w14:textId="77777777" w:rsidR="003E2E7B" w:rsidRDefault="003E2E7B" w:rsidP="003E2E7B"/>
          <w:p w14:paraId="5D6D63FA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f (counter == 10) {</w:t>
            </w:r>
          </w:p>
          <w:p w14:paraId="48A1561F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proofErr w:type="spellStart"/>
            <w:r>
              <w:rPr>
                <w:rFonts w:ascii="Consolas" w:hAnsi="Consolas" w:cs="Consolas"/>
              </w:rPr>
              <w:t>printf</w:t>
            </w:r>
            <w:proofErr w:type="spellEnd"/>
            <w:r>
              <w:rPr>
                <w:rFonts w:ascii="Consolas" w:hAnsi="Consolas" w:cs="Consolas"/>
              </w:rPr>
              <w:t>(“Done\n”);</w:t>
            </w:r>
          </w:p>
          <w:p w14:paraId="7071B71B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 else {</w:t>
            </w:r>
          </w:p>
          <w:p w14:paraId="558A6A76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proofErr w:type="spellStart"/>
            <w:r>
              <w:rPr>
                <w:rFonts w:ascii="Consolas" w:hAnsi="Consolas" w:cs="Consolas"/>
              </w:rPr>
              <w:t>printf</w:t>
            </w:r>
            <w:proofErr w:type="spellEnd"/>
            <w:r>
              <w:rPr>
                <w:rFonts w:ascii="Consolas" w:hAnsi="Consolas" w:cs="Consolas"/>
              </w:rPr>
              <w:t>(“Not done\n”);</w:t>
            </w:r>
          </w:p>
          <w:p w14:paraId="3A23212F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</w:t>
            </w:r>
          </w:p>
          <w:p w14:paraId="70BCECA0" w14:textId="77777777" w:rsidR="003E2E7B" w:rsidRDefault="003E2E7B" w:rsidP="003E2E7B"/>
          <w:p w14:paraId="1ACEAD30" w14:textId="77777777" w:rsidR="003E2E7B" w:rsidRDefault="003E2E7B" w:rsidP="003E2E7B"/>
          <w:p w14:paraId="05D6D60B" w14:textId="77777777" w:rsidR="003E2E7B" w:rsidRDefault="003E2E7B" w:rsidP="003E2E7B"/>
          <w:p w14:paraId="1DDE220A" w14:textId="77777777" w:rsidR="003E2E7B" w:rsidRDefault="003E2E7B" w:rsidP="003E2E7B">
            <w:r>
              <w:t xml:space="preserve">If there’s only a single statement the braces can be omitted: </w:t>
            </w:r>
          </w:p>
          <w:p w14:paraId="6DCC9C64" w14:textId="77777777" w:rsidR="003E2E7B" w:rsidRDefault="003E2E7B" w:rsidP="003E2E7B"/>
          <w:p w14:paraId="5D98A276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f (counter == 10)</w:t>
            </w:r>
          </w:p>
          <w:p w14:paraId="439D65B4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proofErr w:type="spellStart"/>
            <w:r>
              <w:rPr>
                <w:rFonts w:ascii="Consolas" w:hAnsi="Consolas" w:cs="Consolas"/>
              </w:rPr>
              <w:t>printf</w:t>
            </w:r>
            <w:proofErr w:type="spellEnd"/>
            <w:r>
              <w:rPr>
                <w:rFonts w:ascii="Consolas" w:hAnsi="Consolas" w:cs="Consolas"/>
              </w:rPr>
              <w:t>(“Done\n”);</w:t>
            </w:r>
          </w:p>
          <w:p w14:paraId="08538642" w14:textId="77777777" w:rsidR="003E2E7B" w:rsidRDefault="003E2E7B" w:rsidP="003E2E7B"/>
          <w:p w14:paraId="0752399E" w14:textId="77777777" w:rsidR="003E2E7B" w:rsidRDefault="003E2E7B" w:rsidP="003E2E7B">
            <w:r w:rsidRPr="00A3037C">
              <w:rPr>
                <w:highlight w:val="yellow"/>
              </w:rPr>
              <w:t xml:space="preserve">Omitting the braces means only the first statement after the </w:t>
            </w:r>
            <w:r w:rsidRPr="00A3037C">
              <w:rPr>
                <w:rFonts w:ascii="Consolas" w:hAnsi="Consolas" w:cs="Consolas"/>
                <w:highlight w:val="yellow"/>
              </w:rPr>
              <w:t>if</w:t>
            </w:r>
            <w:r w:rsidRPr="00A3037C">
              <w:rPr>
                <w:highlight w:val="yellow"/>
              </w:rPr>
              <w:t xml:space="preserve"> is included:</w:t>
            </w:r>
          </w:p>
          <w:p w14:paraId="7879193E" w14:textId="77777777" w:rsidR="003E2E7B" w:rsidRDefault="003E2E7B" w:rsidP="003E2E7B"/>
          <w:p w14:paraId="58CA5E3A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f (counter == 10)</w:t>
            </w:r>
          </w:p>
          <w:p w14:paraId="668DB6E7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proofErr w:type="spellStart"/>
            <w:r>
              <w:rPr>
                <w:rFonts w:ascii="Consolas" w:hAnsi="Consolas" w:cs="Consolas"/>
              </w:rPr>
              <w:t>printf</w:t>
            </w:r>
            <w:proofErr w:type="spellEnd"/>
            <w:r>
              <w:rPr>
                <w:rFonts w:ascii="Consolas" w:hAnsi="Consolas" w:cs="Consolas"/>
              </w:rPr>
              <w:t>(“Done\n”);</w:t>
            </w:r>
          </w:p>
          <w:p w14:paraId="65AEA1F8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 xml:space="preserve">counter = 0;  </w:t>
            </w:r>
            <w:r w:rsidRPr="00A3037C">
              <w:rPr>
                <w:rFonts w:ascii="Consolas" w:hAnsi="Consolas" w:cs="Consolas"/>
                <w:highlight w:val="yellow"/>
              </w:rPr>
              <w:t>// NOT PART OF THE IF STATEMENT</w:t>
            </w:r>
          </w:p>
          <w:p w14:paraId="77889011" w14:textId="77777777" w:rsidR="003E2E7B" w:rsidRDefault="003E2E7B" w:rsidP="003E2E7B"/>
          <w:p w14:paraId="4D0BC85F" w14:textId="77777777" w:rsidR="003E2E7B" w:rsidRDefault="003E2E7B" w:rsidP="003E2E7B"/>
          <w:p w14:paraId="5812C970" w14:textId="77777777" w:rsidR="00066063" w:rsidRDefault="00066063" w:rsidP="003E2E7B"/>
          <w:p w14:paraId="63C6C13A" w14:textId="77777777" w:rsidR="00066063" w:rsidRDefault="00066063" w:rsidP="003E2E7B">
            <w:r>
              <w:t xml:space="preserve">A value of zero </w:t>
            </w:r>
            <w:proofErr w:type="gramStart"/>
            <w:r>
              <w:t>is considered</w:t>
            </w:r>
            <w:proofErr w:type="gramEnd"/>
            <w:r>
              <w:t xml:space="preserve"> false. Any non-zero value </w:t>
            </w:r>
            <w:proofErr w:type="gramStart"/>
            <w:r>
              <w:t>is considered</w:t>
            </w:r>
            <w:proofErr w:type="gramEnd"/>
            <w:r>
              <w:t xml:space="preserve"> true.</w:t>
            </w:r>
          </w:p>
        </w:tc>
      </w:tr>
      <w:tr w:rsidR="003E2E7B" w14:paraId="234AEA46" w14:textId="77777777" w:rsidTr="009C6302">
        <w:trPr>
          <w:cantSplit/>
        </w:trPr>
        <w:tc>
          <w:tcPr>
            <w:tcW w:w="1838" w:type="dxa"/>
          </w:tcPr>
          <w:p w14:paraId="378DA15E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While loop (precondition)</w:t>
            </w:r>
          </w:p>
        </w:tc>
        <w:tc>
          <w:tcPr>
            <w:tcW w:w="8647" w:type="dxa"/>
            <w:gridSpan w:val="2"/>
          </w:tcPr>
          <w:p w14:paraId="4F746EC9" w14:textId="77777777" w:rsidR="003E2E7B" w:rsidRDefault="003E2E7B" w:rsidP="003E2E7B">
            <w:r>
              <w:t xml:space="preserve">The condition </w:t>
            </w:r>
            <w:proofErr w:type="gramStart"/>
            <w:r>
              <w:t>is tested</w:t>
            </w:r>
            <w:proofErr w:type="gramEnd"/>
            <w:r>
              <w:t xml:space="preserve"> </w:t>
            </w:r>
            <w:r w:rsidRPr="00BF3CFF">
              <w:rPr>
                <w:u w:val="single"/>
              </w:rPr>
              <w:t>before</w:t>
            </w:r>
            <w:r>
              <w:t xml:space="preserve"> the loop runs.</w:t>
            </w:r>
          </w:p>
          <w:p w14:paraId="40CAF47A" w14:textId="77777777" w:rsidR="003E2E7B" w:rsidRDefault="003E2E7B" w:rsidP="003E2E7B"/>
          <w:p w14:paraId="4511D5E5" w14:textId="77777777" w:rsidR="003E2E7B" w:rsidRDefault="003E2E7B" w:rsidP="003E2E7B">
            <w:pPr>
              <w:rPr>
                <w:rFonts w:ascii="Consolas" w:hAnsi="Consolas" w:cs="Consolas"/>
              </w:rPr>
            </w:pPr>
            <w:r w:rsidRPr="00A3037C">
              <w:rPr>
                <w:rFonts w:ascii="Consolas" w:hAnsi="Consolas" w:cs="Consolas"/>
              </w:rPr>
              <w:t xml:space="preserve">while </w:t>
            </w:r>
            <w:r>
              <w:rPr>
                <w:rFonts w:ascii="Consolas" w:hAnsi="Consolas" w:cs="Consolas"/>
              </w:rPr>
              <w:t>(counter &lt; 10) {</w:t>
            </w:r>
          </w:p>
          <w:p w14:paraId="58478968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// . . .</w:t>
            </w:r>
          </w:p>
          <w:p w14:paraId="4B6F451B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</w:t>
            </w:r>
          </w:p>
          <w:p w14:paraId="06BAECFC" w14:textId="77777777" w:rsidR="003E2E7B" w:rsidRDefault="003E2E7B" w:rsidP="003E2E7B"/>
          <w:p w14:paraId="4C2240A9" w14:textId="77777777" w:rsidR="003E2E7B" w:rsidRDefault="003E2E7B" w:rsidP="003E2E7B"/>
          <w:p w14:paraId="71E352AF" w14:textId="321EC779" w:rsidR="003E2E7B" w:rsidRDefault="003E2E7B" w:rsidP="003E2E7B"/>
          <w:p w14:paraId="3CB8B7DA" w14:textId="77777777" w:rsidR="00120D85" w:rsidRDefault="00120D85" w:rsidP="003E2E7B"/>
          <w:p w14:paraId="38E7EF9F" w14:textId="77777777" w:rsidR="003E2E7B" w:rsidRDefault="003E2E7B" w:rsidP="003E2E7B"/>
          <w:p w14:paraId="34E07DE8" w14:textId="77777777" w:rsidR="003E2E7B" w:rsidRDefault="003E2E7B" w:rsidP="003E2E7B"/>
        </w:tc>
      </w:tr>
      <w:tr w:rsidR="003E2E7B" w14:paraId="58C927D6" w14:textId="77777777" w:rsidTr="009C6302">
        <w:trPr>
          <w:cantSplit/>
        </w:trPr>
        <w:tc>
          <w:tcPr>
            <w:tcW w:w="1838" w:type="dxa"/>
          </w:tcPr>
          <w:p w14:paraId="0C0A53BA" w14:textId="77777777" w:rsidR="00A57595" w:rsidRDefault="003E2E7B" w:rsidP="003E2E7B">
            <w:pPr>
              <w:rPr>
                <w:b/>
              </w:rPr>
            </w:pPr>
            <w:r>
              <w:rPr>
                <w:b/>
              </w:rPr>
              <w:t>Do-while loop (</w:t>
            </w:r>
            <w:proofErr w:type="spellStart"/>
            <w:r>
              <w:rPr>
                <w:b/>
              </w:rPr>
              <w:t>postcondition</w:t>
            </w:r>
            <w:proofErr w:type="spellEnd"/>
            <w:r>
              <w:rPr>
                <w:b/>
              </w:rPr>
              <w:t>)</w:t>
            </w:r>
          </w:p>
          <w:p w14:paraId="033AC750" w14:textId="77777777" w:rsidR="00A57595" w:rsidRPr="00A57595" w:rsidRDefault="00A57595" w:rsidP="00A57595"/>
          <w:p w14:paraId="00FCF925" w14:textId="77777777" w:rsidR="00A57595" w:rsidRPr="00A57595" w:rsidRDefault="00A57595" w:rsidP="00A57595"/>
          <w:p w14:paraId="03EEB2F3" w14:textId="77777777" w:rsidR="00A57595" w:rsidRPr="00A57595" w:rsidRDefault="00A57595" w:rsidP="00A57595"/>
          <w:p w14:paraId="7753C8B8" w14:textId="77777777" w:rsidR="00A57595" w:rsidRPr="00A57595" w:rsidRDefault="00A57595" w:rsidP="00A57595"/>
          <w:p w14:paraId="64482D9D" w14:textId="77777777" w:rsidR="00A57595" w:rsidRPr="00A57595" w:rsidRDefault="00A57595" w:rsidP="00A57595"/>
          <w:p w14:paraId="400ACC4F" w14:textId="77777777" w:rsidR="00A57595" w:rsidRPr="00A57595" w:rsidRDefault="00A57595" w:rsidP="00A57595"/>
          <w:p w14:paraId="794CB83B" w14:textId="77777777" w:rsidR="00A57595" w:rsidRPr="00A57595" w:rsidRDefault="00A57595" w:rsidP="00A57595"/>
          <w:p w14:paraId="61DE8F3B" w14:textId="48124737" w:rsidR="00A57595" w:rsidRPr="00A57595" w:rsidRDefault="00A57595" w:rsidP="00A57595"/>
          <w:p w14:paraId="06A63408" w14:textId="77E6F8F9" w:rsidR="00A57595" w:rsidRPr="00A57595" w:rsidRDefault="00A57595" w:rsidP="00A57595"/>
          <w:p w14:paraId="3126C60A" w14:textId="77777777" w:rsidR="00A57595" w:rsidRDefault="00A57595" w:rsidP="00A57595"/>
          <w:p w14:paraId="37882AC6" w14:textId="77777777" w:rsidR="003E2E7B" w:rsidRPr="00A57595" w:rsidRDefault="003E2E7B" w:rsidP="00A57595">
            <w:pPr>
              <w:jc w:val="center"/>
            </w:pPr>
          </w:p>
        </w:tc>
        <w:tc>
          <w:tcPr>
            <w:tcW w:w="8647" w:type="dxa"/>
            <w:gridSpan w:val="2"/>
          </w:tcPr>
          <w:p w14:paraId="7DDDD028" w14:textId="77777777" w:rsidR="003E2E7B" w:rsidRDefault="003E2E7B" w:rsidP="003E2E7B">
            <w:r>
              <w:t xml:space="preserve">The condition </w:t>
            </w:r>
            <w:proofErr w:type="gramStart"/>
            <w:r>
              <w:t>is tested</w:t>
            </w:r>
            <w:proofErr w:type="gramEnd"/>
            <w:r>
              <w:t xml:space="preserve"> </w:t>
            </w:r>
            <w:r w:rsidRPr="00BF3CFF">
              <w:rPr>
                <w:u w:val="single"/>
              </w:rPr>
              <w:t>after</w:t>
            </w:r>
            <w:r>
              <w:t xml:space="preserve"> the loop has run once.</w:t>
            </w:r>
          </w:p>
          <w:p w14:paraId="418793C1" w14:textId="77777777" w:rsidR="003E2E7B" w:rsidRDefault="003E2E7B" w:rsidP="003E2E7B"/>
          <w:p w14:paraId="093C2B75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o {</w:t>
            </w:r>
          </w:p>
          <w:p w14:paraId="645BE0E6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// . . .</w:t>
            </w:r>
          </w:p>
          <w:p w14:paraId="33CFB6A4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 while (counter &lt; 10);</w:t>
            </w:r>
          </w:p>
          <w:p w14:paraId="429E7850" w14:textId="77777777" w:rsidR="003E2E7B" w:rsidRDefault="003E2E7B" w:rsidP="003E2E7B"/>
          <w:p w14:paraId="547A5A85" w14:textId="77777777" w:rsidR="003E2E7B" w:rsidRDefault="003E2E7B" w:rsidP="003E2E7B"/>
          <w:p w14:paraId="6178224F" w14:textId="77777777" w:rsidR="003E2E7B" w:rsidRDefault="003E2E7B" w:rsidP="00120D85"/>
        </w:tc>
      </w:tr>
      <w:tr w:rsidR="003E2E7B" w14:paraId="2CD45CCE" w14:textId="77777777" w:rsidTr="009C6302">
        <w:trPr>
          <w:cantSplit/>
        </w:trPr>
        <w:tc>
          <w:tcPr>
            <w:tcW w:w="1838" w:type="dxa"/>
          </w:tcPr>
          <w:p w14:paraId="380A0F3D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For loop</w:t>
            </w:r>
          </w:p>
        </w:tc>
        <w:tc>
          <w:tcPr>
            <w:tcW w:w="8647" w:type="dxa"/>
            <w:gridSpan w:val="2"/>
          </w:tcPr>
          <w:p w14:paraId="74F77079" w14:textId="77777777" w:rsidR="003E2E7B" w:rsidRDefault="003E2E7B" w:rsidP="003E2E7B">
            <w:r>
              <w:t xml:space="preserve">Syntax: </w:t>
            </w:r>
          </w:p>
          <w:p w14:paraId="53A2BF94" w14:textId="77777777" w:rsidR="003E2E7B" w:rsidRDefault="003E2E7B" w:rsidP="003E2E7B"/>
          <w:p w14:paraId="259C60B7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r (initialiser; condition; update) {</w:t>
            </w:r>
          </w:p>
          <w:p w14:paraId="7B371F0C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// ...</w:t>
            </w:r>
          </w:p>
          <w:p w14:paraId="0CAF1602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</w:t>
            </w:r>
          </w:p>
          <w:p w14:paraId="33EC0DF0" w14:textId="77777777" w:rsidR="003E2E7B" w:rsidRDefault="003E2E7B" w:rsidP="003E2E7B"/>
          <w:p w14:paraId="01DF8768" w14:textId="77777777" w:rsidR="003E2E7B" w:rsidRDefault="003E2E7B" w:rsidP="003E2E7B">
            <w:r>
              <w:t>Example:</w:t>
            </w:r>
          </w:p>
          <w:p w14:paraId="775A64BD" w14:textId="77777777" w:rsidR="003E2E7B" w:rsidRDefault="003E2E7B" w:rsidP="003E2E7B"/>
          <w:p w14:paraId="61D79D33" w14:textId="77777777" w:rsidR="003E2E7B" w:rsidRDefault="003E2E7B" w:rsidP="003E2E7B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counter;</w:t>
            </w:r>
          </w:p>
          <w:p w14:paraId="27B685B8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r (counter = 0; counter &lt; 100; counter++) {</w:t>
            </w:r>
          </w:p>
          <w:p w14:paraId="2034B5AB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// ...</w:t>
            </w:r>
          </w:p>
          <w:p w14:paraId="212A2216" w14:textId="77777777" w:rsidR="003E2E7B" w:rsidRPr="00A3037C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}</w:t>
            </w:r>
          </w:p>
          <w:p w14:paraId="686A6BF9" w14:textId="77777777" w:rsidR="003E2E7B" w:rsidRDefault="003E2E7B" w:rsidP="003E2E7B"/>
          <w:p w14:paraId="55BD2252" w14:textId="77777777" w:rsidR="003E2E7B" w:rsidRDefault="003E2E7B" w:rsidP="003E2E7B"/>
          <w:p w14:paraId="53DA8F16" w14:textId="77777777" w:rsidR="003E2E7B" w:rsidRDefault="003E2E7B" w:rsidP="003E2E7B"/>
          <w:p w14:paraId="02B01D08" w14:textId="77777777" w:rsidR="003E2E7B" w:rsidRDefault="003E2E7B" w:rsidP="003E2E7B">
            <w:r>
              <w:t>Sequence of evaluation:</w:t>
            </w:r>
          </w:p>
          <w:p w14:paraId="39566DCF" w14:textId="77777777" w:rsidR="003E2E7B" w:rsidRDefault="003E2E7B" w:rsidP="003E2E7B"/>
          <w:p w14:paraId="43BF76FE" w14:textId="77777777" w:rsidR="003E2E7B" w:rsidRDefault="003E2E7B" w:rsidP="003E2E7B"/>
          <w:p w14:paraId="2344C21F" w14:textId="77777777" w:rsidR="003E2E7B" w:rsidRDefault="003E2E7B" w:rsidP="003E2E7B">
            <w:pPr>
              <w:pStyle w:val="ListParagraph"/>
              <w:numPr>
                <w:ilvl w:val="0"/>
                <w:numId w:val="2"/>
              </w:numPr>
            </w:pPr>
            <w:r>
              <w:t>Run the initialiser</w:t>
            </w:r>
          </w:p>
          <w:p w14:paraId="1FD7DC8E" w14:textId="77777777" w:rsidR="003E2E7B" w:rsidRDefault="003E2E7B" w:rsidP="003E2E7B">
            <w:pPr>
              <w:pStyle w:val="ListParagraph"/>
              <w:numPr>
                <w:ilvl w:val="0"/>
                <w:numId w:val="2"/>
              </w:numPr>
            </w:pPr>
            <w:r>
              <w:t>Check the condition. If the condition fails, end the loop.</w:t>
            </w:r>
          </w:p>
          <w:p w14:paraId="3734FD64" w14:textId="77777777" w:rsidR="003E2E7B" w:rsidRDefault="003E2E7B" w:rsidP="003E2E7B">
            <w:pPr>
              <w:pStyle w:val="ListParagraph"/>
              <w:numPr>
                <w:ilvl w:val="0"/>
                <w:numId w:val="2"/>
              </w:numPr>
            </w:pPr>
            <w:r>
              <w:t>Run the body of the loop, i.e. the code inside the braces { }</w:t>
            </w:r>
          </w:p>
          <w:p w14:paraId="06E9BBF3" w14:textId="77777777" w:rsidR="003E2E7B" w:rsidRDefault="003E2E7B" w:rsidP="003E2E7B">
            <w:pPr>
              <w:pStyle w:val="ListParagraph"/>
              <w:numPr>
                <w:ilvl w:val="0"/>
                <w:numId w:val="2"/>
              </w:numPr>
            </w:pPr>
            <w:r>
              <w:t>Run the update code</w:t>
            </w:r>
          </w:p>
          <w:p w14:paraId="4FDC0BDA" w14:textId="77777777" w:rsidR="003E2E7B" w:rsidRDefault="003E2E7B" w:rsidP="003E2E7B">
            <w:pPr>
              <w:pStyle w:val="ListParagraph"/>
              <w:numPr>
                <w:ilvl w:val="0"/>
                <w:numId w:val="2"/>
              </w:numPr>
            </w:pPr>
            <w:r>
              <w:t>Return to step 2</w:t>
            </w:r>
          </w:p>
          <w:p w14:paraId="47BF9B56" w14:textId="77777777" w:rsidR="003E2E7B" w:rsidRDefault="003E2E7B" w:rsidP="003E2E7B"/>
          <w:p w14:paraId="1CB716B9" w14:textId="77777777" w:rsidR="003E2E7B" w:rsidRDefault="003E2E7B" w:rsidP="003E2E7B"/>
          <w:p w14:paraId="36EF80F0" w14:textId="6EF17C01" w:rsidR="003E2E7B" w:rsidRDefault="003E2E7B" w:rsidP="003E2E7B"/>
          <w:p w14:paraId="412F2049" w14:textId="77777777" w:rsidR="00120D85" w:rsidRDefault="00120D85" w:rsidP="003E2E7B"/>
          <w:p w14:paraId="1D3246D7" w14:textId="77777777" w:rsidR="003E2E7B" w:rsidRDefault="003E2E7B" w:rsidP="003E2E7B"/>
        </w:tc>
      </w:tr>
      <w:tr w:rsidR="003E2E7B" w14:paraId="14ACC46E" w14:textId="77777777" w:rsidTr="009C6302">
        <w:trPr>
          <w:cantSplit/>
        </w:trPr>
        <w:tc>
          <w:tcPr>
            <w:tcW w:w="1838" w:type="dxa"/>
          </w:tcPr>
          <w:p w14:paraId="69F9153D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Break and continue</w:t>
            </w:r>
          </w:p>
        </w:tc>
        <w:tc>
          <w:tcPr>
            <w:tcW w:w="8647" w:type="dxa"/>
            <w:gridSpan w:val="2"/>
          </w:tcPr>
          <w:p w14:paraId="13B0AD2A" w14:textId="77777777" w:rsidR="003E2E7B" w:rsidRDefault="003E2E7B" w:rsidP="003E2E7B">
            <w:r>
              <w:t>Break statement:</w:t>
            </w:r>
          </w:p>
          <w:p w14:paraId="7BEFDC3A" w14:textId="77777777" w:rsidR="003E2E7B" w:rsidRDefault="003E2E7B" w:rsidP="003E2E7B"/>
          <w:p w14:paraId="3BE09136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r (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&lt; 10; 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>++) {</w:t>
            </w:r>
          </w:p>
          <w:p w14:paraId="312F8D13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if (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== 5) {</w:t>
            </w:r>
          </w:p>
          <w:p w14:paraId="0843DE2F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r>
              <w:rPr>
                <w:rFonts w:ascii="Consolas" w:hAnsi="Consolas" w:cs="Consolas"/>
              </w:rPr>
              <w:tab/>
              <w:t xml:space="preserve">break; // immediately exit the loop </w:t>
            </w:r>
          </w:p>
          <w:p w14:paraId="2EAF611B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}</w:t>
            </w:r>
          </w:p>
          <w:p w14:paraId="192D0CD9" w14:textId="77777777" w:rsidR="003E2E7B" w:rsidRDefault="003E2E7B" w:rsidP="003E2E7B">
            <w:r>
              <w:rPr>
                <w:rFonts w:ascii="Consolas" w:hAnsi="Consolas" w:cs="Consolas"/>
              </w:rPr>
              <w:t>}</w:t>
            </w:r>
          </w:p>
          <w:p w14:paraId="7052919C" w14:textId="77777777" w:rsidR="003E2E7B" w:rsidRDefault="003E2E7B" w:rsidP="003E2E7B"/>
          <w:p w14:paraId="2AA8F107" w14:textId="77777777" w:rsidR="003E2E7B" w:rsidRDefault="00D81AE1" w:rsidP="003E2E7B">
            <w:pPr>
              <w:pStyle w:val="ListParagraph"/>
              <w:numPr>
                <w:ilvl w:val="0"/>
                <w:numId w:val="6"/>
              </w:numPr>
            </w:pPr>
            <w:r>
              <w:t>In case of loops inside loops, break affects only the innermost loop.</w:t>
            </w:r>
          </w:p>
          <w:p w14:paraId="2E336DFD" w14:textId="77777777" w:rsidR="003E2E7B" w:rsidRDefault="003E2E7B" w:rsidP="003E2E7B"/>
          <w:p w14:paraId="060F5197" w14:textId="77777777" w:rsidR="003E2E7B" w:rsidRDefault="003E2E7B" w:rsidP="003E2E7B"/>
          <w:p w14:paraId="14B9B6B2" w14:textId="77777777" w:rsidR="003E2E7B" w:rsidRDefault="003E2E7B" w:rsidP="003E2E7B"/>
          <w:p w14:paraId="33A27DEB" w14:textId="77777777" w:rsidR="003E2E7B" w:rsidRDefault="003E2E7B" w:rsidP="003E2E7B">
            <w:r>
              <w:t>Continue statement:</w:t>
            </w:r>
          </w:p>
          <w:p w14:paraId="7BC55D22" w14:textId="77777777" w:rsidR="003E2E7B" w:rsidRDefault="003E2E7B" w:rsidP="003E2E7B"/>
          <w:p w14:paraId="5D92ED77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or (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&lt; 10; 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>++) {</w:t>
            </w:r>
          </w:p>
          <w:p w14:paraId="68ACE1D8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if (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 xml:space="preserve"> == 5) {</w:t>
            </w:r>
          </w:p>
          <w:p w14:paraId="4B60FFB9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r>
              <w:rPr>
                <w:rFonts w:ascii="Consolas" w:hAnsi="Consolas" w:cs="Consolas"/>
              </w:rPr>
              <w:tab/>
              <w:t>continue;</w:t>
            </w:r>
          </w:p>
          <w:p w14:paraId="633F3765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</w:r>
            <w:r>
              <w:rPr>
                <w:rFonts w:ascii="Consolas" w:hAnsi="Consolas" w:cs="Consolas"/>
              </w:rPr>
              <w:tab/>
              <w:t>// jump back to top and try the next value of "</w:t>
            </w:r>
            <w:proofErr w:type="spellStart"/>
            <w:r>
              <w:rPr>
                <w:rFonts w:ascii="Consolas" w:hAnsi="Consolas" w:cs="Consolas"/>
              </w:rPr>
              <w:t>i</w:t>
            </w:r>
            <w:proofErr w:type="spellEnd"/>
            <w:r>
              <w:rPr>
                <w:rFonts w:ascii="Consolas" w:hAnsi="Consolas" w:cs="Consolas"/>
              </w:rPr>
              <w:t>"</w:t>
            </w:r>
          </w:p>
          <w:p w14:paraId="0B3CF9B5" w14:textId="77777777" w:rsidR="003E2E7B" w:rsidRDefault="003E2E7B" w:rsidP="003E2E7B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}</w:t>
            </w:r>
          </w:p>
          <w:p w14:paraId="3D444A54" w14:textId="77777777" w:rsidR="003E2E7B" w:rsidRDefault="003E2E7B" w:rsidP="003E2E7B">
            <w:r>
              <w:rPr>
                <w:rFonts w:ascii="Consolas" w:hAnsi="Consolas" w:cs="Consolas"/>
              </w:rPr>
              <w:t>}</w:t>
            </w:r>
          </w:p>
          <w:p w14:paraId="7FE44D7B" w14:textId="77777777" w:rsidR="003E2E7B" w:rsidRDefault="003E2E7B" w:rsidP="003E2E7B"/>
          <w:p w14:paraId="747D6722" w14:textId="77777777" w:rsidR="00D81AE1" w:rsidRDefault="00D81AE1" w:rsidP="00D81AE1">
            <w:pPr>
              <w:pStyle w:val="ListParagraph"/>
              <w:numPr>
                <w:ilvl w:val="0"/>
                <w:numId w:val="6"/>
              </w:numPr>
            </w:pPr>
            <w:r>
              <w:t>In case of loops inside loops, continue affects only the innermost loop.</w:t>
            </w:r>
          </w:p>
          <w:p w14:paraId="09EA8282" w14:textId="1D264237" w:rsidR="003E2E7B" w:rsidRDefault="003E2E7B" w:rsidP="003E2E7B"/>
          <w:p w14:paraId="5FC6F93E" w14:textId="4CF16EDD" w:rsidR="00120D85" w:rsidRDefault="00120D85" w:rsidP="003E2E7B"/>
          <w:p w14:paraId="6536F324" w14:textId="77777777" w:rsidR="00120D85" w:rsidRDefault="00120D85" w:rsidP="003E2E7B"/>
          <w:p w14:paraId="049D7226" w14:textId="77777777" w:rsidR="003E2E7B" w:rsidRDefault="003E2E7B" w:rsidP="003E2E7B"/>
          <w:p w14:paraId="2730C2C5" w14:textId="77777777" w:rsidR="003E2E7B" w:rsidRDefault="003E2E7B" w:rsidP="003E2E7B"/>
        </w:tc>
      </w:tr>
      <w:tr w:rsidR="00B9143F" w14:paraId="6C78C24E" w14:textId="77777777" w:rsidTr="009C6302">
        <w:trPr>
          <w:cantSplit/>
        </w:trPr>
        <w:tc>
          <w:tcPr>
            <w:tcW w:w="1838" w:type="dxa"/>
          </w:tcPr>
          <w:p w14:paraId="42F860AA" w14:textId="77777777" w:rsidR="00B9143F" w:rsidRDefault="00B9143F" w:rsidP="00B9143F">
            <w:pPr>
              <w:rPr>
                <w:b/>
              </w:rPr>
            </w:pPr>
            <w:commentRangeStart w:id="1"/>
            <w:r>
              <w:rPr>
                <w:b/>
              </w:rPr>
              <w:lastRenderedPageBreak/>
              <w:t>Function definitions</w:t>
            </w:r>
            <w:commentRangeEnd w:id="1"/>
            <w:r w:rsidR="00066063">
              <w:rPr>
                <w:rStyle w:val="CommentReference"/>
              </w:rPr>
              <w:commentReference w:id="1"/>
            </w:r>
          </w:p>
          <w:p w14:paraId="4DA13625" w14:textId="77777777" w:rsidR="00B9143F" w:rsidRDefault="00B9143F" w:rsidP="00B9143F">
            <w:pPr>
              <w:rPr>
                <w:b/>
              </w:rPr>
            </w:pPr>
          </w:p>
          <w:p w14:paraId="3CA701DB" w14:textId="77777777" w:rsidR="00B9143F" w:rsidRPr="003C6F67" w:rsidRDefault="00B9143F" w:rsidP="00B9143F">
            <w:r>
              <w:t>Implements a particular function.</w:t>
            </w:r>
          </w:p>
        </w:tc>
        <w:tc>
          <w:tcPr>
            <w:tcW w:w="8647" w:type="dxa"/>
            <w:gridSpan w:val="2"/>
          </w:tcPr>
          <w:p w14:paraId="6DFF1548" w14:textId="77777777" w:rsidR="00B9143F" w:rsidRDefault="00B9143F" w:rsidP="00B9143F">
            <w:r>
              <w:t>Syntax:</w:t>
            </w:r>
          </w:p>
          <w:p w14:paraId="6DE06C7B" w14:textId="77777777" w:rsidR="00B9143F" w:rsidRDefault="00B9143F" w:rsidP="00B9143F"/>
          <w:p w14:paraId="55AE984D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proofErr w:type="spellStart"/>
            <w:r w:rsidRPr="006A59D1">
              <w:rPr>
                <w:rFonts w:ascii="Consolas" w:hAnsi="Consolas" w:cs="Consolas"/>
              </w:rPr>
              <w:t>return_type</w:t>
            </w:r>
            <w:proofErr w:type="spellEnd"/>
            <w:r w:rsidRPr="006A59D1">
              <w:rPr>
                <w:rFonts w:ascii="Consolas" w:hAnsi="Consolas" w:cs="Consolas"/>
              </w:rPr>
              <w:t xml:space="preserve"> </w:t>
            </w:r>
            <w:proofErr w:type="spellStart"/>
            <w:r w:rsidRPr="006A59D1">
              <w:rPr>
                <w:rFonts w:ascii="Consolas" w:hAnsi="Consolas" w:cs="Consolas"/>
              </w:rPr>
              <w:t>function_name</w:t>
            </w:r>
            <w:proofErr w:type="spellEnd"/>
            <w:r w:rsidRPr="006A59D1">
              <w:rPr>
                <w:rFonts w:ascii="Consolas" w:hAnsi="Consolas" w:cs="Consolas"/>
              </w:rPr>
              <w:t>(type1 arg1, type2 arg2, ...)</w:t>
            </w:r>
          </w:p>
          <w:p w14:paraId="2615B849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{</w:t>
            </w:r>
          </w:p>
          <w:p w14:paraId="2A4B9B18" w14:textId="77777777" w:rsidR="00B9143F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ab/>
              <w:t>// ...</w:t>
            </w:r>
          </w:p>
          <w:p w14:paraId="3189A1A4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return value;</w:t>
            </w:r>
          </w:p>
          <w:p w14:paraId="080AD3B8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}</w:t>
            </w:r>
          </w:p>
          <w:p w14:paraId="2268E3BB" w14:textId="77777777" w:rsidR="00B9143F" w:rsidRDefault="00B9143F" w:rsidP="00B9143F"/>
          <w:p w14:paraId="2CF54504" w14:textId="77777777" w:rsidR="00B9143F" w:rsidRDefault="00B9143F" w:rsidP="00B9143F"/>
          <w:p w14:paraId="58657A40" w14:textId="77777777" w:rsidR="00B9143F" w:rsidRDefault="00B9143F" w:rsidP="00B9143F">
            <w:r>
              <w:t>Example 1 (no arguments, no return value)</w:t>
            </w:r>
          </w:p>
          <w:p w14:paraId="480FD43F" w14:textId="77777777" w:rsidR="00B9143F" w:rsidRDefault="00B9143F" w:rsidP="00B9143F"/>
          <w:p w14:paraId="224E5D6A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void</w:t>
            </w:r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)</w:t>
            </w:r>
          </w:p>
          <w:p w14:paraId="33626DE5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{</w:t>
            </w:r>
          </w:p>
          <w:p w14:paraId="621EC17B" w14:textId="77777777" w:rsidR="00B9143F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ab/>
              <w:t>// ...</w:t>
            </w:r>
          </w:p>
          <w:p w14:paraId="50F17CF9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}</w:t>
            </w:r>
          </w:p>
          <w:p w14:paraId="4C62A8DD" w14:textId="4FF0DC9B" w:rsidR="00B9143F" w:rsidRDefault="00B9143F" w:rsidP="00B9143F"/>
          <w:p w14:paraId="7FF4F6AE" w14:textId="77777777" w:rsidR="00B9143F" w:rsidRDefault="00B9143F" w:rsidP="00B9143F">
            <w:r>
              <w:t>Example 2 (one argument, no return value)</w:t>
            </w:r>
          </w:p>
          <w:p w14:paraId="73A86D97" w14:textId="77777777" w:rsidR="00B9143F" w:rsidRDefault="00B9143F" w:rsidP="00B9143F"/>
          <w:p w14:paraId="1F8127C7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void</w:t>
            </w:r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</w:t>
            </w: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a</w:t>
            </w:r>
            <w:r w:rsidRPr="006A59D1">
              <w:rPr>
                <w:rFonts w:ascii="Consolas" w:hAnsi="Consolas" w:cs="Consolas"/>
              </w:rPr>
              <w:t>)</w:t>
            </w:r>
          </w:p>
          <w:p w14:paraId="38DFC2C1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{</w:t>
            </w:r>
          </w:p>
          <w:p w14:paraId="7B3F2832" w14:textId="77777777" w:rsidR="00B9143F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ab/>
              <w:t>// ...</w:t>
            </w:r>
          </w:p>
          <w:p w14:paraId="40F60E4F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}</w:t>
            </w:r>
          </w:p>
          <w:p w14:paraId="3A8FC830" w14:textId="77777777" w:rsidR="00B9143F" w:rsidRDefault="00B9143F" w:rsidP="00B9143F"/>
          <w:p w14:paraId="38FFAAF6" w14:textId="77777777" w:rsidR="00B9143F" w:rsidRDefault="00B9143F" w:rsidP="00B9143F">
            <w:r>
              <w:t>Example 3 (no arguments, integer return value)</w:t>
            </w:r>
          </w:p>
          <w:p w14:paraId="434E6AD2" w14:textId="77777777" w:rsidR="00B9143F" w:rsidRDefault="00B9143F" w:rsidP="00B9143F"/>
          <w:p w14:paraId="3264D0C2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)</w:t>
            </w:r>
          </w:p>
          <w:p w14:paraId="60A96D7A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{</w:t>
            </w:r>
          </w:p>
          <w:p w14:paraId="5ED9DAB4" w14:textId="77777777" w:rsidR="00B9143F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return 4;</w:t>
            </w:r>
          </w:p>
          <w:p w14:paraId="66A80F1E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}</w:t>
            </w:r>
          </w:p>
          <w:p w14:paraId="5858E909" w14:textId="77777777" w:rsidR="00B9143F" w:rsidRDefault="00B9143F" w:rsidP="00B9143F"/>
          <w:p w14:paraId="65F0D0C3" w14:textId="77777777" w:rsidR="00B9143F" w:rsidRDefault="00B9143F" w:rsidP="00B9143F"/>
          <w:p w14:paraId="6285C884" w14:textId="77777777" w:rsidR="00B9143F" w:rsidRDefault="00B9143F" w:rsidP="00B9143F">
            <w:r>
              <w:t>Example 4 (two arguments, double precision floating point return value)</w:t>
            </w:r>
          </w:p>
          <w:p w14:paraId="416A5D93" w14:textId="77777777" w:rsidR="00B9143F" w:rsidRDefault="00B9143F" w:rsidP="00B9143F"/>
          <w:p w14:paraId="2894A047" w14:textId="77777777" w:rsidR="00B9143F" w:rsidRDefault="00B9143F" w:rsidP="00B9143F"/>
          <w:p w14:paraId="68D58F65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ouble</w:t>
            </w:r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double a, double b</w:t>
            </w:r>
            <w:r w:rsidRPr="006A59D1">
              <w:rPr>
                <w:rFonts w:ascii="Consolas" w:hAnsi="Consolas" w:cs="Consolas"/>
              </w:rPr>
              <w:t>)</w:t>
            </w:r>
          </w:p>
          <w:p w14:paraId="63EAFA18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{</w:t>
            </w:r>
          </w:p>
          <w:p w14:paraId="488953D8" w14:textId="77777777" w:rsidR="00B9143F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ab/>
              <w:t>return 2*a*b;</w:t>
            </w:r>
          </w:p>
          <w:p w14:paraId="5762593D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 w:rsidRPr="006A59D1">
              <w:rPr>
                <w:rFonts w:ascii="Consolas" w:hAnsi="Consolas" w:cs="Consolas"/>
              </w:rPr>
              <w:t>}</w:t>
            </w:r>
          </w:p>
          <w:p w14:paraId="730655D8" w14:textId="77777777" w:rsidR="00B9143F" w:rsidRDefault="00B9143F" w:rsidP="00B9143F"/>
          <w:p w14:paraId="551833C2" w14:textId="77777777" w:rsidR="00B9143F" w:rsidRDefault="00B9143F" w:rsidP="00B9143F"/>
          <w:p w14:paraId="1C866FB9" w14:textId="77777777" w:rsidR="00B9143F" w:rsidRDefault="00B9143F" w:rsidP="00B9143F"/>
        </w:tc>
      </w:tr>
      <w:tr w:rsidR="00B9143F" w14:paraId="5B7B1855" w14:textId="77777777" w:rsidTr="009C6302">
        <w:trPr>
          <w:cantSplit/>
        </w:trPr>
        <w:tc>
          <w:tcPr>
            <w:tcW w:w="1838" w:type="dxa"/>
          </w:tcPr>
          <w:p w14:paraId="6FC309B8" w14:textId="77777777" w:rsidR="00B9143F" w:rsidRDefault="00B9143F" w:rsidP="00B9143F">
            <w:pPr>
              <w:rPr>
                <w:b/>
              </w:rPr>
            </w:pPr>
            <w:r>
              <w:rPr>
                <w:b/>
              </w:rPr>
              <w:t>Function prototypes / function declarations</w:t>
            </w:r>
          </w:p>
          <w:p w14:paraId="2858BA87" w14:textId="77777777" w:rsidR="00B9143F" w:rsidRDefault="00B9143F" w:rsidP="00B9143F">
            <w:pPr>
              <w:rPr>
                <w:b/>
              </w:rPr>
            </w:pPr>
          </w:p>
          <w:p w14:paraId="6EF8890F" w14:textId="77777777" w:rsidR="00B9143F" w:rsidRPr="003C6F67" w:rsidRDefault="00B9143F" w:rsidP="00B9143F"/>
        </w:tc>
        <w:tc>
          <w:tcPr>
            <w:tcW w:w="8647" w:type="dxa"/>
            <w:gridSpan w:val="2"/>
          </w:tcPr>
          <w:p w14:paraId="4FAEF13F" w14:textId="77777777" w:rsidR="00B9143F" w:rsidRDefault="00B9143F" w:rsidP="00B9143F">
            <w:r>
              <w:t>Declares that a function with this name and these arguments exists. The compiler needs the function prototype for compile-time checking of the data types. Usually placed in header files with the “.h” file extension.</w:t>
            </w:r>
          </w:p>
          <w:p w14:paraId="0569CDD7" w14:textId="77777777" w:rsidR="00B9143F" w:rsidRDefault="00B9143F" w:rsidP="00B9143F"/>
          <w:p w14:paraId="73AAA658" w14:textId="7266AF78" w:rsidR="00B9143F" w:rsidRDefault="00B9143F" w:rsidP="00B9143F">
            <w:r w:rsidRPr="006A59D1">
              <w:rPr>
                <w:highlight w:val="yellow"/>
              </w:rPr>
              <w:t xml:space="preserve">Notice that </w:t>
            </w:r>
            <w:proofErr w:type="gramStart"/>
            <w:r w:rsidRPr="006A59D1">
              <w:rPr>
                <w:highlight w:val="yellow"/>
              </w:rPr>
              <w:t>the prototype is always followed by a semicolon</w:t>
            </w:r>
            <w:proofErr w:type="gramEnd"/>
            <w:r w:rsidRPr="006A59D1">
              <w:rPr>
                <w:highlight w:val="yellow"/>
              </w:rPr>
              <w:t xml:space="preserve"> whereas the definition is not.</w:t>
            </w:r>
          </w:p>
          <w:p w14:paraId="74BC6777" w14:textId="77777777" w:rsidR="00B9143F" w:rsidRDefault="00B9143F" w:rsidP="00B9143F"/>
          <w:p w14:paraId="7ADA36D7" w14:textId="77777777" w:rsidR="00B9143F" w:rsidRDefault="00B9143F" w:rsidP="00B9143F">
            <w:r>
              <w:t>Syntax:</w:t>
            </w:r>
          </w:p>
          <w:p w14:paraId="2076C4A1" w14:textId="77777777" w:rsidR="00B9143F" w:rsidRDefault="00B9143F" w:rsidP="00B9143F"/>
          <w:p w14:paraId="076204F8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proofErr w:type="spellStart"/>
            <w:r w:rsidRPr="006A59D1">
              <w:rPr>
                <w:rFonts w:ascii="Consolas" w:hAnsi="Consolas" w:cs="Consolas"/>
              </w:rPr>
              <w:t>return_type</w:t>
            </w:r>
            <w:proofErr w:type="spellEnd"/>
            <w:r w:rsidRPr="006A59D1">
              <w:rPr>
                <w:rFonts w:ascii="Consolas" w:hAnsi="Consolas" w:cs="Consolas"/>
              </w:rPr>
              <w:t xml:space="preserve"> </w:t>
            </w:r>
            <w:proofErr w:type="spellStart"/>
            <w:r w:rsidRPr="006A59D1">
              <w:rPr>
                <w:rFonts w:ascii="Consolas" w:hAnsi="Consolas" w:cs="Consolas"/>
              </w:rPr>
              <w:t>function_name</w:t>
            </w:r>
            <w:proofErr w:type="spellEnd"/>
            <w:r w:rsidRPr="006A59D1">
              <w:rPr>
                <w:rFonts w:ascii="Consolas" w:hAnsi="Consolas" w:cs="Consolas"/>
              </w:rPr>
              <w:t>(type1 arg1, type2 arg2, ...</w:t>
            </w:r>
            <w:r>
              <w:rPr>
                <w:rFonts w:ascii="Consolas" w:hAnsi="Consolas" w:cs="Consolas"/>
              </w:rPr>
              <w:t>);</w:t>
            </w:r>
          </w:p>
          <w:p w14:paraId="56656593" w14:textId="77777777" w:rsidR="00B9143F" w:rsidRDefault="00B9143F" w:rsidP="00B9143F"/>
          <w:p w14:paraId="0AF69D2F" w14:textId="77777777" w:rsidR="00B9143F" w:rsidRDefault="00B9143F" w:rsidP="00B9143F"/>
          <w:p w14:paraId="31F8D351" w14:textId="77777777" w:rsidR="00B9143F" w:rsidRDefault="00B9143F" w:rsidP="00B9143F">
            <w:r>
              <w:t>Examples:</w:t>
            </w:r>
          </w:p>
          <w:p w14:paraId="31CF8997" w14:textId="77777777" w:rsidR="00B9143F" w:rsidRDefault="00B9143F" w:rsidP="00B9143F"/>
          <w:p w14:paraId="01DE446B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void</w:t>
            </w:r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);</w:t>
            </w:r>
          </w:p>
          <w:p w14:paraId="46F37930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void</w:t>
            </w:r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</w:t>
            </w: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a</w:t>
            </w:r>
            <w:r w:rsidRPr="006A59D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;</w:t>
            </w:r>
          </w:p>
          <w:p w14:paraId="057D08C0" w14:textId="77777777" w:rsidR="00B9143F" w:rsidRPr="006A59D1" w:rsidRDefault="00B9143F" w:rsidP="00B9143F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 w:rsidRPr="006A59D1">
              <w:rPr>
                <w:rFonts w:ascii="Consolas" w:hAnsi="Consolas" w:cs="Consolas"/>
              </w:rPr>
              <w:t xml:space="preserve"> </w:t>
            </w:r>
            <w:r>
              <w:rPr>
                <w:rFonts w:ascii="Consolas" w:hAnsi="Consolas" w:cs="Consolas"/>
              </w:rPr>
              <w:t>f</w:t>
            </w:r>
            <w:r w:rsidRPr="006A59D1">
              <w:rPr>
                <w:rFonts w:ascii="Consolas" w:hAnsi="Consolas" w:cs="Consolas"/>
              </w:rPr>
              <w:t>()</w:t>
            </w:r>
            <w:r>
              <w:rPr>
                <w:rFonts w:ascii="Consolas" w:hAnsi="Consolas" w:cs="Consolas"/>
              </w:rPr>
              <w:t>;</w:t>
            </w:r>
          </w:p>
          <w:p w14:paraId="28C55DDB" w14:textId="77777777" w:rsidR="00B9143F" w:rsidRDefault="00B9143F" w:rsidP="00B9143F"/>
          <w:p w14:paraId="36AE6590" w14:textId="77777777" w:rsidR="00B9143F" w:rsidRDefault="00B9143F" w:rsidP="00B9143F">
            <w:r>
              <w:t xml:space="preserve"> </w:t>
            </w:r>
          </w:p>
        </w:tc>
      </w:tr>
      <w:tr w:rsidR="00645F08" w14:paraId="27C08B53" w14:textId="77777777" w:rsidTr="009C6302">
        <w:trPr>
          <w:cantSplit/>
        </w:trPr>
        <w:tc>
          <w:tcPr>
            <w:tcW w:w="1838" w:type="dxa"/>
          </w:tcPr>
          <w:p w14:paraId="4D44023C" w14:textId="77777777" w:rsidR="00645F08" w:rsidRDefault="00645F08" w:rsidP="00645F08">
            <w:pPr>
              <w:rPr>
                <w:b/>
              </w:rPr>
            </w:pPr>
            <w:r>
              <w:rPr>
                <w:b/>
              </w:rPr>
              <w:lastRenderedPageBreak/>
              <w:t>Pointers</w:t>
            </w:r>
          </w:p>
          <w:p w14:paraId="4516A411" w14:textId="77777777" w:rsidR="00645F08" w:rsidRDefault="00645F08" w:rsidP="00645F08">
            <w:pPr>
              <w:rPr>
                <w:b/>
              </w:rPr>
            </w:pPr>
          </w:p>
          <w:p w14:paraId="10A10C13" w14:textId="77777777" w:rsidR="00645F08" w:rsidRDefault="00645F08" w:rsidP="00645F08">
            <w:pPr>
              <w:rPr>
                <w:b/>
              </w:rPr>
            </w:pPr>
          </w:p>
          <w:p w14:paraId="0D58FDF6" w14:textId="77777777" w:rsidR="00645F08" w:rsidRDefault="00645F08" w:rsidP="00645F08">
            <w:pPr>
              <w:rPr>
                <w:b/>
              </w:rPr>
            </w:pPr>
          </w:p>
          <w:p w14:paraId="2A137DAA" w14:textId="77777777" w:rsidR="00645F08" w:rsidRDefault="00645F08" w:rsidP="00645F08">
            <w:pPr>
              <w:rPr>
                <w:b/>
              </w:rPr>
            </w:pPr>
          </w:p>
          <w:p w14:paraId="48C8BE8B" w14:textId="77777777" w:rsidR="00645F08" w:rsidRDefault="00645F08" w:rsidP="00645F08">
            <w:pPr>
              <w:rPr>
                <w:b/>
              </w:rPr>
            </w:pPr>
          </w:p>
          <w:p w14:paraId="5842C7E4" w14:textId="77777777" w:rsidR="00645F08" w:rsidRDefault="00645F08" w:rsidP="00645F08">
            <w:pPr>
              <w:rPr>
                <w:b/>
              </w:rPr>
            </w:pPr>
          </w:p>
          <w:p w14:paraId="14FB572A" w14:textId="77777777" w:rsidR="00645F08" w:rsidRDefault="00645F08" w:rsidP="00645F08">
            <w:pPr>
              <w:rPr>
                <w:b/>
              </w:rPr>
            </w:pPr>
          </w:p>
          <w:p w14:paraId="094B97DD" w14:textId="77777777" w:rsidR="00645F08" w:rsidRDefault="00645F08" w:rsidP="00645F08">
            <w:pPr>
              <w:rPr>
                <w:b/>
              </w:rPr>
            </w:pPr>
          </w:p>
          <w:p w14:paraId="294AEF65" w14:textId="77777777" w:rsidR="00645F08" w:rsidRDefault="00645F08" w:rsidP="00645F08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340DB634" w14:textId="77777777" w:rsidR="00645F08" w:rsidRDefault="00645F08" w:rsidP="00645F08">
            <w:r>
              <w:t>Declaring a pointer:</w:t>
            </w:r>
          </w:p>
          <w:p w14:paraId="0D13B638" w14:textId="77777777" w:rsidR="00645F08" w:rsidRDefault="00645F08" w:rsidP="00645F08"/>
          <w:p w14:paraId="48424734" w14:textId="77777777" w:rsidR="00645F08" w:rsidRDefault="00645F08" w:rsidP="00645F0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uint32_t *p, </w:t>
            </w:r>
            <w:r w:rsidRPr="00BF6FE3">
              <w:rPr>
                <w:rFonts w:ascii="Consolas" w:hAnsi="Consolas" w:cs="Consolas"/>
                <w:highlight w:val="yellow"/>
              </w:rPr>
              <w:t>*</w:t>
            </w:r>
            <w:r w:rsidRPr="00BF6FE3">
              <w:rPr>
                <w:rFonts w:ascii="Consolas" w:hAnsi="Consolas" w:cs="Consolas"/>
              </w:rPr>
              <w:t>q</w:t>
            </w:r>
            <w:r>
              <w:rPr>
                <w:rFonts w:ascii="Consolas" w:hAnsi="Consolas" w:cs="Consolas"/>
              </w:rPr>
              <w:t>;</w:t>
            </w:r>
          </w:p>
          <w:p w14:paraId="31B26CF5" w14:textId="77777777" w:rsidR="00645F08" w:rsidRDefault="00645F08" w:rsidP="00645F0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r *s;</w:t>
            </w:r>
          </w:p>
          <w:p w14:paraId="250ACF64" w14:textId="77777777" w:rsidR="00645F08" w:rsidRDefault="00645F08" w:rsidP="00645F08"/>
          <w:p w14:paraId="2AC307BF" w14:textId="77777777" w:rsidR="00645F08" w:rsidRDefault="00645F08" w:rsidP="00645F08"/>
          <w:p w14:paraId="170CEAC1" w14:textId="77777777" w:rsidR="00645F08" w:rsidRDefault="00645F08" w:rsidP="00645F08">
            <w:r>
              <w:t>Taking the address of a variable:</w:t>
            </w:r>
          </w:p>
          <w:p w14:paraId="6596A2B6" w14:textId="77777777" w:rsidR="00645F08" w:rsidRDefault="00645F08" w:rsidP="00645F08"/>
          <w:p w14:paraId="5EED0D96" w14:textId="77777777" w:rsidR="00645F08" w:rsidRPr="00EE258D" w:rsidRDefault="00645F08" w:rsidP="00645F08">
            <w:pPr>
              <w:rPr>
                <w:rFonts w:ascii="Consolas" w:hAnsi="Consolas" w:cs="Consolas"/>
              </w:rPr>
            </w:pPr>
            <w:r w:rsidRPr="00EE258D">
              <w:rPr>
                <w:rFonts w:ascii="Consolas" w:hAnsi="Consolas" w:cs="Consolas"/>
              </w:rPr>
              <w:t>p = &amp;value;</w:t>
            </w:r>
          </w:p>
          <w:p w14:paraId="472F1BCB" w14:textId="77777777" w:rsidR="00645F08" w:rsidRDefault="00645F08" w:rsidP="00645F08"/>
          <w:p w14:paraId="754A0E97" w14:textId="77777777" w:rsidR="00645F08" w:rsidRDefault="00645F08" w:rsidP="00645F08"/>
          <w:p w14:paraId="351E9A83" w14:textId="77777777" w:rsidR="00645F08" w:rsidRDefault="00645F08" w:rsidP="00645F08">
            <w:r>
              <w:t xml:space="preserve">Setting the </w:t>
            </w:r>
            <w:r w:rsidRPr="00F95E70">
              <w:rPr>
                <w:u w:val="single"/>
              </w:rPr>
              <w:t>address</w:t>
            </w:r>
            <w:r>
              <w:t xml:space="preserve"> that a pointer points to:</w:t>
            </w:r>
          </w:p>
          <w:p w14:paraId="721A5D8B" w14:textId="77777777" w:rsidR="00645F08" w:rsidRDefault="00645F08" w:rsidP="00645F08"/>
          <w:p w14:paraId="7883820C" w14:textId="77777777" w:rsidR="00645F08" w:rsidRDefault="00645F08" w:rsidP="00645F08">
            <w:r w:rsidRPr="00EE258D">
              <w:rPr>
                <w:rFonts w:ascii="Consolas" w:hAnsi="Consolas" w:cs="Consolas"/>
              </w:rPr>
              <w:t>p =</w:t>
            </w:r>
            <w:r>
              <w:rPr>
                <w:rFonts w:ascii="Consolas" w:hAnsi="Consolas" w:cs="Consolas"/>
              </w:rPr>
              <w:t xml:space="preserve"> 0x40001010;</w:t>
            </w:r>
          </w:p>
          <w:p w14:paraId="6820FD91" w14:textId="77777777" w:rsidR="00645F08" w:rsidRPr="008C0836" w:rsidRDefault="00645F08" w:rsidP="00645F08">
            <w:pPr>
              <w:rPr>
                <w:rFonts w:ascii="Consolas" w:hAnsi="Consolas"/>
              </w:rPr>
            </w:pPr>
            <w:r w:rsidRPr="008C0836">
              <w:rPr>
                <w:rFonts w:ascii="Consolas" w:hAnsi="Consolas"/>
              </w:rPr>
              <w:t xml:space="preserve">// No * means </w:t>
            </w:r>
            <w:r>
              <w:rPr>
                <w:rFonts w:ascii="Consolas" w:hAnsi="Consolas"/>
              </w:rPr>
              <w:t xml:space="preserve">we are accessing </w:t>
            </w:r>
            <w:r w:rsidRPr="008C0836">
              <w:rPr>
                <w:rFonts w:ascii="Consolas" w:hAnsi="Consolas"/>
                <w:u w:val="single"/>
              </w:rPr>
              <w:t>the pointer itself</w:t>
            </w:r>
            <w:r w:rsidRPr="008C0836">
              <w:rPr>
                <w:rFonts w:ascii="Consolas" w:hAnsi="Consolas"/>
              </w:rPr>
              <w:t>.</w:t>
            </w:r>
          </w:p>
          <w:p w14:paraId="54ACA394" w14:textId="77777777" w:rsidR="00645F08" w:rsidRDefault="00645F08" w:rsidP="00645F08"/>
          <w:p w14:paraId="7E0C40ED" w14:textId="77777777" w:rsidR="00645F08" w:rsidRDefault="00645F08" w:rsidP="00645F08"/>
          <w:p w14:paraId="3723ADF9" w14:textId="77777777" w:rsidR="00645F08" w:rsidRDefault="00645F08" w:rsidP="00645F08">
            <w:r w:rsidRPr="00EE258D">
              <w:rPr>
                <w:highlight w:val="yellow"/>
              </w:rPr>
              <w:t>Dereferencing a pointer, or accessing the memory that a pointer points to:</w:t>
            </w:r>
          </w:p>
          <w:p w14:paraId="6ED5F642" w14:textId="77777777" w:rsidR="00645F08" w:rsidRDefault="00645F08" w:rsidP="00645F08"/>
          <w:p w14:paraId="215522C9" w14:textId="77777777" w:rsidR="00645F08" w:rsidRPr="00EE258D" w:rsidRDefault="00645F08" w:rsidP="00645F08">
            <w:pPr>
              <w:rPr>
                <w:rFonts w:ascii="Consolas" w:hAnsi="Consolas" w:cs="Consolas"/>
                <w:highlight w:val="yellow"/>
              </w:rPr>
            </w:pPr>
            <w:proofErr w:type="spellStart"/>
            <w:r w:rsidRPr="00EE258D">
              <w:rPr>
                <w:rFonts w:ascii="Consolas" w:hAnsi="Consolas" w:cs="Consolas"/>
                <w:highlight w:val="yellow"/>
              </w:rPr>
              <w:t>val</w:t>
            </w:r>
            <w:proofErr w:type="spellEnd"/>
            <w:r w:rsidRPr="00EE258D">
              <w:rPr>
                <w:rFonts w:ascii="Consolas" w:hAnsi="Consolas" w:cs="Consolas"/>
                <w:highlight w:val="yellow"/>
              </w:rPr>
              <w:t xml:space="preserve"> = *p;</w:t>
            </w:r>
            <w:r>
              <w:rPr>
                <w:rFonts w:ascii="Consolas" w:hAnsi="Consolas" w:cs="Consolas"/>
                <w:highlight w:val="yellow"/>
              </w:rPr>
              <w:t xml:space="preserve"> </w:t>
            </w:r>
            <w:r w:rsidRPr="008C0836">
              <w:rPr>
                <w:rFonts w:ascii="Consolas" w:hAnsi="Consolas" w:cs="Consolas"/>
              </w:rPr>
              <w:t xml:space="preserve">// sets </w:t>
            </w:r>
            <w:proofErr w:type="spellStart"/>
            <w:r w:rsidRPr="008C0836">
              <w:rPr>
                <w:rFonts w:ascii="Consolas" w:hAnsi="Consolas" w:cs="Consolas"/>
              </w:rPr>
              <w:t>val</w:t>
            </w:r>
            <w:proofErr w:type="spellEnd"/>
            <w:r w:rsidRPr="008C0836">
              <w:rPr>
                <w:rFonts w:ascii="Consolas" w:hAnsi="Consolas" w:cs="Consolas"/>
              </w:rPr>
              <w:t xml:space="preserve"> to the memory pointed to be “p”</w:t>
            </w:r>
          </w:p>
          <w:p w14:paraId="5A244692" w14:textId="77777777" w:rsidR="00645F08" w:rsidRPr="00EE258D" w:rsidRDefault="00645F08" w:rsidP="00645F08">
            <w:pPr>
              <w:rPr>
                <w:rFonts w:ascii="Consolas" w:hAnsi="Consolas" w:cs="Consolas"/>
              </w:rPr>
            </w:pPr>
            <w:r w:rsidRPr="00EE258D">
              <w:rPr>
                <w:rFonts w:ascii="Consolas" w:hAnsi="Consolas" w:cs="Consolas"/>
                <w:highlight w:val="yellow"/>
              </w:rPr>
              <w:t>*p = 2</w:t>
            </w:r>
            <w:proofErr w:type="gramStart"/>
            <w:r w:rsidRPr="00EE258D">
              <w:rPr>
                <w:rFonts w:ascii="Consolas" w:hAnsi="Consolas" w:cs="Consolas"/>
                <w:highlight w:val="yellow"/>
              </w:rPr>
              <w:t>;</w:t>
            </w:r>
            <w:proofErr w:type="gramEnd"/>
            <w:r>
              <w:rPr>
                <w:rFonts w:ascii="Consolas" w:hAnsi="Consolas" w:cs="Consolas"/>
              </w:rPr>
              <w:t xml:space="preserve"> // sets the memory pointed to be “p” to be 2.</w:t>
            </w:r>
          </w:p>
          <w:p w14:paraId="3CB428CE" w14:textId="77777777" w:rsidR="00645F08" w:rsidRPr="008C0836" w:rsidRDefault="00645F08" w:rsidP="00645F08">
            <w:pPr>
              <w:rPr>
                <w:rFonts w:ascii="Consolas" w:hAnsi="Consolas"/>
              </w:rPr>
            </w:pPr>
            <w:r w:rsidRPr="008C0836">
              <w:rPr>
                <w:rFonts w:ascii="Consolas" w:hAnsi="Consolas"/>
              </w:rPr>
              <w:t xml:space="preserve">// </w:t>
            </w:r>
            <w:r>
              <w:rPr>
                <w:rFonts w:ascii="Consolas" w:hAnsi="Consolas"/>
              </w:rPr>
              <w:t>An</w:t>
            </w:r>
            <w:r w:rsidRPr="008C0836">
              <w:rPr>
                <w:rFonts w:ascii="Consolas" w:hAnsi="Consolas"/>
              </w:rPr>
              <w:t xml:space="preserve"> * means </w:t>
            </w:r>
            <w:r>
              <w:rPr>
                <w:rFonts w:ascii="Consolas" w:hAnsi="Consolas"/>
              </w:rPr>
              <w:t xml:space="preserve">accessing the </w:t>
            </w:r>
            <w:r w:rsidRPr="008C0836">
              <w:rPr>
                <w:rFonts w:ascii="Consolas" w:hAnsi="Consolas"/>
                <w:u w:val="single"/>
              </w:rPr>
              <w:t>memory that is being pointed to</w:t>
            </w:r>
            <w:r>
              <w:rPr>
                <w:rFonts w:ascii="Consolas" w:hAnsi="Consolas"/>
              </w:rPr>
              <w:t>.</w:t>
            </w:r>
          </w:p>
          <w:p w14:paraId="668E318A" w14:textId="77777777" w:rsidR="00645F08" w:rsidRDefault="00645F08" w:rsidP="00645F08"/>
          <w:p w14:paraId="780F58A4" w14:textId="77777777" w:rsidR="00645F08" w:rsidRDefault="00645F08" w:rsidP="00645F08"/>
          <w:p w14:paraId="7FC87FCA" w14:textId="77777777" w:rsidR="00645F08" w:rsidRDefault="00645F08" w:rsidP="00645F08">
            <w:r>
              <w:t>The NULL pointer:</w:t>
            </w:r>
          </w:p>
          <w:p w14:paraId="49DB5E18" w14:textId="77777777" w:rsidR="00645F08" w:rsidRDefault="00645F08" w:rsidP="00645F08">
            <w:pPr>
              <w:pStyle w:val="ListParagraph"/>
              <w:numPr>
                <w:ilvl w:val="0"/>
                <w:numId w:val="8"/>
              </w:numPr>
            </w:pPr>
            <w:r>
              <w:t xml:space="preserve">C specifies that the address zero is illegal. Address </w:t>
            </w:r>
            <w:proofErr w:type="gramStart"/>
            <w:r>
              <w:t>zero</w:t>
            </w:r>
            <w:proofErr w:type="gramEnd"/>
            <w:r>
              <w:t xml:space="preserve"> cannot be used.</w:t>
            </w:r>
          </w:p>
          <w:p w14:paraId="7FB5A657" w14:textId="77777777" w:rsidR="00645F08" w:rsidRDefault="00645F08" w:rsidP="00645F08">
            <w:pPr>
              <w:pStyle w:val="ListParagraph"/>
              <w:numPr>
                <w:ilvl w:val="0"/>
                <w:numId w:val="8"/>
              </w:numPr>
            </w:pPr>
            <w:r>
              <w:t xml:space="preserve">Zero (in the context of pointers) </w:t>
            </w:r>
            <w:proofErr w:type="gramStart"/>
            <w:r>
              <w:t>is given</w:t>
            </w:r>
            <w:proofErr w:type="gramEnd"/>
            <w:r>
              <w:t xml:space="preserve"> the name NULL.</w:t>
            </w:r>
          </w:p>
          <w:p w14:paraId="76BB5FD2" w14:textId="77777777" w:rsidR="00645F08" w:rsidRDefault="00645F08" w:rsidP="00645F08">
            <w:pPr>
              <w:pStyle w:val="ListParagraph"/>
              <w:numPr>
                <w:ilvl w:val="0"/>
                <w:numId w:val="8"/>
              </w:numPr>
            </w:pPr>
            <w:r>
              <w:t xml:space="preserve">Often pointers </w:t>
            </w:r>
            <w:proofErr w:type="gramStart"/>
            <w:r>
              <w:t>are initialised</w:t>
            </w:r>
            <w:proofErr w:type="gramEnd"/>
            <w:r>
              <w:t xml:space="preserve"> to NULL to indicate that they do not point to anything.</w:t>
            </w:r>
          </w:p>
          <w:p w14:paraId="0D580430" w14:textId="77777777" w:rsidR="00645F08" w:rsidRDefault="00645F08" w:rsidP="00645F08"/>
          <w:p w14:paraId="04A55386" w14:textId="77777777" w:rsidR="00645F08" w:rsidRDefault="00645F08" w:rsidP="00645F08">
            <w:pPr>
              <w:rPr>
                <w:rFonts w:ascii="Consolas" w:hAnsi="Consolas"/>
              </w:rPr>
            </w:pPr>
          </w:p>
          <w:p w14:paraId="5581E3FD" w14:textId="77777777" w:rsidR="00645F08" w:rsidRPr="00A57595" w:rsidRDefault="00645F08" w:rsidP="00645F08">
            <w:pPr>
              <w:rPr>
                <w:rFonts w:ascii="Consolas" w:hAnsi="Consolas"/>
              </w:rPr>
            </w:pPr>
            <w:proofErr w:type="spellStart"/>
            <w:r w:rsidRPr="00A57595">
              <w:rPr>
                <w:rFonts w:ascii="Consolas" w:hAnsi="Consolas"/>
              </w:rPr>
              <w:t>int</w:t>
            </w:r>
            <w:proofErr w:type="spellEnd"/>
            <w:r w:rsidRPr="00A57595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proofErr w:type="spellStart"/>
            <w:r>
              <w:rPr>
                <w:rFonts w:ascii="Consolas" w:hAnsi="Consolas"/>
              </w:rPr>
              <w:t>ptr</w:t>
            </w:r>
            <w:proofErr w:type="spellEnd"/>
            <w:r>
              <w:rPr>
                <w:rFonts w:ascii="Consolas" w:hAnsi="Consolas"/>
              </w:rPr>
              <w:t xml:space="preserve"> = NULL;</w:t>
            </w:r>
          </w:p>
          <w:p w14:paraId="73145678" w14:textId="77777777" w:rsidR="00645F08" w:rsidRDefault="00645F08" w:rsidP="00645F08"/>
          <w:p w14:paraId="3ACEB9F4" w14:textId="77777777" w:rsidR="00645F08" w:rsidRDefault="00645F08" w:rsidP="00645F08"/>
        </w:tc>
      </w:tr>
      <w:tr w:rsidR="00D81AE1" w14:paraId="73F53E48" w14:textId="77777777" w:rsidTr="009C6302">
        <w:trPr>
          <w:cantSplit/>
        </w:trPr>
        <w:tc>
          <w:tcPr>
            <w:tcW w:w="1838" w:type="dxa"/>
          </w:tcPr>
          <w:p w14:paraId="1C61589C" w14:textId="77777777" w:rsidR="00D81AE1" w:rsidRDefault="00D81AE1" w:rsidP="003E2E7B">
            <w:pPr>
              <w:rPr>
                <w:b/>
              </w:rPr>
            </w:pPr>
            <w:r>
              <w:rPr>
                <w:b/>
              </w:rPr>
              <w:lastRenderedPageBreak/>
              <w:t>Arrays</w:t>
            </w:r>
          </w:p>
        </w:tc>
        <w:tc>
          <w:tcPr>
            <w:tcW w:w="8647" w:type="dxa"/>
            <w:gridSpan w:val="2"/>
          </w:tcPr>
          <w:p w14:paraId="5D912971" w14:textId="77777777" w:rsidR="00D81AE1" w:rsidRDefault="00D81AE1" w:rsidP="00D81AE1">
            <w:r>
              <w:t>Declaring arrays:</w:t>
            </w:r>
          </w:p>
          <w:p w14:paraId="24EFCCE9" w14:textId="77777777" w:rsidR="00D81AE1" w:rsidRDefault="00D81AE1" w:rsidP="00D81AE1"/>
          <w:p w14:paraId="1E94DFF6" w14:textId="77777777" w:rsidR="00D81AE1" w:rsidRDefault="00D81AE1" w:rsidP="003E2E7B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array [10];</w:t>
            </w:r>
          </w:p>
          <w:p w14:paraId="5060A7A0" w14:textId="77777777" w:rsidR="00C70D25" w:rsidRDefault="00C70D25" w:rsidP="003E2E7B">
            <w:pPr>
              <w:rPr>
                <w:rFonts w:ascii="Consolas" w:hAnsi="Consolas" w:cs="Consolas"/>
              </w:rPr>
            </w:pPr>
          </w:p>
          <w:p w14:paraId="270B7500" w14:textId="77777777" w:rsidR="00C70D25" w:rsidRDefault="00C70D25" w:rsidP="00C70D25"/>
          <w:p w14:paraId="7D944C99" w14:textId="77777777" w:rsidR="00C70D25" w:rsidRPr="00C70D25" w:rsidRDefault="00C70D25" w:rsidP="00C70D25">
            <w:pPr>
              <w:rPr>
                <w:highlight w:val="yellow"/>
              </w:rPr>
            </w:pPr>
            <w:r w:rsidRPr="00C70D25">
              <w:rPr>
                <w:highlight w:val="yellow"/>
              </w:rPr>
              <w:t>Indexing arrays:</w:t>
            </w:r>
          </w:p>
          <w:p w14:paraId="3D4B945A" w14:textId="77777777" w:rsidR="00C70D25" w:rsidRPr="00C70D25" w:rsidRDefault="00C70D25" w:rsidP="00C70D25">
            <w:pPr>
              <w:pStyle w:val="ListParagraph"/>
              <w:numPr>
                <w:ilvl w:val="0"/>
                <w:numId w:val="6"/>
              </w:numPr>
              <w:rPr>
                <w:highlight w:val="yellow"/>
              </w:rPr>
            </w:pPr>
            <w:r w:rsidRPr="00C70D25">
              <w:rPr>
                <w:highlight w:val="yellow"/>
              </w:rPr>
              <w:t>Starts from zero.</w:t>
            </w:r>
          </w:p>
          <w:p w14:paraId="17870376" w14:textId="77777777" w:rsidR="00C70D25" w:rsidRPr="00C70D25" w:rsidRDefault="00C70D25" w:rsidP="00C70D25">
            <w:pPr>
              <w:pStyle w:val="ListParagraph"/>
              <w:numPr>
                <w:ilvl w:val="0"/>
                <w:numId w:val="6"/>
              </w:numPr>
              <w:rPr>
                <w:highlight w:val="yellow"/>
              </w:rPr>
            </w:pPr>
            <w:r w:rsidRPr="00C70D25">
              <w:rPr>
                <w:highlight w:val="yellow"/>
              </w:rPr>
              <w:t>No bounds checking! The compiler will not stop you from indexing off the end of an array.</w:t>
            </w:r>
          </w:p>
          <w:p w14:paraId="319C7346" w14:textId="77777777" w:rsidR="00C70D25" w:rsidRDefault="00C70D25" w:rsidP="003E2E7B"/>
          <w:p w14:paraId="59FF211D" w14:textId="77777777" w:rsidR="00C70D25" w:rsidRDefault="00C70D25" w:rsidP="00C70D25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ray[0] = 0; // sets first item to zero</w:t>
            </w:r>
          </w:p>
          <w:p w14:paraId="2BA649D3" w14:textId="77777777" w:rsidR="00C70D25" w:rsidRDefault="00C70D25" w:rsidP="00C70D25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ray[9] = 100; // sets last item to 100</w:t>
            </w:r>
          </w:p>
          <w:p w14:paraId="256AF9E6" w14:textId="77777777" w:rsidR="00C70D25" w:rsidRDefault="00C70D25" w:rsidP="00C70D25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ray[10] = 9000; // will overwrite another variable and cause chaos</w:t>
            </w:r>
          </w:p>
          <w:p w14:paraId="1401A2A8" w14:textId="77777777" w:rsidR="00C70D25" w:rsidRDefault="00C70D25" w:rsidP="00C70D25"/>
          <w:p w14:paraId="1DC9C00E" w14:textId="77777777" w:rsidR="00C70D25" w:rsidRDefault="00C70D25" w:rsidP="00C70D25"/>
          <w:p w14:paraId="5FD99554" w14:textId="77777777" w:rsidR="00C70D25" w:rsidRPr="00C70D25" w:rsidRDefault="00C70D25" w:rsidP="00C70D25">
            <w:pPr>
              <w:rPr>
                <w:highlight w:val="yellow"/>
              </w:rPr>
            </w:pPr>
            <w:r w:rsidRPr="00C70D25">
              <w:rPr>
                <w:highlight w:val="yellow"/>
              </w:rPr>
              <w:t>Assigning arrays</w:t>
            </w:r>
          </w:p>
          <w:p w14:paraId="394292DB" w14:textId="77777777" w:rsidR="00C70D25" w:rsidRPr="00C70D25" w:rsidRDefault="00C70D25" w:rsidP="00C70D25">
            <w:pPr>
              <w:pStyle w:val="ListParagraph"/>
              <w:numPr>
                <w:ilvl w:val="0"/>
                <w:numId w:val="7"/>
              </w:numPr>
              <w:rPr>
                <w:highlight w:val="yellow"/>
              </w:rPr>
            </w:pPr>
            <w:r w:rsidRPr="00C70D25">
              <w:rPr>
                <w:highlight w:val="yellow"/>
              </w:rPr>
              <w:t xml:space="preserve">Arrays are not first class objects in C! </w:t>
            </w:r>
          </w:p>
          <w:p w14:paraId="4A089F25" w14:textId="77777777" w:rsidR="00C70D25" w:rsidRPr="00C70D25" w:rsidRDefault="00C70D25" w:rsidP="00C70D25">
            <w:pPr>
              <w:pStyle w:val="ListParagraph"/>
              <w:numPr>
                <w:ilvl w:val="0"/>
                <w:numId w:val="7"/>
              </w:numPr>
              <w:rPr>
                <w:highlight w:val="yellow"/>
              </w:rPr>
            </w:pPr>
            <w:r w:rsidRPr="00C70D25">
              <w:rPr>
                <w:highlight w:val="yellow"/>
              </w:rPr>
              <w:t>You cannot assign to them like variables.</w:t>
            </w:r>
          </w:p>
          <w:p w14:paraId="47CE2223" w14:textId="77777777" w:rsidR="00C70D25" w:rsidRDefault="00C70D25" w:rsidP="00C70D25"/>
          <w:p w14:paraId="4A006E6F" w14:textId="77777777" w:rsidR="00C70D25" w:rsidRDefault="00C70D25" w:rsidP="00C70D25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a [10];</w:t>
            </w:r>
          </w:p>
          <w:p w14:paraId="0D996A60" w14:textId="77777777" w:rsidR="00C70D25" w:rsidRDefault="00C70D25" w:rsidP="00C70D25">
            <w:pPr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int</w:t>
            </w:r>
            <w:proofErr w:type="spellEnd"/>
            <w:r>
              <w:rPr>
                <w:rFonts w:ascii="Consolas" w:hAnsi="Consolas" w:cs="Consolas"/>
              </w:rPr>
              <w:t xml:space="preserve"> b [10];</w:t>
            </w:r>
          </w:p>
          <w:p w14:paraId="51929461" w14:textId="77777777" w:rsidR="00C70D25" w:rsidRDefault="00C70D25" w:rsidP="00C70D25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= b</w:t>
            </w:r>
            <w:proofErr w:type="gramStart"/>
            <w:r>
              <w:rPr>
                <w:rFonts w:ascii="Consolas" w:hAnsi="Consolas" w:cs="Consolas"/>
              </w:rPr>
              <w:t>;</w:t>
            </w:r>
            <w:proofErr w:type="gramEnd"/>
            <w:r>
              <w:rPr>
                <w:rFonts w:ascii="Consolas" w:hAnsi="Consolas" w:cs="Consolas"/>
              </w:rPr>
              <w:t xml:space="preserve"> // WRONG! Does not copy 10 items from b to a!</w:t>
            </w:r>
          </w:p>
          <w:p w14:paraId="7F532D38" w14:textId="77777777" w:rsidR="00C70D25" w:rsidRDefault="00C70D25" w:rsidP="00C70D25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// Correct approach: write </w:t>
            </w:r>
            <w:proofErr w:type="gramStart"/>
            <w:r>
              <w:rPr>
                <w:rFonts w:ascii="Consolas" w:hAnsi="Consolas" w:cs="Consolas"/>
              </w:rPr>
              <w:t>a for</w:t>
            </w:r>
            <w:proofErr w:type="gramEnd"/>
            <w:r>
              <w:rPr>
                <w:rFonts w:ascii="Consolas" w:hAnsi="Consolas" w:cs="Consolas"/>
              </w:rPr>
              <w:t xml:space="preserve"> loop that copies elements one by one.</w:t>
            </w:r>
          </w:p>
          <w:p w14:paraId="34FAB155" w14:textId="77777777" w:rsidR="00C70D25" w:rsidRDefault="00C70D25" w:rsidP="00C70D25"/>
          <w:p w14:paraId="1071EA9D" w14:textId="77777777" w:rsidR="00C70D25" w:rsidRDefault="00C70D25" w:rsidP="00C70D25"/>
          <w:p w14:paraId="7D424F9D" w14:textId="77777777" w:rsidR="00C70D25" w:rsidRDefault="00C70D25" w:rsidP="00C70D25"/>
        </w:tc>
      </w:tr>
      <w:tr w:rsidR="00A57595" w14:paraId="46240908" w14:textId="77777777" w:rsidTr="009C6302">
        <w:trPr>
          <w:cantSplit/>
        </w:trPr>
        <w:tc>
          <w:tcPr>
            <w:tcW w:w="1838" w:type="dxa"/>
          </w:tcPr>
          <w:p w14:paraId="7FACB73D" w14:textId="77777777" w:rsidR="00A57595" w:rsidRDefault="00A57595" w:rsidP="003E2E7B">
            <w:pPr>
              <w:rPr>
                <w:b/>
              </w:rPr>
            </w:pPr>
            <w:r>
              <w:rPr>
                <w:b/>
              </w:rPr>
              <w:t>Link between arrays and pointers</w:t>
            </w:r>
          </w:p>
        </w:tc>
        <w:tc>
          <w:tcPr>
            <w:tcW w:w="8647" w:type="dxa"/>
            <w:gridSpan w:val="2"/>
          </w:tcPr>
          <w:p w14:paraId="1FFE8B49" w14:textId="77777777" w:rsidR="00A57595" w:rsidRDefault="00F02C9C" w:rsidP="00A57595">
            <w:r>
              <w:t>Array variables are pointers.</w:t>
            </w:r>
          </w:p>
          <w:p w14:paraId="03322732" w14:textId="77777777" w:rsidR="00F02C9C" w:rsidRDefault="00F02C9C" w:rsidP="00A57595"/>
          <w:p w14:paraId="36165B11" w14:textId="77777777" w:rsidR="00F02C9C" w:rsidRDefault="00F02C9C" w:rsidP="00A57595">
            <w:pPr>
              <w:rPr>
                <w:rFonts w:ascii="Consolas" w:hAnsi="Consolas"/>
              </w:rPr>
            </w:pPr>
            <w:proofErr w:type="spellStart"/>
            <w:r w:rsidRPr="00F02C9C">
              <w:rPr>
                <w:rFonts w:ascii="Consolas" w:hAnsi="Consolas"/>
              </w:rPr>
              <w:t>int</w:t>
            </w:r>
            <w:proofErr w:type="spellEnd"/>
            <w:r w:rsidRPr="00F02C9C">
              <w:rPr>
                <w:rFonts w:ascii="Consolas" w:hAnsi="Consolas"/>
              </w:rPr>
              <w:t xml:space="preserve"> values </w:t>
            </w:r>
            <w:r>
              <w:rPr>
                <w:rFonts w:ascii="Consolas" w:hAnsi="Consolas"/>
              </w:rPr>
              <w:t>[10];</w:t>
            </w:r>
          </w:p>
          <w:p w14:paraId="12B073F9" w14:textId="77777777" w:rsidR="00F02C9C" w:rsidRDefault="00F02C9C" w:rsidP="00F02C9C"/>
          <w:p w14:paraId="165DC4F1" w14:textId="77777777" w:rsidR="00F02C9C" w:rsidRPr="00F02C9C" w:rsidRDefault="00F02C9C" w:rsidP="00F02C9C">
            <w:r>
              <w:t xml:space="preserve">Here, </w:t>
            </w:r>
            <w:r w:rsidRPr="00F02C9C">
              <w:t xml:space="preserve">‘values’ is an </w:t>
            </w:r>
            <w:proofErr w:type="spellStart"/>
            <w:r w:rsidRPr="00F02C9C">
              <w:t>int</w:t>
            </w:r>
            <w:proofErr w:type="spellEnd"/>
            <w:r w:rsidRPr="00F02C9C">
              <w:t>* (pointer) that points to the first element in the array.</w:t>
            </w:r>
          </w:p>
          <w:p w14:paraId="26590ED8" w14:textId="77777777" w:rsidR="00F02C9C" w:rsidRDefault="00F02C9C" w:rsidP="00A57595"/>
          <w:p w14:paraId="419B3E46" w14:textId="77777777" w:rsidR="00F02C9C" w:rsidRDefault="00F02C9C" w:rsidP="00A57595">
            <w:r>
              <w:t>A function expecting a pointer can be given an array without an address-of operator:</w:t>
            </w:r>
          </w:p>
          <w:p w14:paraId="7BB0DA0B" w14:textId="77777777" w:rsidR="00A57595" w:rsidRDefault="00A57595" w:rsidP="00A57595"/>
          <w:p w14:paraId="4AA9D74D" w14:textId="77777777" w:rsidR="00F02C9C" w:rsidRPr="00F02C9C" w:rsidRDefault="00F02C9C" w:rsidP="00A57595">
            <w:pPr>
              <w:rPr>
                <w:rFonts w:ascii="Consolas" w:hAnsi="Consolas"/>
              </w:rPr>
            </w:pPr>
            <w:r w:rsidRPr="00F02C9C">
              <w:rPr>
                <w:rFonts w:ascii="Consolas" w:hAnsi="Consolas"/>
              </w:rPr>
              <w:t>// Given a function prototype:</w:t>
            </w:r>
          </w:p>
          <w:p w14:paraId="70B56FD3" w14:textId="77777777" w:rsidR="00F02C9C" w:rsidRPr="00F02C9C" w:rsidRDefault="00F02C9C" w:rsidP="00A57595">
            <w:pPr>
              <w:rPr>
                <w:rFonts w:ascii="Consolas" w:hAnsi="Consolas"/>
              </w:rPr>
            </w:pPr>
            <w:proofErr w:type="spellStart"/>
            <w:r w:rsidRPr="00F02C9C">
              <w:rPr>
                <w:rFonts w:ascii="Consolas" w:hAnsi="Consolas"/>
              </w:rPr>
              <w:t>int</w:t>
            </w:r>
            <w:proofErr w:type="spellEnd"/>
            <w:r w:rsidRPr="00F02C9C">
              <w:rPr>
                <w:rFonts w:ascii="Consolas" w:hAnsi="Consolas"/>
              </w:rPr>
              <w:t xml:space="preserve"> sum(</w:t>
            </w:r>
            <w:proofErr w:type="spellStart"/>
            <w:r w:rsidRPr="00F02C9C">
              <w:rPr>
                <w:rFonts w:ascii="Consolas" w:hAnsi="Consolas"/>
              </w:rPr>
              <w:t>int</w:t>
            </w:r>
            <w:proofErr w:type="spellEnd"/>
            <w:r w:rsidRPr="00F02C9C">
              <w:rPr>
                <w:rFonts w:ascii="Consolas" w:hAnsi="Consolas"/>
              </w:rPr>
              <w:t xml:space="preserve"> *array, </w:t>
            </w:r>
            <w:proofErr w:type="spellStart"/>
            <w:r w:rsidRPr="00F02C9C">
              <w:rPr>
                <w:rFonts w:ascii="Consolas" w:hAnsi="Consolas"/>
              </w:rPr>
              <w:t>int</w:t>
            </w:r>
            <w:proofErr w:type="spellEnd"/>
            <w:r w:rsidRPr="00F02C9C">
              <w:rPr>
                <w:rFonts w:ascii="Consolas" w:hAnsi="Consolas"/>
              </w:rPr>
              <w:t xml:space="preserve"> </w:t>
            </w:r>
            <w:proofErr w:type="spellStart"/>
            <w:r w:rsidRPr="00F02C9C">
              <w:rPr>
                <w:rFonts w:ascii="Consolas" w:hAnsi="Consolas"/>
              </w:rPr>
              <w:t>number_of_elements</w:t>
            </w:r>
            <w:proofErr w:type="spellEnd"/>
            <w:r w:rsidRPr="00F02C9C">
              <w:rPr>
                <w:rFonts w:ascii="Consolas" w:hAnsi="Consolas"/>
              </w:rPr>
              <w:t>);</w:t>
            </w:r>
          </w:p>
          <w:p w14:paraId="7B8FDD19" w14:textId="77777777" w:rsidR="00F02C9C" w:rsidRPr="00F02C9C" w:rsidRDefault="00F02C9C" w:rsidP="00A57595">
            <w:pPr>
              <w:rPr>
                <w:rFonts w:ascii="Consolas" w:hAnsi="Consolas"/>
              </w:rPr>
            </w:pPr>
          </w:p>
          <w:p w14:paraId="5921F434" w14:textId="77777777" w:rsidR="00F02C9C" w:rsidRPr="00F02C9C" w:rsidRDefault="00F02C9C" w:rsidP="00A57595">
            <w:pPr>
              <w:rPr>
                <w:rFonts w:ascii="Consolas" w:hAnsi="Consolas"/>
              </w:rPr>
            </w:pPr>
            <w:r w:rsidRPr="00F02C9C">
              <w:rPr>
                <w:rFonts w:ascii="Consolas" w:hAnsi="Consolas"/>
              </w:rPr>
              <w:t>// Call it like so:</w:t>
            </w:r>
          </w:p>
          <w:p w14:paraId="06A24CEE" w14:textId="77777777" w:rsidR="00F02C9C" w:rsidRPr="00F02C9C" w:rsidRDefault="00F02C9C" w:rsidP="00F02C9C">
            <w:pPr>
              <w:rPr>
                <w:rFonts w:ascii="Consolas" w:hAnsi="Consolas"/>
              </w:rPr>
            </w:pPr>
            <w:proofErr w:type="spellStart"/>
            <w:r w:rsidRPr="00F02C9C">
              <w:rPr>
                <w:rFonts w:ascii="Consolas" w:hAnsi="Consolas"/>
              </w:rPr>
              <w:t>int</w:t>
            </w:r>
            <w:proofErr w:type="spellEnd"/>
            <w:r w:rsidRPr="00F02C9C">
              <w:rPr>
                <w:rFonts w:ascii="Consolas" w:hAnsi="Consolas"/>
              </w:rPr>
              <w:t xml:space="preserve"> values [10];</w:t>
            </w:r>
          </w:p>
          <w:p w14:paraId="1B6DF85E" w14:textId="77777777" w:rsidR="00F02C9C" w:rsidRPr="00F02C9C" w:rsidRDefault="00F02C9C" w:rsidP="00A575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m(values, 10); // notice: no &amp; operator needed</w:t>
            </w:r>
          </w:p>
          <w:p w14:paraId="64DDE093" w14:textId="77777777" w:rsidR="00F02C9C" w:rsidRPr="00F02C9C" w:rsidRDefault="00F02C9C" w:rsidP="00A57595">
            <w:pPr>
              <w:rPr>
                <w:rFonts w:ascii="Consolas" w:hAnsi="Consolas"/>
              </w:rPr>
            </w:pPr>
          </w:p>
          <w:p w14:paraId="2EFD4A9C" w14:textId="77777777" w:rsidR="00A57595" w:rsidRDefault="00A57595" w:rsidP="00A57595"/>
        </w:tc>
      </w:tr>
      <w:tr w:rsidR="00A57595" w14:paraId="40896276" w14:textId="77777777" w:rsidTr="009C6302">
        <w:trPr>
          <w:cantSplit/>
        </w:trPr>
        <w:tc>
          <w:tcPr>
            <w:tcW w:w="1838" w:type="dxa"/>
          </w:tcPr>
          <w:p w14:paraId="6F7B40E2" w14:textId="77777777" w:rsidR="00A57595" w:rsidRDefault="00A57595" w:rsidP="003E2E7B">
            <w:pPr>
              <w:rPr>
                <w:b/>
              </w:rPr>
            </w:pPr>
            <w:r>
              <w:rPr>
                <w:b/>
              </w:rPr>
              <w:lastRenderedPageBreak/>
              <w:t>Strings</w:t>
            </w:r>
          </w:p>
        </w:tc>
        <w:tc>
          <w:tcPr>
            <w:tcW w:w="8647" w:type="dxa"/>
            <w:gridSpan w:val="2"/>
          </w:tcPr>
          <w:p w14:paraId="66751B28" w14:textId="77777777" w:rsidR="00A57595" w:rsidRDefault="00A57595" w:rsidP="00A57595">
            <w:pPr>
              <w:pStyle w:val="ListParagraph"/>
              <w:numPr>
                <w:ilvl w:val="0"/>
                <w:numId w:val="11"/>
              </w:numPr>
            </w:pPr>
            <w:r>
              <w:t>C does not have a proper string type.</w:t>
            </w:r>
          </w:p>
          <w:p w14:paraId="359FAD84" w14:textId="77777777" w:rsidR="00A57595" w:rsidRDefault="00A57595" w:rsidP="00A57595">
            <w:pPr>
              <w:pStyle w:val="ListParagraph"/>
              <w:numPr>
                <w:ilvl w:val="0"/>
                <w:numId w:val="11"/>
              </w:numPr>
            </w:pPr>
            <w:r>
              <w:t>Instead, it has arrays of chars.</w:t>
            </w:r>
          </w:p>
          <w:p w14:paraId="49D06E94" w14:textId="77777777" w:rsidR="00F02C9C" w:rsidRDefault="00F02C9C" w:rsidP="00A57595">
            <w:pPr>
              <w:pStyle w:val="ListParagraph"/>
              <w:numPr>
                <w:ilvl w:val="0"/>
                <w:numId w:val="11"/>
              </w:numPr>
            </w:pPr>
            <w:r>
              <w:t>C strings are NULL-terminated, meaning that a zero byte indicates the end of the string.</w:t>
            </w:r>
          </w:p>
          <w:p w14:paraId="5C2F047F" w14:textId="77777777" w:rsidR="00A57595" w:rsidRDefault="00A57595" w:rsidP="00F02C9C"/>
          <w:p w14:paraId="12CC6916" w14:textId="77777777" w:rsidR="00F02C9C" w:rsidRDefault="00F02C9C" w:rsidP="00F02C9C">
            <w:r>
              <w:t>Consider:</w:t>
            </w:r>
          </w:p>
          <w:p w14:paraId="46E82884" w14:textId="77777777" w:rsidR="00F02C9C" w:rsidRDefault="00F02C9C" w:rsidP="00F02C9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ar *message = "Hello world";</w:t>
            </w:r>
          </w:p>
          <w:p w14:paraId="53671A48" w14:textId="77777777" w:rsidR="00F02C9C" w:rsidRDefault="00F02C9C" w:rsidP="00F02C9C">
            <w:pPr>
              <w:rPr>
                <w:rFonts w:ascii="Consolas" w:hAnsi="Consolas"/>
              </w:rPr>
            </w:pPr>
          </w:p>
          <w:p w14:paraId="35681D30" w14:textId="77777777" w:rsidR="00F02C9C" w:rsidRDefault="00F02C9C" w:rsidP="00F02C9C">
            <w:r>
              <w:t>The compiler:</w:t>
            </w:r>
          </w:p>
          <w:p w14:paraId="76349CE4" w14:textId="77777777" w:rsidR="00F02C9C" w:rsidRDefault="00F02C9C" w:rsidP="00F02C9C">
            <w:pPr>
              <w:pStyle w:val="ListParagraph"/>
              <w:numPr>
                <w:ilvl w:val="0"/>
                <w:numId w:val="14"/>
              </w:numPr>
            </w:pPr>
            <w:r>
              <w:t>Arranges for the string “Hello world” followed by a null (zero) byte to be placed in read-only memory.</w:t>
            </w:r>
          </w:p>
          <w:p w14:paraId="5B73CA97" w14:textId="77777777" w:rsidR="00F02C9C" w:rsidRDefault="00F02C9C" w:rsidP="00F02C9C">
            <w:pPr>
              <w:pStyle w:val="ListParagraph"/>
              <w:numPr>
                <w:ilvl w:val="0"/>
                <w:numId w:val="14"/>
              </w:numPr>
            </w:pPr>
            <w:r>
              <w:t>Creates a variable ‘message’ of type char *.</w:t>
            </w:r>
          </w:p>
          <w:p w14:paraId="042FF520" w14:textId="77777777" w:rsidR="00F02C9C" w:rsidRDefault="00F02C9C" w:rsidP="00F02C9C">
            <w:pPr>
              <w:pStyle w:val="ListParagraph"/>
              <w:numPr>
                <w:ilvl w:val="0"/>
                <w:numId w:val="14"/>
              </w:numPr>
            </w:pPr>
            <w:r>
              <w:t>Initialises ‘message’ to point to the first character in the string (‘H’).</w:t>
            </w:r>
          </w:p>
          <w:p w14:paraId="3EDB802D" w14:textId="77777777" w:rsidR="00F02C9C" w:rsidRDefault="00F02C9C" w:rsidP="00F02C9C"/>
          <w:p w14:paraId="05D116FE" w14:textId="77777777" w:rsidR="00F02C9C" w:rsidRDefault="00F02C9C" w:rsidP="00F02C9C">
            <w:r>
              <w:t>Strings are character pointers so assignment statements do not copy strings! Instead, an assignment to the pointer will change where it points.</w:t>
            </w:r>
          </w:p>
          <w:p w14:paraId="416BBD2E" w14:textId="77777777" w:rsidR="00F02C9C" w:rsidRDefault="00F02C9C" w:rsidP="00F02C9C"/>
          <w:p w14:paraId="5D455C4F" w14:textId="77777777" w:rsidR="00F02C9C" w:rsidRDefault="00F02C9C" w:rsidP="00F02C9C"/>
          <w:p w14:paraId="48F3314B" w14:textId="77777777" w:rsidR="00F02C9C" w:rsidRDefault="00F02C9C" w:rsidP="00F02C9C"/>
          <w:p w14:paraId="34B6E7FB" w14:textId="77777777" w:rsidR="00F02C9C" w:rsidRDefault="00F02C9C" w:rsidP="00F02C9C"/>
          <w:p w14:paraId="67EE6AF0" w14:textId="77777777" w:rsidR="00F02C9C" w:rsidRPr="00F02C9C" w:rsidRDefault="00F02C9C" w:rsidP="00F02C9C"/>
        </w:tc>
      </w:tr>
      <w:tr w:rsidR="00C70D25" w14:paraId="734A2228" w14:textId="77777777" w:rsidTr="009C6302">
        <w:trPr>
          <w:cantSplit/>
        </w:trPr>
        <w:tc>
          <w:tcPr>
            <w:tcW w:w="1838" w:type="dxa"/>
          </w:tcPr>
          <w:p w14:paraId="71932A92" w14:textId="77777777" w:rsidR="00C70D25" w:rsidRDefault="00C70D25" w:rsidP="00C70D25">
            <w:pPr>
              <w:rPr>
                <w:b/>
              </w:rPr>
            </w:pPr>
            <w:commentRangeStart w:id="2"/>
            <w:r>
              <w:rPr>
                <w:b/>
              </w:rPr>
              <w:t>Structures</w:t>
            </w:r>
            <w:commentRangeEnd w:id="2"/>
            <w:r w:rsidR="00766805">
              <w:rPr>
                <w:rStyle w:val="CommentReference"/>
              </w:rPr>
              <w:commentReference w:id="2"/>
            </w:r>
          </w:p>
        </w:tc>
        <w:tc>
          <w:tcPr>
            <w:tcW w:w="8647" w:type="dxa"/>
            <w:gridSpan w:val="2"/>
          </w:tcPr>
          <w:p w14:paraId="35D51DD9" w14:textId="77777777" w:rsidR="00C70D25" w:rsidRDefault="00C70D25" w:rsidP="00C70D25">
            <w:r>
              <w:t>Structures are v</w:t>
            </w:r>
            <w:r w:rsidR="00851C4C">
              <w:t>ariables with named sub-fields.</w:t>
            </w:r>
          </w:p>
          <w:p w14:paraId="4BE6DC95" w14:textId="77777777" w:rsidR="00851C4C" w:rsidRDefault="00851C4C" w:rsidP="00C70D25"/>
          <w:p w14:paraId="72A9164B" w14:textId="77777777" w:rsidR="00C70D25" w:rsidRDefault="00C70D25" w:rsidP="00C70D25">
            <w:r>
              <w:t>Defining a structure:</w:t>
            </w:r>
          </w:p>
          <w:p w14:paraId="5BC9371A" w14:textId="77777777" w:rsidR="00851C4C" w:rsidRDefault="00851C4C" w:rsidP="00C70D25"/>
          <w:p w14:paraId="5153C406" w14:textId="77777777" w:rsidR="00C70D25" w:rsidRDefault="00851C4C" w:rsidP="00C70D25">
            <w:pPr>
              <w:rPr>
                <w:rFonts w:ascii="Consolas" w:hAnsi="Consolas"/>
              </w:rPr>
            </w:pPr>
            <w:proofErr w:type="spellStart"/>
            <w:r w:rsidRPr="00851C4C">
              <w:rPr>
                <w:rFonts w:ascii="Consolas" w:hAnsi="Consolas"/>
              </w:rPr>
              <w:t>struct</w:t>
            </w:r>
            <w:proofErr w:type="spellEnd"/>
            <w:r w:rsidRPr="00851C4C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motor_setting</w:t>
            </w:r>
            <w:proofErr w:type="spellEnd"/>
            <w:r>
              <w:rPr>
                <w:rFonts w:ascii="Consolas" w:hAnsi="Consolas"/>
              </w:rPr>
              <w:t xml:space="preserve"> {</w:t>
            </w:r>
          </w:p>
          <w:p w14:paraId="15940362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  <w:t>bool forward;</w:t>
            </w:r>
          </w:p>
          <w:p w14:paraId="6A527AF9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</w:r>
            <w:proofErr w:type="spellStart"/>
            <w:r>
              <w:rPr>
                <w:rFonts w:ascii="Consolas" w:hAnsi="Consolas"/>
              </w:rPr>
              <w:t>int</w:t>
            </w:r>
            <w:proofErr w:type="spellEnd"/>
            <w:r>
              <w:rPr>
                <w:rFonts w:ascii="Consolas" w:hAnsi="Consolas"/>
              </w:rPr>
              <w:t xml:space="preserve"> speed;</w:t>
            </w:r>
          </w:p>
          <w:p w14:paraId="7944A162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;</w:t>
            </w:r>
          </w:p>
          <w:p w14:paraId="58F02144" w14:textId="77777777" w:rsidR="00851C4C" w:rsidRP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 Defines a data type but not a variable.</w:t>
            </w:r>
          </w:p>
          <w:p w14:paraId="0F390081" w14:textId="77777777" w:rsidR="00C70D25" w:rsidRDefault="00C70D25" w:rsidP="00C70D25"/>
          <w:p w14:paraId="18D4FD54" w14:textId="77777777" w:rsidR="00851C4C" w:rsidRDefault="00851C4C" w:rsidP="00C70D25"/>
          <w:p w14:paraId="3E07364A" w14:textId="77777777" w:rsidR="00C70D25" w:rsidRDefault="00C70D25" w:rsidP="00C70D25">
            <w:r>
              <w:t>Declaring a structure variable:</w:t>
            </w:r>
          </w:p>
          <w:p w14:paraId="35BA8642" w14:textId="77777777" w:rsidR="00C70D25" w:rsidRDefault="00C70D25" w:rsidP="00C70D25"/>
          <w:p w14:paraId="4FBD4F7E" w14:textId="77777777" w:rsidR="00851C4C" w:rsidRDefault="00851C4C" w:rsidP="00C70D25">
            <w:pPr>
              <w:rPr>
                <w:rFonts w:ascii="Consolas" w:hAnsi="Consolas"/>
              </w:rPr>
            </w:pPr>
            <w:proofErr w:type="spellStart"/>
            <w:r w:rsidRPr="00851C4C">
              <w:rPr>
                <w:rFonts w:ascii="Consolas" w:hAnsi="Consolas"/>
              </w:rPr>
              <w:t>struct</w:t>
            </w:r>
            <w:proofErr w:type="spellEnd"/>
            <w:r w:rsidRPr="00851C4C">
              <w:rPr>
                <w:rFonts w:ascii="Consolas" w:hAnsi="Consolas"/>
              </w:rPr>
              <w:t xml:space="preserve"> </w:t>
            </w:r>
            <w:proofErr w:type="spellStart"/>
            <w:r w:rsidRPr="00851C4C">
              <w:rPr>
                <w:rFonts w:ascii="Consolas" w:hAnsi="Consolas"/>
              </w:rPr>
              <w:t>motor_setting</w:t>
            </w:r>
            <w:proofErr w:type="spellEnd"/>
            <w:r w:rsidRPr="00851C4C">
              <w:rPr>
                <w:rFonts w:ascii="Consolas" w:hAnsi="Consolas"/>
              </w:rPr>
              <w:t xml:space="preserve"> setting1;</w:t>
            </w:r>
          </w:p>
          <w:p w14:paraId="2C9F737C" w14:textId="77777777" w:rsidR="00C70D25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 variable declaration. Allocates memory.</w:t>
            </w:r>
          </w:p>
          <w:p w14:paraId="7C1E264C" w14:textId="77777777" w:rsidR="00851C4C" w:rsidRDefault="00851C4C" w:rsidP="00C70D25">
            <w:pPr>
              <w:rPr>
                <w:rFonts w:ascii="Consolas" w:hAnsi="Consolas"/>
              </w:rPr>
            </w:pPr>
          </w:p>
          <w:p w14:paraId="2BB0320A" w14:textId="77777777" w:rsidR="00C70D25" w:rsidRDefault="00C70D25" w:rsidP="00C70D25"/>
          <w:p w14:paraId="217C6A00" w14:textId="77777777" w:rsidR="00C70D25" w:rsidRDefault="00851C4C" w:rsidP="00C70D25">
            <w:r>
              <w:t>Accessing structure fields</w:t>
            </w:r>
          </w:p>
          <w:p w14:paraId="3CFB369A" w14:textId="77777777" w:rsidR="00324977" w:rsidRDefault="00324977" w:rsidP="00C70D25"/>
          <w:p w14:paraId="0C6A790E" w14:textId="77777777" w:rsidR="00851C4C" w:rsidRDefault="00851C4C" w:rsidP="00C70D25">
            <w:pPr>
              <w:rPr>
                <w:rFonts w:ascii="Consolas" w:hAnsi="Consolas"/>
              </w:rPr>
            </w:pPr>
            <w:r w:rsidRPr="00851C4C">
              <w:rPr>
                <w:rFonts w:ascii="Consolas" w:hAnsi="Consolas"/>
              </w:rPr>
              <w:t>setting1.forward = true;</w:t>
            </w:r>
          </w:p>
          <w:p w14:paraId="6BB2D005" w14:textId="77777777" w:rsidR="00851C4C" w:rsidRP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tting1.speed += 2;</w:t>
            </w:r>
          </w:p>
          <w:p w14:paraId="45E34A06" w14:textId="77777777" w:rsidR="00324977" w:rsidRDefault="00324977" w:rsidP="00C70D25"/>
          <w:p w14:paraId="3B9BABE9" w14:textId="77777777" w:rsidR="00851C4C" w:rsidRDefault="00851C4C" w:rsidP="00C70D25"/>
          <w:p w14:paraId="5E1EDA6A" w14:textId="77777777" w:rsidR="00324977" w:rsidRDefault="00324977" w:rsidP="00C70D25">
            <w:r>
              <w:t>Pointers to structures</w:t>
            </w:r>
          </w:p>
          <w:p w14:paraId="60AE0D5E" w14:textId="77777777" w:rsidR="00851C4C" w:rsidRDefault="00851C4C" w:rsidP="00C70D25"/>
          <w:p w14:paraId="1043A877" w14:textId="77777777" w:rsidR="00851C4C" w:rsidRDefault="00851C4C" w:rsidP="00851C4C">
            <w:pPr>
              <w:pStyle w:val="ListParagraph"/>
              <w:numPr>
                <w:ilvl w:val="0"/>
                <w:numId w:val="9"/>
              </w:numPr>
            </w:pPr>
            <w:r>
              <w:t>Pointers to structures often arise for efficiency. It is faster to pass a pointer instead of copying all the fields inside a structure.</w:t>
            </w:r>
          </w:p>
          <w:p w14:paraId="0EA2A47E" w14:textId="77777777" w:rsidR="00851C4C" w:rsidRDefault="00851C4C" w:rsidP="00C70D25"/>
          <w:p w14:paraId="108D1F49" w14:textId="77777777" w:rsidR="00851C4C" w:rsidRDefault="00851C4C" w:rsidP="00C70D25">
            <w:pPr>
              <w:rPr>
                <w:rFonts w:ascii="Consolas" w:hAnsi="Consolas"/>
              </w:rPr>
            </w:pPr>
            <w:r w:rsidRPr="00851C4C">
              <w:rPr>
                <w:rFonts w:ascii="Consolas" w:hAnsi="Consolas"/>
              </w:rPr>
              <w:t xml:space="preserve">void </w:t>
            </w:r>
            <w:proofErr w:type="spellStart"/>
            <w:r w:rsidRPr="00851C4C">
              <w:rPr>
                <w:rFonts w:ascii="Consolas" w:hAnsi="Consolas"/>
              </w:rPr>
              <w:t>increment_speed</w:t>
            </w:r>
            <w:proofErr w:type="spellEnd"/>
            <w:r w:rsidRPr="00851C4C">
              <w:rPr>
                <w:rFonts w:ascii="Consolas" w:hAnsi="Consolas"/>
              </w:rPr>
              <w:t>(</w:t>
            </w:r>
            <w:proofErr w:type="spellStart"/>
            <w:r w:rsidRPr="00851C4C">
              <w:rPr>
                <w:rFonts w:ascii="Consolas" w:hAnsi="Consolas"/>
              </w:rPr>
              <w:t>struct</w:t>
            </w:r>
            <w:proofErr w:type="spellEnd"/>
            <w:r w:rsidRPr="00851C4C">
              <w:rPr>
                <w:rFonts w:ascii="Consolas" w:hAnsi="Consolas"/>
              </w:rPr>
              <w:t xml:space="preserve"> </w:t>
            </w:r>
            <w:proofErr w:type="spellStart"/>
            <w:r w:rsidRPr="00851C4C">
              <w:rPr>
                <w:rFonts w:ascii="Consolas" w:hAnsi="Consolas"/>
              </w:rPr>
              <w:t>motor_setting</w:t>
            </w:r>
            <w:proofErr w:type="spellEnd"/>
            <w:r w:rsidRPr="00851C4C">
              <w:rPr>
                <w:rFonts w:ascii="Consolas" w:hAnsi="Consolas"/>
              </w:rPr>
              <w:t xml:space="preserve"> *s) {</w:t>
            </w:r>
          </w:p>
          <w:p w14:paraId="10F5FF20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  <w:t>s-&gt;speed += 2;</w:t>
            </w:r>
          </w:p>
          <w:p w14:paraId="48492CAA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  <w:t>// alternative</w:t>
            </w:r>
            <w:r w:rsidR="00D21785">
              <w:rPr>
                <w:rFonts w:ascii="Consolas" w:hAnsi="Consolas"/>
              </w:rPr>
              <w:t xml:space="preserve"> syntax</w:t>
            </w:r>
            <w:r>
              <w:rPr>
                <w:rFonts w:ascii="Consolas" w:hAnsi="Consolas"/>
              </w:rPr>
              <w:t>: (*s).speed += 2;</w:t>
            </w:r>
          </w:p>
          <w:p w14:paraId="3A435EE2" w14:textId="77777777" w:rsid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  <w:t xml:space="preserve">// </w:t>
            </w:r>
            <w:proofErr w:type="spellStart"/>
            <w:r>
              <w:rPr>
                <w:rFonts w:ascii="Consolas" w:hAnsi="Consolas"/>
              </w:rPr>
              <w:t>s.speed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r w:rsidR="00D21785">
              <w:rPr>
                <w:rFonts w:ascii="Consolas" w:hAnsi="Consolas"/>
              </w:rPr>
              <w:t>would be</w:t>
            </w:r>
            <w:r>
              <w:rPr>
                <w:rFonts w:ascii="Consolas" w:hAnsi="Consolas"/>
              </w:rPr>
              <w:t xml:space="preserve"> an error here!</w:t>
            </w:r>
          </w:p>
          <w:p w14:paraId="459BD7DF" w14:textId="77777777" w:rsidR="00851C4C" w:rsidRPr="00851C4C" w:rsidRDefault="00851C4C" w:rsidP="00C70D2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</w:t>
            </w:r>
          </w:p>
          <w:p w14:paraId="06B562B4" w14:textId="77777777" w:rsidR="00851C4C" w:rsidRDefault="00851C4C" w:rsidP="00C70D25"/>
          <w:p w14:paraId="77983AF3" w14:textId="77777777" w:rsidR="00851C4C" w:rsidRPr="00851C4C" w:rsidRDefault="00851C4C" w:rsidP="00C70D25">
            <w:pPr>
              <w:rPr>
                <w:rFonts w:ascii="Consolas" w:hAnsi="Consolas"/>
              </w:rPr>
            </w:pPr>
            <w:r w:rsidRPr="00851C4C">
              <w:rPr>
                <w:rFonts w:ascii="Consolas" w:hAnsi="Consolas"/>
              </w:rPr>
              <w:t>// Call it like this:</w:t>
            </w:r>
          </w:p>
          <w:p w14:paraId="261A78E3" w14:textId="77777777" w:rsidR="00851C4C" w:rsidRPr="00851C4C" w:rsidRDefault="00851C4C" w:rsidP="00C70D25">
            <w:pPr>
              <w:rPr>
                <w:rFonts w:ascii="Consolas" w:hAnsi="Consolas"/>
              </w:rPr>
            </w:pPr>
            <w:proofErr w:type="spellStart"/>
            <w:r w:rsidRPr="00851C4C">
              <w:rPr>
                <w:rFonts w:ascii="Consolas" w:hAnsi="Consolas"/>
              </w:rPr>
              <w:t>increment_speed</w:t>
            </w:r>
            <w:proofErr w:type="spellEnd"/>
            <w:r w:rsidRPr="00851C4C">
              <w:rPr>
                <w:rFonts w:ascii="Consolas" w:hAnsi="Consolas"/>
              </w:rPr>
              <w:t>(&amp;setting1);</w:t>
            </w:r>
          </w:p>
          <w:p w14:paraId="609C52A3" w14:textId="77777777" w:rsidR="00851C4C" w:rsidRDefault="00851C4C" w:rsidP="00C70D25"/>
          <w:p w14:paraId="681B1D91" w14:textId="77777777" w:rsidR="00C70D25" w:rsidRDefault="00C70D25" w:rsidP="00C70D25"/>
        </w:tc>
      </w:tr>
      <w:tr w:rsidR="00B9143F" w14:paraId="4B81231C" w14:textId="77777777" w:rsidTr="009C6302">
        <w:trPr>
          <w:cantSplit/>
        </w:trPr>
        <w:tc>
          <w:tcPr>
            <w:tcW w:w="1838" w:type="dxa"/>
          </w:tcPr>
          <w:p w14:paraId="7E0D5A9A" w14:textId="77777777" w:rsidR="00B9143F" w:rsidRPr="00137B8A" w:rsidRDefault="00B9143F" w:rsidP="00B9143F">
            <w:pPr>
              <w:rPr>
                <w:b/>
              </w:rPr>
            </w:pPr>
            <w:proofErr w:type="spellStart"/>
            <w:r w:rsidRPr="00137B8A">
              <w:rPr>
                <w:b/>
              </w:rPr>
              <w:lastRenderedPageBreak/>
              <w:t>Preprocessor</w:t>
            </w:r>
            <w:proofErr w:type="spellEnd"/>
            <w:r w:rsidRPr="00137B8A">
              <w:rPr>
                <w:b/>
              </w:rPr>
              <w:t xml:space="preserve"> </w:t>
            </w:r>
            <w:r>
              <w:rPr>
                <w:b/>
              </w:rPr>
              <w:t>macro definitions</w:t>
            </w:r>
          </w:p>
        </w:tc>
        <w:tc>
          <w:tcPr>
            <w:tcW w:w="8647" w:type="dxa"/>
            <w:gridSpan w:val="2"/>
          </w:tcPr>
          <w:p w14:paraId="6159D2BC" w14:textId="77777777" w:rsidR="00B9143F" w:rsidRDefault="00B9143F" w:rsidP="00B9143F">
            <w:r>
              <w:t>Define a macro without giving its expansion (useful for #</w:t>
            </w:r>
            <w:proofErr w:type="spellStart"/>
            <w:r>
              <w:t>ifdef</w:t>
            </w:r>
            <w:proofErr w:type="spellEnd"/>
            <w:r>
              <w:t xml:space="preserve"> conditions, see below)</w:t>
            </w:r>
          </w:p>
          <w:p w14:paraId="4DF65BD3" w14:textId="77777777" w:rsidR="00B9143F" w:rsidRDefault="00B9143F" w:rsidP="00B9143F"/>
          <w:p w14:paraId="7F2D8C35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define USE_SERIAL_COMMS</w:t>
            </w:r>
          </w:p>
          <w:p w14:paraId="1168D64D" w14:textId="77777777" w:rsidR="00B9143F" w:rsidRDefault="00B9143F" w:rsidP="00B9143F"/>
          <w:p w14:paraId="7DF203FD" w14:textId="77777777" w:rsidR="00B9143F" w:rsidRDefault="00B9143F" w:rsidP="00B9143F"/>
          <w:p w14:paraId="488FEDB5" w14:textId="77777777" w:rsidR="00B9143F" w:rsidRDefault="00B9143F" w:rsidP="00B9143F">
            <w:r>
              <w:t>Define a macro with replacement text. Causes the pre-processor to replace every instance of the macro with the replacement text.</w:t>
            </w:r>
          </w:p>
          <w:p w14:paraId="549F08B4" w14:textId="77777777" w:rsidR="00B9143F" w:rsidRDefault="00B9143F" w:rsidP="00B9143F"/>
          <w:p w14:paraId="741DB3F5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 xml:space="preserve">#define </w:t>
            </w:r>
            <w:r>
              <w:rPr>
                <w:rFonts w:ascii="Consolas" w:hAnsi="Consolas" w:cs="Consolas"/>
              </w:rPr>
              <w:t>MAX_SPEED 100</w:t>
            </w:r>
          </w:p>
          <w:p w14:paraId="328DC4A7" w14:textId="77777777" w:rsidR="00B9143F" w:rsidRDefault="00B9143F" w:rsidP="00B9143F"/>
          <w:p w14:paraId="03BDFDE2" w14:textId="77777777" w:rsidR="00B9143F" w:rsidRDefault="00B9143F" w:rsidP="00B9143F"/>
          <w:p w14:paraId="2AC177F5" w14:textId="77777777" w:rsidR="00B9143F" w:rsidRDefault="00B9143F" w:rsidP="00B9143F">
            <w:r>
              <w:t>Undo a macro definition:</w:t>
            </w:r>
          </w:p>
          <w:p w14:paraId="5B23B5F6" w14:textId="77777777" w:rsidR="00B9143F" w:rsidRDefault="00B9143F" w:rsidP="00B9143F"/>
          <w:p w14:paraId="040894E8" w14:textId="77777777" w:rsidR="00B9143F" w:rsidRDefault="00B9143F" w:rsidP="00B9143F"/>
          <w:p w14:paraId="58454965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undef</w:t>
            </w:r>
            <w:proofErr w:type="spellEnd"/>
            <w:r w:rsidRPr="008F603D">
              <w:rPr>
                <w:rFonts w:ascii="Consolas" w:hAnsi="Consolas" w:cs="Consolas"/>
              </w:rPr>
              <w:t xml:space="preserve"> USE_SERIAL_COMMS</w:t>
            </w:r>
          </w:p>
          <w:p w14:paraId="751D7B9C" w14:textId="77777777" w:rsidR="00B9143F" w:rsidRDefault="00B9143F" w:rsidP="00B9143F"/>
          <w:p w14:paraId="071BFA4C" w14:textId="77777777" w:rsidR="00B9143F" w:rsidRDefault="00B9143F" w:rsidP="00B9143F"/>
          <w:p w14:paraId="575DFB5E" w14:textId="77777777" w:rsidR="00B9143F" w:rsidRDefault="00B9143F" w:rsidP="00B9143F"/>
        </w:tc>
      </w:tr>
      <w:tr w:rsidR="00B9143F" w14:paraId="36F6759E" w14:textId="77777777" w:rsidTr="009C6302">
        <w:trPr>
          <w:cantSplit/>
        </w:trPr>
        <w:tc>
          <w:tcPr>
            <w:tcW w:w="1838" w:type="dxa"/>
          </w:tcPr>
          <w:p w14:paraId="342CBA78" w14:textId="77777777" w:rsidR="00B9143F" w:rsidRDefault="00B9143F" w:rsidP="00B9143F">
            <w:pPr>
              <w:rPr>
                <w:b/>
              </w:rPr>
            </w:pPr>
            <w:proofErr w:type="spellStart"/>
            <w:r>
              <w:rPr>
                <w:b/>
              </w:rPr>
              <w:t>Preprocessor</w:t>
            </w:r>
            <w:proofErr w:type="spellEnd"/>
            <w:r>
              <w:rPr>
                <w:b/>
              </w:rPr>
              <w:t xml:space="preserve"> conditions</w:t>
            </w:r>
          </w:p>
        </w:tc>
        <w:tc>
          <w:tcPr>
            <w:tcW w:w="8647" w:type="dxa"/>
            <w:gridSpan w:val="2"/>
          </w:tcPr>
          <w:p w14:paraId="32FA6A82" w14:textId="77777777" w:rsidR="00B9143F" w:rsidRDefault="00B9143F" w:rsidP="00B9143F">
            <w:r>
              <w:t>If a macro is defined:</w:t>
            </w:r>
          </w:p>
          <w:p w14:paraId="4BD4B9B1" w14:textId="77777777" w:rsidR="00B9143F" w:rsidRDefault="00B9143F" w:rsidP="00B9143F"/>
          <w:p w14:paraId="3AE4AB8B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ifdef</w:t>
            </w:r>
            <w:proofErr w:type="spellEnd"/>
            <w:r w:rsidRPr="008F603D">
              <w:rPr>
                <w:rFonts w:ascii="Consolas" w:hAnsi="Consolas" w:cs="Consolas"/>
              </w:rPr>
              <w:t xml:space="preserve"> USE_SERIAL_COMMS</w:t>
            </w:r>
          </w:p>
          <w:p w14:paraId="7195D114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/ ..</w:t>
            </w:r>
            <w:r w:rsidRPr="008F603D">
              <w:rPr>
                <w:rFonts w:ascii="Consolas" w:hAnsi="Consolas" w:cs="Consolas"/>
              </w:rPr>
              <w:t>.</w:t>
            </w:r>
          </w:p>
          <w:p w14:paraId="1B82E773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endif</w:t>
            </w:r>
            <w:proofErr w:type="spellEnd"/>
          </w:p>
          <w:p w14:paraId="07F5F1EF" w14:textId="77777777" w:rsidR="00B9143F" w:rsidRDefault="00B9143F" w:rsidP="00B9143F"/>
          <w:p w14:paraId="014F186C" w14:textId="77777777" w:rsidR="00B9143F" w:rsidRDefault="00B9143F" w:rsidP="00B9143F"/>
          <w:p w14:paraId="52689C5C" w14:textId="77777777" w:rsidR="00B9143F" w:rsidRDefault="00B9143F" w:rsidP="00B9143F">
            <w:r>
              <w:t>If a macro is not defined:</w:t>
            </w:r>
          </w:p>
          <w:p w14:paraId="124346F3" w14:textId="77777777" w:rsidR="00B9143F" w:rsidRDefault="00B9143F" w:rsidP="00B9143F"/>
          <w:p w14:paraId="3A0588D5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if</w:t>
            </w:r>
            <w:r w:rsidRPr="008F603D">
              <w:rPr>
                <w:rFonts w:ascii="Consolas" w:hAnsi="Consolas" w:cs="Consolas"/>
                <w:highlight w:val="yellow"/>
              </w:rPr>
              <w:t>n</w:t>
            </w:r>
            <w:r w:rsidRPr="008F603D">
              <w:rPr>
                <w:rFonts w:ascii="Consolas" w:hAnsi="Consolas" w:cs="Consolas"/>
              </w:rPr>
              <w:t>def</w:t>
            </w:r>
            <w:proofErr w:type="spellEnd"/>
            <w:r w:rsidRPr="008F603D">
              <w:rPr>
                <w:rFonts w:ascii="Consolas" w:hAnsi="Consolas" w:cs="Consolas"/>
              </w:rPr>
              <w:t xml:space="preserve"> USE_SERIAL_COMMS</w:t>
            </w:r>
          </w:p>
          <w:p w14:paraId="015F21D5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/ ..</w:t>
            </w:r>
            <w:r w:rsidRPr="008F603D">
              <w:rPr>
                <w:rFonts w:ascii="Consolas" w:hAnsi="Consolas" w:cs="Consolas"/>
              </w:rPr>
              <w:t>.</w:t>
            </w:r>
          </w:p>
          <w:p w14:paraId="39A1A2AD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endif</w:t>
            </w:r>
            <w:proofErr w:type="spellEnd"/>
          </w:p>
          <w:p w14:paraId="08EA8677" w14:textId="77777777" w:rsidR="00B9143F" w:rsidRDefault="00B9143F" w:rsidP="00B9143F"/>
          <w:p w14:paraId="28354A57" w14:textId="77777777" w:rsidR="00B9143F" w:rsidRDefault="00B9143F" w:rsidP="00B9143F"/>
          <w:p w14:paraId="1F71AD8B" w14:textId="77777777" w:rsidR="00B9143F" w:rsidRDefault="00B9143F" w:rsidP="00B9143F">
            <w:r>
              <w:t>Else block: (optional)</w:t>
            </w:r>
          </w:p>
          <w:p w14:paraId="671B8157" w14:textId="77777777" w:rsidR="00B9143F" w:rsidRDefault="00B9143F" w:rsidP="00B9143F"/>
          <w:p w14:paraId="253DCA43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ifdef</w:t>
            </w:r>
            <w:proofErr w:type="spellEnd"/>
            <w:r w:rsidRPr="008F603D">
              <w:rPr>
                <w:rFonts w:ascii="Consolas" w:hAnsi="Consolas" w:cs="Consolas"/>
              </w:rPr>
              <w:t xml:space="preserve"> USE_SERIAL_COMMS</w:t>
            </w:r>
          </w:p>
          <w:p w14:paraId="4E853625" w14:textId="77777777" w:rsidR="00B9143F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/ ..</w:t>
            </w:r>
            <w:r w:rsidRPr="008F603D">
              <w:rPr>
                <w:rFonts w:ascii="Consolas" w:hAnsi="Consolas" w:cs="Consolas"/>
              </w:rPr>
              <w:t>.</w:t>
            </w:r>
          </w:p>
          <w:p w14:paraId="677B000E" w14:textId="77777777" w:rsidR="00B9143F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#else</w:t>
            </w:r>
          </w:p>
          <w:p w14:paraId="74BE1863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/ ...</w:t>
            </w:r>
          </w:p>
          <w:p w14:paraId="3BBA7F1B" w14:textId="77777777" w:rsidR="00B9143F" w:rsidRPr="008F603D" w:rsidRDefault="00B9143F" w:rsidP="00B9143F">
            <w:pPr>
              <w:rPr>
                <w:rFonts w:ascii="Consolas" w:hAnsi="Consolas" w:cs="Consolas"/>
              </w:rPr>
            </w:pPr>
            <w:r w:rsidRPr="008F603D">
              <w:rPr>
                <w:rFonts w:ascii="Consolas" w:hAnsi="Consolas" w:cs="Consolas"/>
              </w:rPr>
              <w:t>#</w:t>
            </w:r>
            <w:proofErr w:type="spellStart"/>
            <w:r w:rsidRPr="008F603D">
              <w:rPr>
                <w:rFonts w:ascii="Consolas" w:hAnsi="Consolas" w:cs="Consolas"/>
              </w:rPr>
              <w:t>endif</w:t>
            </w:r>
            <w:proofErr w:type="spellEnd"/>
          </w:p>
          <w:p w14:paraId="7CAB136F" w14:textId="77777777" w:rsidR="00B9143F" w:rsidRDefault="00B9143F" w:rsidP="00B9143F"/>
          <w:p w14:paraId="4A15875A" w14:textId="77777777" w:rsidR="00B9143F" w:rsidRDefault="00B9143F" w:rsidP="00B9143F"/>
        </w:tc>
      </w:tr>
      <w:tr w:rsidR="00B9143F" w14:paraId="6F1113F3" w14:textId="77777777" w:rsidTr="009C6302">
        <w:trPr>
          <w:cantSplit/>
        </w:trPr>
        <w:tc>
          <w:tcPr>
            <w:tcW w:w="1838" w:type="dxa"/>
          </w:tcPr>
          <w:p w14:paraId="280AF3C9" w14:textId="77777777" w:rsidR="00B9143F" w:rsidRPr="00137B8A" w:rsidRDefault="00B9143F" w:rsidP="00B9143F">
            <w:r>
              <w:rPr>
                <w:b/>
              </w:rPr>
              <w:lastRenderedPageBreak/>
              <w:t>Header file guard</w:t>
            </w:r>
          </w:p>
        </w:tc>
        <w:tc>
          <w:tcPr>
            <w:tcW w:w="8647" w:type="dxa"/>
            <w:gridSpan w:val="2"/>
          </w:tcPr>
          <w:p w14:paraId="47372123" w14:textId="77777777" w:rsidR="00B9143F" w:rsidRDefault="00B9143F" w:rsidP="00B9143F">
            <w:r>
              <w:t>Ensures that a given header file is included only once so that the compiler does not see duplicated definitions.</w:t>
            </w:r>
          </w:p>
          <w:p w14:paraId="28FF219E" w14:textId="77777777" w:rsidR="00B9143F" w:rsidRDefault="00B9143F" w:rsidP="00B9143F"/>
          <w:p w14:paraId="5EB9856F" w14:textId="77777777" w:rsidR="00B9143F" w:rsidRDefault="00B9143F" w:rsidP="00B9143F">
            <w:r>
              <w:t xml:space="preserve">Method 1: pre-processor definitions </w:t>
            </w:r>
          </w:p>
          <w:p w14:paraId="0E40E7C4" w14:textId="77777777" w:rsidR="00B9143F" w:rsidRDefault="00B9143F" w:rsidP="00B9143F"/>
          <w:p w14:paraId="6B080804" w14:textId="77777777" w:rsidR="00B9143F" w:rsidRPr="00ED7D7C" w:rsidRDefault="00B9143F" w:rsidP="00B9143F">
            <w:pPr>
              <w:rPr>
                <w:rFonts w:ascii="Consolas" w:hAnsi="Consolas" w:cs="Consolas"/>
              </w:rPr>
            </w:pPr>
            <w:r w:rsidRPr="00ED7D7C">
              <w:rPr>
                <w:rFonts w:ascii="Consolas" w:hAnsi="Consolas" w:cs="Consolas"/>
              </w:rPr>
              <w:t>#</w:t>
            </w:r>
            <w:proofErr w:type="spellStart"/>
            <w:r w:rsidRPr="00ED7D7C">
              <w:rPr>
                <w:rFonts w:ascii="Consolas" w:hAnsi="Consolas" w:cs="Consolas"/>
              </w:rPr>
              <w:t>ifndef</w:t>
            </w:r>
            <w:proofErr w:type="spellEnd"/>
            <w:r w:rsidRPr="00ED7D7C">
              <w:rPr>
                <w:rFonts w:ascii="Consolas" w:hAnsi="Consolas" w:cs="Consolas"/>
              </w:rPr>
              <w:t xml:space="preserve"> MOTORS_H_</w:t>
            </w:r>
          </w:p>
          <w:p w14:paraId="2E287C0A" w14:textId="77777777" w:rsidR="00B9143F" w:rsidRPr="00ED7D7C" w:rsidRDefault="00B9143F" w:rsidP="00B9143F">
            <w:pPr>
              <w:rPr>
                <w:rFonts w:ascii="Consolas" w:hAnsi="Consolas" w:cs="Consolas"/>
              </w:rPr>
            </w:pPr>
            <w:r w:rsidRPr="00ED7D7C">
              <w:rPr>
                <w:rFonts w:ascii="Consolas" w:hAnsi="Consolas" w:cs="Consolas"/>
              </w:rPr>
              <w:t>#define MOTORS_H_</w:t>
            </w:r>
          </w:p>
          <w:p w14:paraId="622B4567" w14:textId="77777777" w:rsidR="00B9143F" w:rsidRPr="00ED7D7C" w:rsidRDefault="00B9143F" w:rsidP="00B9143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// Different people use different conventions of underscores before/after the filename.</w:t>
            </w:r>
          </w:p>
          <w:p w14:paraId="31125BFB" w14:textId="77777777" w:rsidR="00B9143F" w:rsidRPr="00ED7D7C" w:rsidRDefault="00B9143F" w:rsidP="00B9143F">
            <w:pPr>
              <w:rPr>
                <w:rFonts w:ascii="Consolas" w:hAnsi="Consolas" w:cs="Consolas"/>
              </w:rPr>
            </w:pPr>
            <w:r w:rsidRPr="00ED7D7C">
              <w:rPr>
                <w:rFonts w:ascii="Consolas" w:hAnsi="Consolas" w:cs="Consolas"/>
              </w:rPr>
              <w:t>#</w:t>
            </w:r>
            <w:proofErr w:type="spellStart"/>
            <w:r w:rsidRPr="00ED7D7C">
              <w:rPr>
                <w:rFonts w:ascii="Consolas" w:hAnsi="Consolas" w:cs="Consolas"/>
              </w:rPr>
              <w:t>endif</w:t>
            </w:r>
            <w:proofErr w:type="spellEnd"/>
          </w:p>
          <w:p w14:paraId="285F84AD" w14:textId="77777777" w:rsidR="00B9143F" w:rsidRDefault="00B9143F" w:rsidP="00B9143F"/>
          <w:p w14:paraId="7371A82D" w14:textId="77777777" w:rsidR="00B9143F" w:rsidRDefault="00B9143F" w:rsidP="00B9143F"/>
          <w:p w14:paraId="6A4DC38D" w14:textId="77777777" w:rsidR="00B9143F" w:rsidRDefault="00B9143F" w:rsidP="00B9143F">
            <w:r>
              <w:t>Method 2: #pragma definitions on modern compilers</w:t>
            </w:r>
          </w:p>
          <w:p w14:paraId="4453E624" w14:textId="77777777" w:rsidR="00B9143F" w:rsidRDefault="00B9143F" w:rsidP="00B9143F"/>
          <w:p w14:paraId="61B0DED3" w14:textId="77777777" w:rsidR="00B9143F" w:rsidRDefault="00B9143F" w:rsidP="00B9143F"/>
          <w:p w14:paraId="59612622" w14:textId="77777777" w:rsidR="00B9143F" w:rsidRPr="00ED7D7C" w:rsidRDefault="00B9143F" w:rsidP="00B9143F">
            <w:pPr>
              <w:rPr>
                <w:rFonts w:ascii="Consolas" w:hAnsi="Consolas" w:cs="Consolas"/>
              </w:rPr>
            </w:pPr>
            <w:r w:rsidRPr="00ED7D7C">
              <w:rPr>
                <w:rFonts w:ascii="Consolas" w:hAnsi="Consolas" w:cs="Consolas"/>
              </w:rPr>
              <w:t>#pragma once</w:t>
            </w:r>
          </w:p>
          <w:p w14:paraId="7F00CC40" w14:textId="77777777" w:rsidR="00B9143F" w:rsidRDefault="00B9143F" w:rsidP="00B9143F"/>
          <w:p w14:paraId="5CA8B4A6" w14:textId="77777777" w:rsidR="00B9143F" w:rsidRDefault="00B9143F" w:rsidP="00B9143F"/>
          <w:p w14:paraId="4F2738D1" w14:textId="77777777" w:rsidR="00B9143F" w:rsidRDefault="00B9143F" w:rsidP="00B9143F"/>
          <w:p w14:paraId="2EBB9513" w14:textId="77777777" w:rsidR="00B9143F" w:rsidRDefault="00B9143F" w:rsidP="00B9143F"/>
          <w:p w14:paraId="6D52CA00" w14:textId="77777777" w:rsidR="00B9143F" w:rsidRDefault="00B9143F" w:rsidP="00B9143F"/>
          <w:p w14:paraId="1C1C4283" w14:textId="77777777" w:rsidR="00B9143F" w:rsidRDefault="00B9143F" w:rsidP="00B9143F"/>
          <w:p w14:paraId="03304D45" w14:textId="77777777" w:rsidR="00B9143F" w:rsidRDefault="00B9143F" w:rsidP="00B9143F"/>
        </w:tc>
      </w:tr>
      <w:tr w:rsidR="00F02C9C" w14:paraId="7488D9D0" w14:textId="77777777" w:rsidTr="009C6302">
        <w:trPr>
          <w:cantSplit/>
        </w:trPr>
        <w:tc>
          <w:tcPr>
            <w:tcW w:w="1838" w:type="dxa"/>
          </w:tcPr>
          <w:p w14:paraId="7D3740D8" w14:textId="77777777" w:rsidR="00F02C9C" w:rsidRDefault="002F6896" w:rsidP="00B9143F">
            <w:pPr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  <w:r>
              <w:rPr>
                <w:b/>
              </w:rPr>
              <w:t xml:space="preserve"> qualifier</w:t>
            </w:r>
            <w:r w:rsidR="00F02C9C">
              <w:rPr>
                <w:b/>
              </w:rPr>
              <w:t xml:space="preserve"> </w:t>
            </w:r>
          </w:p>
        </w:tc>
        <w:tc>
          <w:tcPr>
            <w:tcW w:w="8647" w:type="dxa"/>
            <w:gridSpan w:val="2"/>
          </w:tcPr>
          <w:p w14:paraId="4BBFA112" w14:textId="77777777" w:rsidR="00F02C9C" w:rsidRDefault="002F6896" w:rsidP="00F02C9C">
            <w:proofErr w:type="spellStart"/>
            <w:r>
              <w:t>Const</w:t>
            </w:r>
            <w:proofErr w:type="spellEnd"/>
            <w:r>
              <w:t xml:space="preserve"> i</w:t>
            </w:r>
            <w:r w:rsidR="00F02C9C">
              <w:t>ndicates a constant value.</w:t>
            </w:r>
          </w:p>
          <w:p w14:paraId="1192FA19" w14:textId="77777777" w:rsidR="00F02C9C" w:rsidRDefault="00F02C9C" w:rsidP="00F02C9C"/>
          <w:p w14:paraId="4E913A4B" w14:textId="77777777" w:rsidR="00F02C9C" w:rsidRDefault="00F02C9C" w:rsidP="00B9143F">
            <w:pPr>
              <w:rPr>
                <w:rFonts w:ascii="Consolas" w:hAnsi="Consolas"/>
              </w:rPr>
            </w:pPr>
            <w:proofErr w:type="spellStart"/>
            <w:r w:rsidRPr="00F02C9C">
              <w:rPr>
                <w:rFonts w:ascii="Consolas" w:hAnsi="Consolas"/>
              </w:rPr>
              <w:t>const</w:t>
            </w:r>
            <w:proofErr w:type="spellEnd"/>
            <w:r w:rsidRPr="00F02C9C">
              <w:rPr>
                <w:rFonts w:ascii="Consolas" w:hAnsi="Consolas"/>
              </w:rPr>
              <w:t xml:space="preserve"> float pi = 3.14159;</w:t>
            </w:r>
          </w:p>
          <w:p w14:paraId="34762557" w14:textId="77777777" w:rsidR="00F02C9C" w:rsidRPr="00F02C9C" w:rsidRDefault="00F02C9C" w:rsidP="00B9143F">
            <w:pPr>
              <w:rPr>
                <w:rFonts w:ascii="Consolas" w:hAnsi="Consolas"/>
              </w:rPr>
            </w:pPr>
            <w:r w:rsidRPr="00F02C9C">
              <w:rPr>
                <w:rFonts w:ascii="Consolas" w:hAnsi="Consolas"/>
              </w:rPr>
              <w:t>// a floating point value that cannot be modified</w:t>
            </w:r>
          </w:p>
          <w:p w14:paraId="33834922" w14:textId="77777777" w:rsidR="00F02C9C" w:rsidRDefault="00F02C9C" w:rsidP="00B9143F"/>
          <w:p w14:paraId="4E995E9D" w14:textId="77777777" w:rsidR="002F6896" w:rsidRPr="002F6896" w:rsidRDefault="002F6896" w:rsidP="00B9143F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void </w:t>
            </w:r>
            <w:proofErr w:type="spellStart"/>
            <w:r w:rsidRPr="002F6896">
              <w:rPr>
                <w:rFonts w:ascii="Consolas" w:hAnsi="Consolas"/>
              </w:rPr>
              <w:t>send_string</w:t>
            </w:r>
            <w:proofErr w:type="spellEnd"/>
            <w:r w:rsidRPr="002F6896">
              <w:rPr>
                <w:rFonts w:ascii="Consolas" w:hAnsi="Consolas"/>
              </w:rPr>
              <w:t>(</w:t>
            </w:r>
            <w:proofErr w:type="spellStart"/>
            <w:r w:rsidRPr="002F6896">
              <w:rPr>
                <w:rFonts w:ascii="Consolas" w:hAnsi="Consolas"/>
              </w:rPr>
              <w:t>const</w:t>
            </w:r>
            <w:proofErr w:type="spellEnd"/>
            <w:r w:rsidRPr="002F6896">
              <w:rPr>
                <w:rFonts w:ascii="Consolas" w:hAnsi="Consolas"/>
              </w:rPr>
              <w:t xml:space="preserve"> char *</w:t>
            </w:r>
            <w:proofErr w:type="spellStart"/>
            <w:r w:rsidRPr="002F6896">
              <w:rPr>
                <w:rFonts w:ascii="Consolas" w:hAnsi="Consolas"/>
              </w:rPr>
              <w:t>msg</w:t>
            </w:r>
            <w:proofErr w:type="spellEnd"/>
            <w:r w:rsidRPr="002F6896">
              <w:rPr>
                <w:rFonts w:ascii="Consolas" w:hAnsi="Consolas"/>
              </w:rPr>
              <w:t>);</w:t>
            </w:r>
          </w:p>
          <w:p w14:paraId="6CCF8EE4" w14:textId="77777777" w:rsidR="002F6896" w:rsidRPr="002F6896" w:rsidRDefault="002F6896" w:rsidP="00B9143F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>// This function promises not to modify the memory pointed to by ‘</w:t>
            </w:r>
            <w:proofErr w:type="spellStart"/>
            <w:r w:rsidRPr="002F6896">
              <w:rPr>
                <w:rFonts w:ascii="Consolas" w:hAnsi="Consolas"/>
              </w:rPr>
              <w:t>msg</w:t>
            </w:r>
            <w:proofErr w:type="spellEnd"/>
            <w:r w:rsidRPr="002F6896">
              <w:rPr>
                <w:rFonts w:ascii="Consolas" w:hAnsi="Consolas"/>
              </w:rPr>
              <w:t>’.</w:t>
            </w:r>
          </w:p>
          <w:p w14:paraId="71A9A335" w14:textId="77777777" w:rsidR="002F6896" w:rsidRDefault="002F6896" w:rsidP="00B9143F"/>
          <w:p w14:paraId="13E71521" w14:textId="77777777" w:rsidR="00F02C9C" w:rsidRDefault="00F02C9C" w:rsidP="00B9143F"/>
          <w:p w14:paraId="2322439E" w14:textId="77777777" w:rsidR="00F02C9C" w:rsidRDefault="00F02C9C" w:rsidP="00B9143F"/>
        </w:tc>
      </w:tr>
      <w:tr w:rsidR="002F6896" w14:paraId="5EF6A0B3" w14:textId="77777777" w:rsidTr="009C6302">
        <w:trPr>
          <w:cantSplit/>
        </w:trPr>
        <w:tc>
          <w:tcPr>
            <w:tcW w:w="1838" w:type="dxa"/>
          </w:tcPr>
          <w:p w14:paraId="41190376" w14:textId="77777777" w:rsidR="002F6896" w:rsidRDefault="002F6896" w:rsidP="00B9143F">
            <w:pPr>
              <w:rPr>
                <w:b/>
              </w:rPr>
            </w:pPr>
            <w:r>
              <w:rPr>
                <w:b/>
              </w:rPr>
              <w:t>Static qualifier</w:t>
            </w:r>
          </w:p>
        </w:tc>
        <w:tc>
          <w:tcPr>
            <w:tcW w:w="8647" w:type="dxa"/>
            <w:gridSpan w:val="2"/>
          </w:tcPr>
          <w:p w14:paraId="77A6AC4B" w14:textId="77777777" w:rsidR="002F6896" w:rsidRDefault="002F6896" w:rsidP="002F6896">
            <w:r>
              <w:t>Static has multiple uses.</w:t>
            </w:r>
          </w:p>
          <w:p w14:paraId="502C9EB3" w14:textId="77777777" w:rsidR="002F6896" w:rsidRDefault="002F6896" w:rsidP="002F6896"/>
          <w:p w14:paraId="5AD110C4" w14:textId="77777777" w:rsidR="002F6896" w:rsidRDefault="002F6896" w:rsidP="002F6896">
            <w:r>
              <w:rPr>
                <w:u w:val="single"/>
              </w:rPr>
              <w:t xml:space="preserve">Outside of </w:t>
            </w:r>
            <w:proofErr w:type="gramStart"/>
            <w:r>
              <w:rPr>
                <w:u w:val="single"/>
              </w:rPr>
              <w:t>functions</w:t>
            </w:r>
            <w:proofErr w:type="gramEnd"/>
            <w:r w:rsidRPr="002F6896">
              <w:t xml:space="preserve"> </w:t>
            </w:r>
            <w:r>
              <w:t xml:space="preserve">static means the object (variable or function) is localised to the current C file. By default, global variables </w:t>
            </w:r>
            <w:proofErr w:type="gramStart"/>
            <w:r>
              <w:t>can be accessed</w:t>
            </w:r>
            <w:proofErr w:type="gramEnd"/>
            <w:r>
              <w:t xml:space="preserve"> by other C files in the same project. Static prevents this.</w:t>
            </w:r>
          </w:p>
          <w:p w14:paraId="217D23F2" w14:textId="77777777" w:rsidR="002F6896" w:rsidRDefault="002F6896" w:rsidP="002F6896"/>
          <w:p w14:paraId="58D8AE3D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// </w:t>
            </w:r>
            <w:r>
              <w:rPr>
                <w:rFonts w:ascii="Consolas" w:hAnsi="Consolas"/>
              </w:rPr>
              <w:t>At the top level of a file, outside of a function:</w:t>
            </w:r>
          </w:p>
          <w:p w14:paraId="0BA14443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static </w:t>
            </w:r>
            <w:proofErr w:type="spellStart"/>
            <w:r w:rsidRPr="002F6896">
              <w:rPr>
                <w:rFonts w:ascii="Consolas" w:hAnsi="Consolas"/>
              </w:rPr>
              <w:t>int</w:t>
            </w:r>
            <w:proofErr w:type="spellEnd"/>
            <w:r w:rsidRPr="002F6896">
              <w:rPr>
                <w:rFonts w:ascii="Consolas" w:hAnsi="Consolas"/>
              </w:rPr>
              <w:t xml:space="preserve"> </w:t>
            </w:r>
            <w:proofErr w:type="spellStart"/>
            <w:r w:rsidRPr="002F6896">
              <w:rPr>
                <w:rFonts w:ascii="Consolas" w:hAnsi="Consolas"/>
              </w:rPr>
              <w:t>fault_count</w:t>
            </w:r>
            <w:proofErr w:type="spellEnd"/>
            <w:r w:rsidRPr="002F6896">
              <w:rPr>
                <w:rFonts w:ascii="Consolas" w:hAnsi="Consolas"/>
              </w:rPr>
              <w:t xml:space="preserve"> = 0;</w:t>
            </w:r>
            <w:r>
              <w:rPr>
                <w:rFonts w:ascii="Consolas" w:hAnsi="Consolas"/>
              </w:rPr>
              <w:t xml:space="preserve"> // Other files cannot see this variable</w:t>
            </w:r>
          </w:p>
          <w:p w14:paraId="44C4799C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static void </w:t>
            </w:r>
            <w:proofErr w:type="spellStart"/>
            <w:r w:rsidRPr="002F6896">
              <w:rPr>
                <w:rFonts w:ascii="Consolas" w:hAnsi="Consolas"/>
              </w:rPr>
              <w:t>check_inputs</w:t>
            </w:r>
            <w:proofErr w:type="spellEnd"/>
            <w:r w:rsidRPr="002F6896">
              <w:rPr>
                <w:rFonts w:ascii="Consolas" w:hAnsi="Consolas"/>
              </w:rPr>
              <w:t>(); // Other files cannot call this function</w:t>
            </w:r>
          </w:p>
          <w:p w14:paraId="407A2326" w14:textId="77777777" w:rsidR="002F6896" w:rsidRDefault="002F6896" w:rsidP="002F6896"/>
          <w:p w14:paraId="28A33B9A" w14:textId="77777777" w:rsidR="002F6896" w:rsidRDefault="002F6896" w:rsidP="002F6896"/>
          <w:p w14:paraId="193251C6" w14:textId="77777777" w:rsidR="002F6896" w:rsidRDefault="002F6896" w:rsidP="002F6896">
            <w:r>
              <w:rPr>
                <w:u w:val="single"/>
              </w:rPr>
              <w:t xml:space="preserve">Inside of </w:t>
            </w:r>
            <w:proofErr w:type="gramStart"/>
            <w:r>
              <w:rPr>
                <w:u w:val="single"/>
              </w:rPr>
              <w:t>functions</w:t>
            </w:r>
            <w:proofErr w:type="gramEnd"/>
            <w:r>
              <w:t xml:space="preserve"> static means the variable is </w:t>
            </w:r>
            <w:r w:rsidR="00D21785">
              <w:t xml:space="preserve">statically allocated </w:t>
            </w:r>
            <w:r>
              <w:t>and hence its value is preserved across multiple calls to the func</w:t>
            </w:r>
            <w:r w:rsidR="00D21785">
              <w:t>tion</w:t>
            </w:r>
            <w:r>
              <w:t xml:space="preserve">. This is the same as </w:t>
            </w:r>
            <w:proofErr w:type="spellStart"/>
            <w:r>
              <w:t>Matlab</w:t>
            </w:r>
            <w:proofErr w:type="spellEnd"/>
            <w:r>
              <w:t xml:space="preserve"> persistent variable.  </w:t>
            </w:r>
          </w:p>
          <w:p w14:paraId="3A77CFB4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>void receive() {</w:t>
            </w:r>
          </w:p>
          <w:p w14:paraId="2167FDC4" w14:textId="77777777" w:rsid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ab/>
              <w:t xml:space="preserve">static </w:t>
            </w:r>
            <w:proofErr w:type="spellStart"/>
            <w:r w:rsidRPr="002F6896">
              <w:rPr>
                <w:rFonts w:ascii="Consolas" w:hAnsi="Consolas"/>
              </w:rPr>
              <w:t>int</w:t>
            </w:r>
            <w:proofErr w:type="spellEnd"/>
            <w:r w:rsidRPr="002F6896">
              <w:rPr>
                <w:rFonts w:ascii="Consolas" w:hAnsi="Consolas"/>
              </w:rPr>
              <w:t xml:space="preserve"> </w:t>
            </w:r>
            <w:proofErr w:type="spellStart"/>
            <w:r w:rsidRPr="002F6896">
              <w:rPr>
                <w:rFonts w:ascii="Consolas" w:hAnsi="Consolas"/>
              </w:rPr>
              <w:t>count_messages</w:t>
            </w:r>
            <w:proofErr w:type="spellEnd"/>
            <w:r>
              <w:rPr>
                <w:rFonts w:ascii="Consolas" w:hAnsi="Consolas"/>
              </w:rPr>
              <w:t>;</w:t>
            </w:r>
          </w:p>
          <w:p w14:paraId="2D7F05B9" w14:textId="77777777" w:rsidR="002F6896" w:rsidRPr="002F6896" w:rsidRDefault="002F6896" w:rsidP="002F689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</w:r>
            <w:r w:rsidRPr="002F6896">
              <w:rPr>
                <w:rFonts w:ascii="Consolas" w:hAnsi="Consolas"/>
              </w:rPr>
              <w:t xml:space="preserve">// </w:t>
            </w:r>
            <w:r>
              <w:rPr>
                <w:rFonts w:ascii="Consolas" w:hAnsi="Consolas"/>
              </w:rPr>
              <w:t>A</w:t>
            </w:r>
            <w:r w:rsidRPr="002F6896">
              <w:rPr>
                <w:rFonts w:ascii="Consolas" w:hAnsi="Consolas"/>
              </w:rPr>
              <w:t xml:space="preserve">ll static </w:t>
            </w:r>
            <w:r>
              <w:rPr>
                <w:rFonts w:ascii="Consolas" w:hAnsi="Consolas"/>
              </w:rPr>
              <w:t>variables start at zero</w:t>
            </w:r>
          </w:p>
          <w:p w14:paraId="7D0B428D" w14:textId="77777777" w:rsid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ab/>
            </w:r>
            <w:proofErr w:type="spellStart"/>
            <w:r w:rsidRPr="002F6896">
              <w:rPr>
                <w:rFonts w:ascii="Consolas" w:hAnsi="Consolas"/>
              </w:rPr>
              <w:t>count_messages</w:t>
            </w:r>
            <w:proofErr w:type="spellEnd"/>
            <w:r w:rsidRPr="002F6896">
              <w:rPr>
                <w:rFonts w:ascii="Consolas" w:hAnsi="Consolas"/>
              </w:rPr>
              <w:t>++;</w:t>
            </w:r>
          </w:p>
          <w:p w14:paraId="34050BD7" w14:textId="77777777" w:rsidR="002F6896" w:rsidRDefault="002F6896" w:rsidP="002F689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ab/>
              <w:t>// ...</w:t>
            </w:r>
          </w:p>
          <w:p w14:paraId="40A4113F" w14:textId="77777777" w:rsidR="002F6896" w:rsidRPr="002F6896" w:rsidRDefault="002F6896" w:rsidP="002F689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</w:t>
            </w:r>
          </w:p>
          <w:p w14:paraId="71366511" w14:textId="77777777" w:rsidR="002F6896" w:rsidRDefault="002F6896" w:rsidP="002F6896">
            <w:pPr>
              <w:rPr>
                <w:b/>
              </w:rPr>
            </w:pPr>
          </w:p>
          <w:p w14:paraId="4ED02C72" w14:textId="77777777" w:rsidR="00A251A4" w:rsidRDefault="00A251A4" w:rsidP="002F6896">
            <w:pPr>
              <w:rPr>
                <w:b/>
              </w:rPr>
            </w:pPr>
          </w:p>
          <w:p w14:paraId="2345E137" w14:textId="77777777" w:rsidR="00A251A4" w:rsidRDefault="00A251A4" w:rsidP="002F6896">
            <w:pPr>
              <w:rPr>
                <w:b/>
              </w:rPr>
            </w:pPr>
          </w:p>
          <w:p w14:paraId="4ADDBF9D" w14:textId="77777777" w:rsidR="00A251A4" w:rsidRDefault="00A251A4" w:rsidP="002F6896">
            <w:pPr>
              <w:rPr>
                <w:b/>
              </w:rPr>
            </w:pPr>
          </w:p>
          <w:p w14:paraId="380CD290" w14:textId="77777777" w:rsidR="00A251A4" w:rsidRPr="00F02C9C" w:rsidRDefault="00A251A4" w:rsidP="002F6896">
            <w:pPr>
              <w:rPr>
                <w:b/>
              </w:rPr>
            </w:pPr>
          </w:p>
        </w:tc>
      </w:tr>
      <w:tr w:rsidR="002F6896" w14:paraId="12002854" w14:textId="77777777" w:rsidTr="009C6302">
        <w:trPr>
          <w:cantSplit/>
        </w:trPr>
        <w:tc>
          <w:tcPr>
            <w:tcW w:w="1838" w:type="dxa"/>
          </w:tcPr>
          <w:p w14:paraId="367FCA52" w14:textId="77777777" w:rsidR="002F6896" w:rsidRDefault="002F6896" w:rsidP="00B9143F">
            <w:pPr>
              <w:rPr>
                <w:b/>
              </w:rPr>
            </w:pPr>
            <w:r>
              <w:rPr>
                <w:b/>
              </w:rPr>
              <w:lastRenderedPageBreak/>
              <w:t>Volatile</w:t>
            </w:r>
          </w:p>
        </w:tc>
        <w:tc>
          <w:tcPr>
            <w:tcW w:w="8647" w:type="dxa"/>
            <w:gridSpan w:val="2"/>
          </w:tcPr>
          <w:p w14:paraId="5F8176B7" w14:textId="77777777" w:rsidR="002F6896" w:rsidRDefault="002F6896" w:rsidP="002F6896">
            <w:r>
              <w:t xml:space="preserve">Volatile indicates that reads or writes may have </w:t>
            </w:r>
            <w:proofErr w:type="gramStart"/>
            <w:r>
              <w:t>side-effects</w:t>
            </w:r>
            <w:proofErr w:type="gramEnd"/>
            <w:r>
              <w:t xml:space="preserve"> and cannot be eliminated by the optimiser.</w:t>
            </w:r>
          </w:p>
          <w:p w14:paraId="04B43CE6" w14:textId="77777777" w:rsidR="002F6896" w:rsidRDefault="002F6896" w:rsidP="002F6896"/>
          <w:p w14:paraId="1191050C" w14:textId="77777777" w:rsidR="002F6896" w:rsidRDefault="002F6896" w:rsidP="002F6896">
            <w:r>
              <w:t>Two main uses:</w:t>
            </w:r>
          </w:p>
          <w:p w14:paraId="037B4766" w14:textId="77777777" w:rsidR="002F6896" w:rsidRDefault="002F6896" w:rsidP="002F6896">
            <w:pPr>
              <w:pStyle w:val="ListParagraph"/>
              <w:numPr>
                <w:ilvl w:val="0"/>
                <w:numId w:val="15"/>
              </w:numPr>
            </w:pPr>
            <w:r>
              <w:t>As an interface to memory-mapped hardware where reading or writing triggers a response</w:t>
            </w:r>
            <w:r w:rsidR="00D21785">
              <w:t xml:space="preserve"> from the hardware</w:t>
            </w:r>
            <w:r>
              <w:t>.</w:t>
            </w:r>
          </w:p>
          <w:p w14:paraId="2B6EC3B6" w14:textId="77777777" w:rsidR="002F6896" w:rsidRDefault="002F6896" w:rsidP="002F6896">
            <w:pPr>
              <w:pStyle w:val="ListParagraph"/>
              <w:numPr>
                <w:ilvl w:val="0"/>
                <w:numId w:val="15"/>
              </w:numPr>
            </w:pPr>
            <w:r>
              <w:t>For sharing variables between threads / tasks, where another section of code may concurrent modify the underlying variable.</w:t>
            </w:r>
          </w:p>
          <w:p w14:paraId="5356E4AC" w14:textId="77777777" w:rsidR="002F6896" w:rsidRDefault="002F6896" w:rsidP="002F6896"/>
          <w:p w14:paraId="478F863B" w14:textId="77777777" w:rsidR="002F6896" w:rsidRDefault="002F6896" w:rsidP="002F6896">
            <w:r>
              <w:t>Example:</w:t>
            </w:r>
          </w:p>
          <w:p w14:paraId="681D66EA" w14:textId="77777777" w:rsidR="002F6896" w:rsidRPr="002F6896" w:rsidRDefault="002F6896" w:rsidP="002F6896">
            <w:pPr>
              <w:rPr>
                <w:rFonts w:ascii="Consolas" w:hAnsi="Consolas"/>
              </w:rPr>
            </w:pPr>
            <w:proofErr w:type="spellStart"/>
            <w:r w:rsidRPr="002F6896">
              <w:rPr>
                <w:rFonts w:ascii="Consolas" w:hAnsi="Consolas"/>
              </w:rPr>
              <w:t>int</w:t>
            </w:r>
            <w:proofErr w:type="spellEnd"/>
            <w:r w:rsidRPr="002F6896">
              <w:rPr>
                <w:rFonts w:ascii="Consolas" w:hAnsi="Consolas"/>
              </w:rPr>
              <w:t xml:space="preserve"> *p = /* address of something */;</w:t>
            </w:r>
          </w:p>
          <w:p w14:paraId="4B0204E9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>*p = 10; // This line is redundant. The compiler may remove it.</w:t>
            </w:r>
          </w:p>
          <w:p w14:paraId="278339AF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*p = 20; </w:t>
            </w:r>
          </w:p>
          <w:p w14:paraId="7048BCA6" w14:textId="77777777" w:rsidR="002F6896" w:rsidRPr="002F6896" w:rsidRDefault="002F6896" w:rsidP="002F6896">
            <w:pPr>
              <w:rPr>
                <w:rFonts w:ascii="Consolas" w:hAnsi="Consolas"/>
              </w:rPr>
            </w:pPr>
          </w:p>
          <w:p w14:paraId="317A107C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volatile </w:t>
            </w:r>
            <w:proofErr w:type="spellStart"/>
            <w:r w:rsidRPr="002F6896">
              <w:rPr>
                <w:rFonts w:ascii="Consolas" w:hAnsi="Consolas"/>
              </w:rPr>
              <w:t>int</w:t>
            </w:r>
            <w:proofErr w:type="spellEnd"/>
            <w:r w:rsidRPr="002F6896">
              <w:rPr>
                <w:rFonts w:ascii="Consolas" w:hAnsi="Consolas"/>
              </w:rPr>
              <w:t xml:space="preserve"> *p = /* address of something */;</w:t>
            </w:r>
          </w:p>
          <w:p w14:paraId="32D73958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 xml:space="preserve">*p = 10; // </w:t>
            </w:r>
            <w:r w:rsidRPr="00872F84">
              <w:t>Because the pointer is volatile, the compiler is forced to keep this line.</w:t>
            </w:r>
          </w:p>
          <w:p w14:paraId="05BFA5B6" w14:textId="77777777" w:rsidR="002F6896" w:rsidRPr="002F6896" w:rsidRDefault="002F6896" w:rsidP="002F6896">
            <w:pPr>
              <w:rPr>
                <w:rFonts w:ascii="Consolas" w:hAnsi="Consolas"/>
              </w:rPr>
            </w:pPr>
            <w:r w:rsidRPr="002F6896">
              <w:rPr>
                <w:rFonts w:ascii="Consolas" w:hAnsi="Consolas"/>
              </w:rPr>
              <w:t>*p = 20;</w:t>
            </w:r>
          </w:p>
          <w:p w14:paraId="2444E832" w14:textId="77777777" w:rsidR="002F6896" w:rsidRDefault="002F6896" w:rsidP="002F6896"/>
          <w:p w14:paraId="028C9F08" w14:textId="77777777" w:rsidR="002F6896" w:rsidRDefault="002F6896" w:rsidP="002F6896"/>
          <w:p w14:paraId="67BDB9B7" w14:textId="77777777" w:rsidR="00A251A4" w:rsidRDefault="00A251A4" w:rsidP="002F6896"/>
          <w:p w14:paraId="748A8A14" w14:textId="77777777" w:rsidR="00A251A4" w:rsidRDefault="00A251A4" w:rsidP="002F6896"/>
          <w:p w14:paraId="01E027FE" w14:textId="77777777" w:rsidR="00A251A4" w:rsidRDefault="00A251A4" w:rsidP="002F6896"/>
          <w:p w14:paraId="0F6ADF2B" w14:textId="77777777" w:rsidR="00A251A4" w:rsidRDefault="00A251A4" w:rsidP="002F6896"/>
        </w:tc>
      </w:tr>
      <w:tr w:rsidR="00DE6CA1" w14:paraId="666B7358" w14:textId="77777777" w:rsidTr="009C6302">
        <w:trPr>
          <w:cantSplit/>
        </w:trPr>
        <w:tc>
          <w:tcPr>
            <w:tcW w:w="1838" w:type="dxa"/>
          </w:tcPr>
          <w:p w14:paraId="2578FF03" w14:textId="77EC82DE" w:rsidR="00DE6CA1" w:rsidRDefault="00DE6CA1" w:rsidP="00B9143F">
            <w:pPr>
              <w:rPr>
                <w:b/>
              </w:rPr>
            </w:pPr>
            <w:r>
              <w:rPr>
                <w:b/>
              </w:rPr>
              <w:t>Extern</w:t>
            </w:r>
          </w:p>
        </w:tc>
        <w:tc>
          <w:tcPr>
            <w:tcW w:w="8647" w:type="dxa"/>
            <w:gridSpan w:val="2"/>
          </w:tcPr>
          <w:p w14:paraId="3931A5E4" w14:textId="77777777" w:rsidR="00DE6CA1" w:rsidRDefault="00DE6CA1" w:rsidP="00DE6CA1">
            <w:r>
              <w:t xml:space="preserve">Extern indicates that a global variable </w:t>
            </w:r>
            <w:proofErr w:type="gramStart"/>
            <w:r>
              <w:t>is defined</w:t>
            </w:r>
            <w:proofErr w:type="gramEnd"/>
            <w:r>
              <w:t xml:space="preserve"> in a different C file.</w:t>
            </w:r>
          </w:p>
          <w:p w14:paraId="3D75F1A1" w14:textId="77777777" w:rsidR="00DE6CA1" w:rsidRDefault="00DE6CA1" w:rsidP="00DE6CA1"/>
          <w:p w14:paraId="19C950E2" w14:textId="5478FE37" w:rsidR="00DE6CA1" w:rsidRPr="00DE6CA1" w:rsidRDefault="00DE6CA1" w:rsidP="00DE6CA1">
            <w:pPr>
              <w:rPr>
                <w:rFonts w:ascii="Consolas" w:hAnsi="Consolas"/>
              </w:rPr>
            </w:pPr>
            <w:r w:rsidRPr="00DE6CA1">
              <w:rPr>
                <w:rFonts w:ascii="Consolas" w:hAnsi="Consolas"/>
              </w:rPr>
              <w:t>// file1.c</w:t>
            </w:r>
          </w:p>
          <w:p w14:paraId="40BD6F5A" w14:textId="239B79AB" w:rsidR="00DE6CA1" w:rsidRPr="00DE6CA1" w:rsidRDefault="00DE6CA1" w:rsidP="00DE6CA1">
            <w:pPr>
              <w:rPr>
                <w:rFonts w:ascii="Consolas" w:hAnsi="Consolas"/>
              </w:rPr>
            </w:pPr>
            <w:r w:rsidRPr="00DE6CA1">
              <w:rPr>
                <w:rFonts w:ascii="Consolas" w:hAnsi="Consolas"/>
              </w:rPr>
              <w:t>// top level, outside any function</w:t>
            </w:r>
          </w:p>
          <w:p w14:paraId="77E65CF8" w14:textId="0A2CAFF3" w:rsidR="00DE6CA1" w:rsidRPr="00DE6CA1" w:rsidRDefault="00DE6CA1" w:rsidP="00DE6CA1">
            <w:pPr>
              <w:rPr>
                <w:rFonts w:ascii="Consolas" w:hAnsi="Consolas"/>
              </w:rPr>
            </w:pPr>
            <w:proofErr w:type="spellStart"/>
            <w:r w:rsidRPr="00DE6CA1">
              <w:rPr>
                <w:rFonts w:ascii="Consolas" w:hAnsi="Consolas"/>
              </w:rPr>
              <w:t>int</w:t>
            </w:r>
            <w:proofErr w:type="spellEnd"/>
            <w:r w:rsidRPr="00DE6CA1">
              <w:rPr>
                <w:rFonts w:ascii="Consolas" w:hAnsi="Consolas"/>
              </w:rPr>
              <w:t xml:space="preserve"> </w:t>
            </w:r>
            <w:proofErr w:type="spellStart"/>
            <w:r w:rsidRPr="00DE6CA1">
              <w:rPr>
                <w:rFonts w:ascii="Consolas" w:hAnsi="Consolas"/>
              </w:rPr>
              <w:t>fault_count</w:t>
            </w:r>
            <w:proofErr w:type="spellEnd"/>
            <w:r w:rsidRPr="00DE6CA1">
              <w:rPr>
                <w:rFonts w:ascii="Consolas" w:hAnsi="Consolas"/>
              </w:rPr>
              <w:t xml:space="preserve"> = 0;</w:t>
            </w:r>
          </w:p>
          <w:p w14:paraId="1B28CD15" w14:textId="2B773D12" w:rsidR="00DE6CA1" w:rsidRPr="00DE6CA1" w:rsidRDefault="00DE6CA1" w:rsidP="00DE6CA1">
            <w:pPr>
              <w:rPr>
                <w:rFonts w:ascii="Consolas" w:hAnsi="Consolas"/>
              </w:rPr>
            </w:pPr>
          </w:p>
          <w:p w14:paraId="186EAF3D" w14:textId="3D8E8AF1" w:rsidR="00DE6CA1" w:rsidRPr="00DE6CA1" w:rsidRDefault="00DE6CA1" w:rsidP="00DE6CA1">
            <w:pPr>
              <w:rPr>
                <w:rFonts w:ascii="Consolas" w:hAnsi="Consolas"/>
              </w:rPr>
            </w:pPr>
          </w:p>
          <w:p w14:paraId="20750CCE" w14:textId="6479C4CC" w:rsidR="00DE6CA1" w:rsidRPr="00DE6CA1" w:rsidRDefault="00DE6CA1" w:rsidP="00DE6CA1">
            <w:pPr>
              <w:rPr>
                <w:rFonts w:ascii="Consolas" w:hAnsi="Consolas"/>
              </w:rPr>
            </w:pPr>
            <w:r w:rsidRPr="00DE6CA1">
              <w:rPr>
                <w:rFonts w:ascii="Consolas" w:hAnsi="Consolas"/>
              </w:rPr>
              <w:t>// file2.c</w:t>
            </w:r>
          </w:p>
          <w:p w14:paraId="521CF47E" w14:textId="77777777" w:rsidR="00DE6CA1" w:rsidRPr="00DE6CA1" w:rsidRDefault="00DE6CA1" w:rsidP="00DE6CA1">
            <w:pPr>
              <w:rPr>
                <w:rFonts w:ascii="Consolas" w:hAnsi="Consolas"/>
              </w:rPr>
            </w:pPr>
            <w:r w:rsidRPr="00DE6CA1">
              <w:rPr>
                <w:rFonts w:ascii="Consolas" w:hAnsi="Consolas"/>
              </w:rPr>
              <w:t>// top level, outside any function</w:t>
            </w:r>
          </w:p>
          <w:p w14:paraId="4F1AD8E7" w14:textId="1D994DC7" w:rsidR="00DE6CA1" w:rsidRPr="00DE6CA1" w:rsidRDefault="00DE6CA1" w:rsidP="00DE6CA1">
            <w:pPr>
              <w:rPr>
                <w:rFonts w:ascii="Consolas" w:hAnsi="Consolas"/>
              </w:rPr>
            </w:pPr>
            <w:r w:rsidRPr="00DE6CA1">
              <w:rPr>
                <w:rFonts w:ascii="Consolas" w:hAnsi="Consolas"/>
              </w:rPr>
              <w:t xml:space="preserve">extern </w:t>
            </w:r>
            <w:proofErr w:type="spellStart"/>
            <w:r w:rsidRPr="00DE6CA1">
              <w:rPr>
                <w:rFonts w:ascii="Consolas" w:hAnsi="Consolas"/>
              </w:rPr>
              <w:t>int</w:t>
            </w:r>
            <w:proofErr w:type="spellEnd"/>
            <w:r w:rsidRPr="00DE6CA1">
              <w:rPr>
                <w:rFonts w:ascii="Consolas" w:hAnsi="Consolas"/>
              </w:rPr>
              <w:t xml:space="preserve"> </w:t>
            </w:r>
            <w:proofErr w:type="spellStart"/>
            <w:r w:rsidRPr="00DE6CA1">
              <w:rPr>
                <w:rFonts w:ascii="Consolas" w:hAnsi="Consolas"/>
              </w:rPr>
              <w:t>fault_count</w:t>
            </w:r>
            <w:proofErr w:type="spellEnd"/>
            <w:r w:rsidRPr="00DE6CA1">
              <w:rPr>
                <w:rFonts w:ascii="Consolas" w:hAnsi="Consolas"/>
              </w:rPr>
              <w:t>;</w:t>
            </w:r>
          </w:p>
          <w:p w14:paraId="73D1C014" w14:textId="77777777" w:rsidR="00DE6CA1" w:rsidRDefault="00DE6CA1" w:rsidP="00DE6CA1"/>
          <w:p w14:paraId="2753A134" w14:textId="77777777" w:rsidR="00DE6CA1" w:rsidRDefault="00DE6CA1" w:rsidP="00DE6CA1"/>
          <w:p w14:paraId="2DDBDAF3" w14:textId="55B1F6BD" w:rsidR="00DE6CA1" w:rsidRDefault="00DE6CA1" w:rsidP="00DE6CA1"/>
        </w:tc>
      </w:tr>
      <w:tr w:rsidR="00103B30" w14:paraId="65C1E4E8" w14:textId="77777777" w:rsidTr="009C6302">
        <w:trPr>
          <w:cantSplit/>
        </w:trPr>
        <w:tc>
          <w:tcPr>
            <w:tcW w:w="1838" w:type="dxa"/>
          </w:tcPr>
          <w:p w14:paraId="2B17CF5F" w14:textId="77777777" w:rsidR="00103B30" w:rsidRDefault="00103B30" w:rsidP="00B9143F">
            <w:pPr>
              <w:rPr>
                <w:b/>
              </w:rPr>
            </w:pPr>
            <w:r>
              <w:rPr>
                <w:b/>
              </w:rPr>
              <w:t>Typecasting</w:t>
            </w:r>
          </w:p>
        </w:tc>
        <w:tc>
          <w:tcPr>
            <w:tcW w:w="8647" w:type="dxa"/>
            <w:gridSpan w:val="2"/>
          </w:tcPr>
          <w:p w14:paraId="4B7B3379" w14:textId="77777777" w:rsidR="00103B30" w:rsidRDefault="00103B30" w:rsidP="002F6896">
            <w:r>
              <w:t>Typecasting means converting from one data type to another.</w:t>
            </w:r>
          </w:p>
          <w:p w14:paraId="50727921" w14:textId="77777777" w:rsidR="00FA67D7" w:rsidRDefault="00FA67D7" w:rsidP="002F6896"/>
          <w:p w14:paraId="529DCE77" w14:textId="77777777" w:rsidR="00103B30" w:rsidRDefault="00FA67D7" w:rsidP="002F6896">
            <w:r>
              <w:t xml:space="preserve">Place the new data type in parenthesis in front of the value to </w:t>
            </w:r>
            <w:proofErr w:type="gramStart"/>
            <w:r>
              <w:t>be cast</w:t>
            </w:r>
            <w:proofErr w:type="gramEnd"/>
            <w:r>
              <w:t xml:space="preserve">. </w:t>
            </w:r>
            <w:r w:rsidR="00103B30">
              <w:t>Example:</w:t>
            </w:r>
          </w:p>
          <w:p w14:paraId="0B067F27" w14:textId="77777777" w:rsidR="00FA67D7" w:rsidRDefault="00FA67D7" w:rsidP="002F6896"/>
          <w:p w14:paraId="1348BF6E" w14:textId="77777777" w:rsidR="00103B30" w:rsidRPr="00103B30" w:rsidRDefault="00103B30" w:rsidP="002F6896">
            <w:pPr>
              <w:rPr>
                <w:rFonts w:ascii="Consolas" w:hAnsi="Consolas"/>
              </w:rPr>
            </w:pPr>
            <w:proofErr w:type="spellStart"/>
            <w:r w:rsidRPr="00103B30">
              <w:rPr>
                <w:rFonts w:ascii="Consolas" w:hAnsi="Consolas"/>
              </w:rPr>
              <w:t>int</w:t>
            </w:r>
            <w:proofErr w:type="spellEnd"/>
            <w:r w:rsidRPr="00103B30">
              <w:rPr>
                <w:rFonts w:ascii="Consolas" w:hAnsi="Consolas"/>
              </w:rPr>
              <w:t xml:space="preserve"> numerator = 1;</w:t>
            </w:r>
          </w:p>
          <w:p w14:paraId="68E4A4A4" w14:textId="77777777" w:rsidR="00103B30" w:rsidRPr="00103B30" w:rsidRDefault="00103B30" w:rsidP="002F6896">
            <w:pPr>
              <w:rPr>
                <w:rFonts w:ascii="Consolas" w:hAnsi="Consolas"/>
              </w:rPr>
            </w:pPr>
            <w:proofErr w:type="spellStart"/>
            <w:r w:rsidRPr="00103B30">
              <w:rPr>
                <w:rFonts w:ascii="Consolas" w:hAnsi="Consolas"/>
              </w:rPr>
              <w:t>int</w:t>
            </w:r>
            <w:proofErr w:type="spellEnd"/>
            <w:r w:rsidRPr="00103B30">
              <w:rPr>
                <w:rFonts w:ascii="Consolas" w:hAnsi="Consolas"/>
              </w:rPr>
              <w:t xml:space="preserve"> denominator = 3;</w:t>
            </w:r>
          </w:p>
          <w:p w14:paraId="268D24EF" w14:textId="77777777" w:rsidR="00103B30" w:rsidRPr="00103B30" w:rsidRDefault="00103B30" w:rsidP="002F6896">
            <w:pPr>
              <w:rPr>
                <w:rFonts w:ascii="Consolas" w:hAnsi="Consolas"/>
              </w:rPr>
            </w:pPr>
            <w:r w:rsidRPr="00103B30">
              <w:rPr>
                <w:rFonts w:ascii="Consolas" w:hAnsi="Consolas"/>
              </w:rPr>
              <w:t>float ratio = (float)numerator / denominator;</w:t>
            </w:r>
          </w:p>
          <w:p w14:paraId="0FCEBA3F" w14:textId="77777777" w:rsidR="00103B30" w:rsidRPr="00103B30" w:rsidRDefault="00103B30" w:rsidP="002F6896">
            <w:pPr>
              <w:rPr>
                <w:rFonts w:ascii="Consolas" w:hAnsi="Consolas"/>
              </w:rPr>
            </w:pPr>
            <w:r w:rsidRPr="00103B30">
              <w:rPr>
                <w:rFonts w:ascii="Consolas" w:hAnsi="Consolas"/>
              </w:rPr>
              <w:t>// without the typecast, would perform integer division that rounds to zero</w:t>
            </w:r>
          </w:p>
          <w:p w14:paraId="08CBB910" w14:textId="432C9745" w:rsidR="00103B30" w:rsidRDefault="00103B30" w:rsidP="002F6896"/>
          <w:p w14:paraId="20B3FA3A" w14:textId="40396674" w:rsidR="00DE6CA1" w:rsidRDefault="00DE6CA1" w:rsidP="002F6896"/>
          <w:p w14:paraId="751C37FE" w14:textId="77777777" w:rsidR="00DE6CA1" w:rsidRDefault="00DE6CA1" w:rsidP="002F6896"/>
          <w:p w14:paraId="0A875ACE" w14:textId="77777777" w:rsidR="00A251A4" w:rsidRDefault="00A251A4" w:rsidP="002F6896"/>
          <w:p w14:paraId="05B348F6" w14:textId="77777777" w:rsidR="00A251A4" w:rsidRDefault="00A251A4" w:rsidP="002F6896"/>
          <w:p w14:paraId="4A02BAB7" w14:textId="77777777" w:rsidR="00A251A4" w:rsidRDefault="00A251A4" w:rsidP="002F6896"/>
        </w:tc>
      </w:tr>
    </w:tbl>
    <w:p w14:paraId="1C505DE4" w14:textId="77777777" w:rsidR="00D15799" w:rsidRDefault="00D15799" w:rsidP="00A3479A"/>
    <w:p w14:paraId="522EB923" w14:textId="77777777" w:rsidR="00D15799" w:rsidRDefault="00D15799" w:rsidP="00A3479A"/>
    <w:p w14:paraId="65814E3A" w14:textId="77777777" w:rsidR="00A3479A" w:rsidRPr="00A3479A" w:rsidRDefault="00A3479A" w:rsidP="00A3479A"/>
    <w:sectPr w:rsidR="00A3479A" w:rsidRPr="00A3479A" w:rsidSect="009C6302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Bronson Philippa" w:date="2017-07-19T15:05:00Z" w:initials="BP">
    <w:p w14:paraId="29E91C36" w14:textId="77777777" w:rsidR="00066063" w:rsidRDefault="00066063">
      <w:pPr>
        <w:pStyle w:val="CommentText"/>
      </w:pPr>
      <w:r>
        <w:rPr>
          <w:rStyle w:val="CommentReference"/>
        </w:rPr>
        <w:annotationRef/>
      </w:r>
      <w:r>
        <w:t>Week 2 Lecture 2 starts here</w:t>
      </w:r>
    </w:p>
  </w:comment>
  <w:comment w:id="1" w:author="Bronson Philippa" w:date="2017-07-19T15:05:00Z" w:initials="BP">
    <w:p w14:paraId="6EEBFA9D" w14:textId="25308ABF" w:rsidR="00066063" w:rsidRDefault="00066063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Week 3 Lecture 1 </w:t>
      </w:r>
      <w:r w:rsidR="004D0C44">
        <w:rPr>
          <w:rStyle w:val="CommentReference"/>
        </w:rPr>
        <w:t>starts here.</w:t>
      </w:r>
    </w:p>
  </w:comment>
  <w:comment w:id="2" w:author="Bronson Philippa" w:date="2017-07-19T15:27:00Z" w:initials="BP">
    <w:p w14:paraId="050E4F33" w14:textId="43A65278" w:rsidR="00766805" w:rsidRDefault="00766805">
      <w:pPr>
        <w:pStyle w:val="CommentText"/>
      </w:pPr>
      <w:r>
        <w:rPr>
          <w:rStyle w:val="CommentReference"/>
        </w:rPr>
        <w:annotationRef/>
      </w:r>
      <w:r>
        <w:t>Finish here in Week 3. Can fill in this section or leave it until week 4 (depending upon time).</w:t>
      </w:r>
      <w:bookmarkStart w:id="3" w:name="_GoBack"/>
      <w:bookmarkEnd w:id="3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9E91C36" w15:done="0"/>
  <w15:commentEx w15:paraId="6EEBFA9D" w15:done="0"/>
  <w15:commentEx w15:paraId="050E4F3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5DFD3" w14:textId="77777777" w:rsidR="00E45EFA" w:rsidRDefault="00E45EFA" w:rsidP="00A57595">
      <w:pPr>
        <w:spacing w:after="0" w:line="240" w:lineRule="auto"/>
      </w:pPr>
      <w:r>
        <w:separator/>
      </w:r>
    </w:p>
  </w:endnote>
  <w:endnote w:type="continuationSeparator" w:id="0">
    <w:p w14:paraId="0D2232CD" w14:textId="77777777" w:rsidR="00E45EFA" w:rsidRDefault="00E45EFA" w:rsidP="00A57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22D0F" w14:textId="445A033F" w:rsidR="00F02C9C" w:rsidRDefault="00F02C9C">
    <w:pPr>
      <w:pStyle w:val="Footer"/>
    </w:pPr>
    <w:r>
      <w:t>James Cook University</w:t>
    </w:r>
    <w:r>
      <w:ptab w:relativeTo="margin" w:alignment="center" w:leader="none"/>
    </w:r>
    <w:r>
      <w:t>C Language Reference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D0C44">
      <w:rPr>
        <w:noProof/>
      </w:rPr>
      <w:t>3</w:t>
    </w:r>
    <w:r>
      <w:fldChar w:fldCharType="end"/>
    </w:r>
    <w:r>
      <w:t xml:space="preserve"> of </w:t>
    </w:r>
    <w:r w:rsidR="00E45EFA">
      <w:fldChar w:fldCharType="begin"/>
    </w:r>
    <w:r w:rsidR="00E45EFA">
      <w:instrText xml:space="preserve"> NUMPAGES   \* MERGEFORMAT </w:instrText>
    </w:r>
    <w:r w:rsidR="00E45EFA">
      <w:fldChar w:fldCharType="separate"/>
    </w:r>
    <w:r w:rsidR="004D0C44">
      <w:rPr>
        <w:noProof/>
      </w:rPr>
      <w:t>12</w:t>
    </w:r>
    <w:r w:rsidR="00E45EF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D2E2A5" w14:textId="77777777" w:rsidR="00E45EFA" w:rsidRDefault="00E45EFA" w:rsidP="00A57595">
      <w:pPr>
        <w:spacing w:after="0" w:line="240" w:lineRule="auto"/>
      </w:pPr>
      <w:r>
        <w:separator/>
      </w:r>
    </w:p>
  </w:footnote>
  <w:footnote w:type="continuationSeparator" w:id="0">
    <w:p w14:paraId="083ABC55" w14:textId="77777777" w:rsidR="00E45EFA" w:rsidRDefault="00E45EFA" w:rsidP="00A575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7726B"/>
    <w:multiLevelType w:val="hybridMultilevel"/>
    <w:tmpl w:val="87542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4208"/>
    <w:multiLevelType w:val="hybridMultilevel"/>
    <w:tmpl w:val="D28CD9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25FF5"/>
    <w:multiLevelType w:val="hybridMultilevel"/>
    <w:tmpl w:val="2990D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94F31"/>
    <w:multiLevelType w:val="hybridMultilevel"/>
    <w:tmpl w:val="A9CA20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B31C2"/>
    <w:multiLevelType w:val="hybridMultilevel"/>
    <w:tmpl w:val="5B44A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761A8"/>
    <w:multiLevelType w:val="hybridMultilevel"/>
    <w:tmpl w:val="1898D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31AB2"/>
    <w:multiLevelType w:val="hybridMultilevel"/>
    <w:tmpl w:val="50B466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54928"/>
    <w:multiLevelType w:val="hybridMultilevel"/>
    <w:tmpl w:val="6B8E9D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2D2AC9"/>
    <w:multiLevelType w:val="hybridMultilevel"/>
    <w:tmpl w:val="2EC6C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4502B"/>
    <w:multiLevelType w:val="hybridMultilevel"/>
    <w:tmpl w:val="D47E6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4702E8"/>
    <w:multiLevelType w:val="hybridMultilevel"/>
    <w:tmpl w:val="73E0C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87265"/>
    <w:multiLevelType w:val="hybridMultilevel"/>
    <w:tmpl w:val="C7186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4F324A"/>
    <w:multiLevelType w:val="hybridMultilevel"/>
    <w:tmpl w:val="20FE07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369EC"/>
    <w:multiLevelType w:val="hybridMultilevel"/>
    <w:tmpl w:val="A7AAA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856A4D"/>
    <w:multiLevelType w:val="hybridMultilevel"/>
    <w:tmpl w:val="75246E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8"/>
  </w:num>
  <w:num w:numId="5">
    <w:abstractNumId w:val="14"/>
  </w:num>
  <w:num w:numId="6">
    <w:abstractNumId w:val="9"/>
  </w:num>
  <w:num w:numId="7">
    <w:abstractNumId w:val="3"/>
  </w:num>
  <w:num w:numId="8">
    <w:abstractNumId w:val="2"/>
  </w:num>
  <w:num w:numId="9">
    <w:abstractNumId w:val="5"/>
  </w:num>
  <w:num w:numId="10">
    <w:abstractNumId w:val="10"/>
  </w:num>
  <w:num w:numId="11">
    <w:abstractNumId w:val="11"/>
  </w:num>
  <w:num w:numId="12">
    <w:abstractNumId w:val="13"/>
  </w:num>
  <w:num w:numId="13">
    <w:abstractNumId w:val="0"/>
  </w:num>
  <w:num w:numId="14">
    <w:abstractNumId w:val="12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ronson Philippa">
    <w15:presenceInfo w15:providerId="AD" w15:userId="S-1-5-21-789336058-1708537768-854245398-6946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jA1MzU2sDAwNjVV0lEKTi0uzszPAykwrAUAst/SzSwAAAA="/>
  </w:docVars>
  <w:rsids>
    <w:rsidRoot w:val="00A3479A"/>
    <w:rsid w:val="00052EA3"/>
    <w:rsid w:val="00066063"/>
    <w:rsid w:val="000A0329"/>
    <w:rsid w:val="000E7D5D"/>
    <w:rsid w:val="000F357E"/>
    <w:rsid w:val="00103B30"/>
    <w:rsid w:val="00120D85"/>
    <w:rsid w:val="00132F8A"/>
    <w:rsid w:val="00236B45"/>
    <w:rsid w:val="002A7CF2"/>
    <w:rsid w:val="002F0C10"/>
    <w:rsid w:val="002F6896"/>
    <w:rsid w:val="00324977"/>
    <w:rsid w:val="00386477"/>
    <w:rsid w:val="003B190C"/>
    <w:rsid w:val="003E2E7B"/>
    <w:rsid w:val="004B11EC"/>
    <w:rsid w:val="004D0C44"/>
    <w:rsid w:val="004D2758"/>
    <w:rsid w:val="005365AA"/>
    <w:rsid w:val="00583596"/>
    <w:rsid w:val="006150F1"/>
    <w:rsid w:val="00645F08"/>
    <w:rsid w:val="00664328"/>
    <w:rsid w:val="006D3920"/>
    <w:rsid w:val="006D7D15"/>
    <w:rsid w:val="00755819"/>
    <w:rsid w:val="00766805"/>
    <w:rsid w:val="00851C4C"/>
    <w:rsid w:val="00872F84"/>
    <w:rsid w:val="0088111B"/>
    <w:rsid w:val="008A1138"/>
    <w:rsid w:val="008C0836"/>
    <w:rsid w:val="009745BA"/>
    <w:rsid w:val="009C6302"/>
    <w:rsid w:val="009D38B6"/>
    <w:rsid w:val="00A251A4"/>
    <w:rsid w:val="00A3037C"/>
    <w:rsid w:val="00A3479A"/>
    <w:rsid w:val="00A57595"/>
    <w:rsid w:val="00A87D0E"/>
    <w:rsid w:val="00AD3BDF"/>
    <w:rsid w:val="00AE1677"/>
    <w:rsid w:val="00B8162F"/>
    <w:rsid w:val="00B90788"/>
    <w:rsid w:val="00B9143F"/>
    <w:rsid w:val="00BF3CFF"/>
    <w:rsid w:val="00BF444B"/>
    <w:rsid w:val="00BF6FE3"/>
    <w:rsid w:val="00C22450"/>
    <w:rsid w:val="00C70D25"/>
    <w:rsid w:val="00D14660"/>
    <w:rsid w:val="00D15799"/>
    <w:rsid w:val="00D21785"/>
    <w:rsid w:val="00D44A0C"/>
    <w:rsid w:val="00D81AE1"/>
    <w:rsid w:val="00DE6CA1"/>
    <w:rsid w:val="00E4232E"/>
    <w:rsid w:val="00E45EFA"/>
    <w:rsid w:val="00E81CA5"/>
    <w:rsid w:val="00EE258D"/>
    <w:rsid w:val="00F02C9C"/>
    <w:rsid w:val="00FA67D7"/>
    <w:rsid w:val="00FB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C42F7"/>
  <w15:docId w15:val="{B080BB4C-B197-43C5-BBAD-034B9A376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7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47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47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146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3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595"/>
  </w:style>
  <w:style w:type="paragraph" w:styleId="Footer">
    <w:name w:val="footer"/>
    <w:basedOn w:val="Normal"/>
    <w:link w:val="FooterChar"/>
    <w:uiPriority w:val="99"/>
    <w:unhideWhenUsed/>
    <w:rsid w:val="00A57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595"/>
  </w:style>
  <w:style w:type="character" w:styleId="CommentReference">
    <w:name w:val="annotation reference"/>
    <w:basedOn w:val="DefaultParagraphFont"/>
    <w:uiPriority w:val="99"/>
    <w:semiHidden/>
    <w:unhideWhenUsed/>
    <w:rsid w:val="00066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0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0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0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0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0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aramond">
      <a:maj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B49E3-7CF7-49A1-80B5-5A93A192C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</Pages>
  <Words>1706</Words>
  <Characters>972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1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son Philippa</dc:creator>
  <cp:keywords/>
  <dc:description/>
  <cp:lastModifiedBy>Bronson Philippa</cp:lastModifiedBy>
  <cp:revision>32</cp:revision>
  <dcterms:created xsi:type="dcterms:W3CDTF">2014-08-01T06:20:00Z</dcterms:created>
  <dcterms:modified xsi:type="dcterms:W3CDTF">2017-07-27T23:21:00Z</dcterms:modified>
</cp:coreProperties>
</file>